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D9964A" w14:textId="6774E52D" w:rsidR="00BE1130" w:rsidRDefault="00F2269C" w:rsidP="00EF511C">
      <w:pPr>
        <w:tabs>
          <w:tab w:val="right" w:pos="10800"/>
        </w:tabs>
        <w:spacing w:line="276" w:lineRule="auto"/>
        <w:rPr>
          <w:b/>
          <w:bCs/>
          <w:sz w:val="40"/>
          <w:szCs w:val="40"/>
          <w:u w:val="single"/>
        </w:rPr>
      </w:pPr>
      <w:r w:rsidRPr="005D3F5A">
        <w:rPr>
          <w:b/>
          <w:bCs/>
          <w:sz w:val="40"/>
          <w:szCs w:val="40"/>
          <w:u w:val="single"/>
        </w:rPr>
        <w:t>Calvary United Methodist Church</w:t>
      </w:r>
    </w:p>
    <w:p w14:paraId="7D5C22B2" w14:textId="552075FC" w:rsidR="006D75AE" w:rsidRPr="006D75AE" w:rsidRDefault="00F2269C" w:rsidP="00DE78B7">
      <w:pPr>
        <w:pStyle w:val="DateHeader"/>
        <w:tabs>
          <w:tab w:val="right" w:pos="10800"/>
        </w:tabs>
        <w:spacing w:line="276" w:lineRule="auto"/>
      </w:pPr>
      <w:r w:rsidRPr="004B563C">
        <w:t xml:space="preserve">Sunday, </w:t>
      </w:r>
      <w:r w:rsidR="00A85CFD">
        <w:t xml:space="preserve">April </w:t>
      </w:r>
      <w:r w:rsidR="007C4A36">
        <w:t>25</w:t>
      </w:r>
      <w:r w:rsidR="00AE2810">
        <w:t>,</w:t>
      </w:r>
      <w:r w:rsidRPr="004B563C">
        <w:t xml:space="preserve"> </w:t>
      </w:r>
      <w:r w:rsidR="00B50521">
        <w:t>2021</w:t>
      </w:r>
      <w:r w:rsidRPr="004B563C">
        <w:t xml:space="preserve">; </w:t>
      </w:r>
      <w:r w:rsidR="00B338C1">
        <w:t>10</w:t>
      </w:r>
      <w:r w:rsidRPr="004B563C">
        <w:t>:15 am</w:t>
      </w:r>
    </w:p>
    <w:p w14:paraId="3795E312" w14:textId="6A3E423B" w:rsidR="004B563C" w:rsidRDefault="00E000F1" w:rsidP="00EF511C">
      <w:pPr>
        <w:pStyle w:val="BulletHeader"/>
        <w:tabs>
          <w:tab w:val="clear" w:pos="9360"/>
          <w:tab w:val="right" w:pos="9990"/>
          <w:tab w:val="right" w:pos="10800"/>
        </w:tabs>
        <w:rPr>
          <w:u w:val="single"/>
        </w:rPr>
      </w:pPr>
      <w:r>
        <w:t>Welcome and Announcements</w:t>
      </w:r>
    </w:p>
    <w:p w14:paraId="023543B1" w14:textId="4C6FFF97" w:rsidR="00E000F1" w:rsidRPr="00B44E3B" w:rsidRDefault="00E000F1" w:rsidP="00EF511C">
      <w:pPr>
        <w:pStyle w:val="BulletHeader"/>
        <w:tabs>
          <w:tab w:val="clear" w:pos="9360"/>
          <w:tab w:val="right" w:pos="10800"/>
        </w:tabs>
        <w:rPr>
          <w:b w:val="0"/>
          <w:bCs w:val="0"/>
          <w:i/>
          <w:iCs/>
        </w:rPr>
      </w:pPr>
      <w:r>
        <w:t>Prelude</w:t>
      </w:r>
      <w:r>
        <w:tab/>
      </w:r>
      <w:r w:rsidR="00413961">
        <w:rPr>
          <w:b w:val="0"/>
          <w:bCs w:val="0"/>
          <w:i/>
          <w:iCs/>
        </w:rPr>
        <w:t>Dee Freeman</w:t>
      </w:r>
    </w:p>
    <w:p w14:paraId="27625A40" w14:textId="615A8F07" w:rsidR="009A7849" w:rsidRPr="001C7525" w:rsidRDefault="00E000F1" w:rsidP="00EF511C">
      <w:pPr>
        <w:pStyle w:val="BulletHeader"/>
        <w:tabs>
          <w:tab w:val="clear" w:pos="9360"/>
          <w:tab w:val="right" w:pos="9990"/>
          <w:tab w:val="right" w:pos="10800"/>
        </w:tabs>
        <w:rPr>
          <w:b w:val="0"/>
          <w:bCs w:val="0"/>
          <w:i/>
          <w:iCs/>
        </w:rPr>
        <w:sectPr w:rsidR="009A7849" w:rsidRPr="001C7525" w:rsidSect="0071016A">
          <w:headerReference w:type="default" r:id="rId8"/>
          <w:footerReference w:type="default" r:id="rId9"/>
          <w:footerReference w:type="first" r:id="rId10"/>
          <w:pgSz w:w="12240" w:h="15840"/>
          <w:pgMar w:top="1080" w:right="1080" w:bottom="1080" w:left="1080" w:header="720" w:footer="720" w:gutter="0"/>
          <w:cols w:space="720"/>
          <w:titlePg/>
          <w:docGrid w:linePitch="435"/>
        </w:sectPr>
      </w:pPr>
      <w:r>
        <w:t>Call To Worshi</w:t>
      </w:r>
      <w:r w:rsidR="001C7525">
        <w:t>p</w:t>
      </w:r>
      <w:r w:rsidR="001C7525">
        <w:tab/>
      </w:r>
      <w:r w:rsidR="001C7525">
        <w:rPr>
          <w:b w:val="0"/>
          <w:bCs w:val="0"/>
          <w:i/>
          <w:iCs/>
        </w:rPr>
        <w:t>Psalm 9:1-2</w:t>
      </w:r>
    </w:p>
    <w:p w14:paraId="2F5D08FA" w14:textId="77777777" w:rsidR="00A909AC" w:rsidRDefault="006B78B6" w:rsidP="00561CF9">
      <w:pPr>
        <w:pStyle w:val="BulletinContent"/>
      </w:pPr>
      <w:r>
        <w:t xml:space="preserve">I will give thanks to the LORD </w:t>
      </w:r>
    </w:p>
    <w:p w14:paraId="4EC29BC7" w14:textId="77777777" w:rsidR="00D90A50" w:rsidRPr="003D65AF" w:rsidRDefault="006B78B6" w:rsidP="00D90A50">
      <w:pPr>
        <w:pStyle w:val="BulletinContent"/>
        <w:rPr>
          <w:b/>
          <w:bCs/>
        </w:rPr>
      </w:pPr>
      <w:r w:rsidRPr="003D65AF">
        <w:rPr>
          <w:b/>
          <w:bCs/>
        </w:rPr>
        <w:t xml:space="preserve">with my whole heart; I will tell of all your wonderful deeds.  </w:t>
      </w:r>
    </w:p>
    <w:p w14:paraId="3232AE05" w14:textId="77777777" w:rsidR="00D90A50" w:rsidRDefault="006B78B6" w:rsidP="00D90A50">
      <w:pPr>
        <w:pStyle w:val="BulletinContent"/>
      </w:pPr>
      <w:r>
        <w:t>I</w:t>
      </w:r>
      <w:r w:rsidR="00D90A50">
        <w:t xml:space="preserve"> </w:t>
      </w:r>
      <w:r>
        <w:t>will be glad and exult in you;</w:t>
      </w:r>
    </w:p>
    <w:p w14:paraId="1B11D27D" w14:textId="09081CF4" w:rsidR="004C7314" w:rsidRPr="00D90A50" w:rsidRDefault="006B78B6" w:rsidP="00D90A50">
      <w:pPr>
        <w:pStyle w:val="BulletinContent"/>
        <w:rPr>
          <w:b/>
          <w:bCs/>
        </w:rPr>
        <w:sectPr w:rsidR="004C7314" w:rsidRPr="00D90A50" w:rsidSect="00FC176F">
          <w:type w:val="continuous"/>
          <w:pgSz w:w="12240" w:h="15840"/>
          <w:pgMar w:top="1080" w:right="1080" w:bottom="1080" w:left="1080" w:header="720" w:footer="720" w:gutter="0"/>
          <w:cols w:sep="1" w:space="720"/>
          <w:titlePg/>
          <w:docGrid w:linePitch="435"/>
        </w:sectPr>
      </w:pPr>
      <w:r w:rsidRPr="00D90A50">
        <w:rPr>
          <w:b/>
          <w:bCs/>
        </w:rPr>
        <w:t>I will sing praise to your name, O Most High</w:t>
      </w:r>
      <w:r w:rsidR="001C7525" w:rsidRPr="00D90A50">
        <w:rPr>
          <w:b/>
          <w:bCs/>
        </w:rPr>
        <w:t>.</w:t>
      </w:r>
    </w:p>
    <w:p w14:paraId="6EF8333B" w14:textId="2DED50F5" w:rsidR="00E000F1" w:rsidRDefault="00E000F1" w:rsidP="00EF511C">
      <w:pPr>
        <w:pStyle w:val="BulletHeader"/>
        <w:tabs>
          <w:tab w:val="right" w:pos="10800"/>
        </w:tabs>
      </w:pPr>
      <w:r>
        <w:t>Invocation of the Spirit</w:t>
      </w:r>
    </w:p>
    <w:p w14:paraId="044782A7" w14:textId="47F16A2D" w:rsidR="004957F9" w:rsidRPr="00D83484" w:rsidRDefault="00682E6C" w:rsidP="00682E6C">
      <w:pPr>
        <w:pStyle w:val="BulletHeader"/>
        <w:tabs>
          <w:tab w:val="clear" w:pos="9360"/>
          <w:tab w:val="right" w:pos="10080"/>
        </w:tabs>
        <w:rPr>
          <w:b w:val="0"/>
          <w:bCs w:val="0"/>
          <w:i/>
          <w:iCs/>
        </w:rPr>
      </w:pPr>
      <w:r>
        <w:t>Hymn</w:t>
      </w:r>
      <w:r>
        <w:tab/>
      </w:r>
      <w:r w:rsidR="00D83484">
        <w:rPr>
          <w:b w:val="0"/>
          <w:bCs w:val="0"/>
          <w:i/>
          <w:iCs/>
        </w:rPr>
        <w:t>Immortal, Invisible, God Only Wise</w:t>
      </w:r>
    </w:p>
    <w:p w14:paraId="37194D81" w14:textId="0A05140C" w:rsidR="00AB3912" w:rsidRPr="005405BB" w:rsidRDefault="003D65AF" w:rsidP="00EF511C">
      <w:pPr>
        <w:pStyle w:val="BulletHeader"/>
        <w:tabs>
          <w:tab w:val="clear" w:pos="9360"/>
          <w:tab w:val="right" w:pos="10800"/>
        </w:tabs>
        <w:rPr>
          <w:b w:val="0"/>
          <w:bCs w:val="0"/>
          <w:i/>
          <w:iCs/>
        </w:rPr>
      </w:pPr>
      <w:r>
        <w:t>Psalter</w:t>
      </w:r>
      <w:r w:rsidR="005405BB">
        <w:tab/>
      </w:r>
      <w:r w:rsidR="005405BB">
        <w:rPr>
          <w:b w:val="0"/>
          <w:bCs w:val="0"/>
          <w:i/>
          <w:iCs/>
        </w:rPr>
        <w:t>Psalm 23</w:t>
      </w:r>
    </w:p>
    <w:p w14:paraId="39D7C5AC" w14:textId="77777777" w:rsidR="00AD750A" w:rsidRPr="00AD750A" w:rsidRDefault="00AD750A" w:rsidP="00AD750A">
      <w:pPr>
        <w:pStyle w:val="BulletinContent"/>
        <w:rPr>
          <w:b/>
          <w:bCs/>
        </w:rPr>
      </w:pPr>
      <w:r w:rsidRPr="00AD750A">
        <w:rPr>
          <w:b/>
          <w:bCs/>
        </w:rPr>
        <w:t xml:space="preserve">"The Lord is my shepherd, I shall not want. </w:t>
      </w:r>
    </w:p>
    <w:p w14:paraId="25C737D8" w14:textId="77777777" w:rsidR="00AD750A" w:rsidRPr="00AD750A" w:rsidRDefault="00AD750A" w:rsidP="00AD750A">
      <w:pPr>
        <w:pStyle w:val="BulletinContent"/>
        <w:rPr>
          <w:b/>
          <w:bCs/>
        </w:rPr>
      </w:pPr>
      <w:r w:rsidRPr="00AD750A">
        <w:rPr>
          <w:b/>
          <w:bCs/>
        </w:rPr>
        <w:t xml:space="preserve">He makes me lie down in green pastures; </w:t>
      </w:r>
    </w:p>
    <w:p w14:paraId="66B62392" w14:textId="77777777" w:rsidR="00AD750A" w:rsidRPr="00AD750A" w:rsidRDefault="00AD750A" w:rsidP="00AD750A">
      <w:pPr>
        <w:pStyle w:val="BulletinContent"/>
        <w:rPr>
          <w:b/>
          <w:bCs/>
        </w:rPr>
      </w:pPr>
      <w:r w:rsidRPr="00AD750A">
        <w:rPr>
          <w:b/>
          <w:bCs/>
        </w:rPr>
        <w:t>he leads me beside still waters;</w:t>
      </w:r>
    </w:p>
    <w:p w14:paraId="747F8A87" w14:textId="77777777" w:rsidR="00AD750A" w:rsidRPr="00AD750A" w:rsidRDefault="00AD750A" w:rsidP="00AD750A">
      <w:pPr>
        <w:pStyle w:val="BulletinContent"/>
        <w:rPr>
          <w:b/>
          <w:bCs/>
        </w:rPr>
      </w:pPr>
      <w:r w:rsidRPr="00AD750A">
        <w:rPr>
          <w:b/>
          <w:bCs/>
        </w:rPr>
        <w:t>he restores my soul.</w:t>
      </w:r>
    </w:p>
    <w:p w14:paraId="5BF24BDC" w14:textId="77777777" w:rsidR="00AD750A" w:rsidRPr="00AD750A" w:rsidRDefault="00AD750A" w:rsidP="00AD750A">
      <w:pPr>
        <w:pStyle w:val="BulletinContent"/>
        <w:rPr>
          <w:b/>
          <w:bCs/>
        </w:rPr>
      </w:pPr>
      <w:r w:rsidRPr="00AD750A">
        <w:rPr>
          <w:b/>
          <w:bCs/>
        </w:rPr>
        <w:t>He leads me in right paths</w:t>
      </w:r>
    </w:p>
    <w:p w14:paraId="795529A2" w14:textId="77777777" w:rsidR="00AD750A" w:rsidRPr="00AD750A" w:rsidRDefault="00AD750A" w:rsidP="00AD750A">
      <w:pPr>
        <w:pStyle w:val="BulletinContent"/>
        <w:rPr>
          <w:b/>
          <w:bCs/>
        </w:rPr>
      </w:pPr>
      <w:r w:rsidRPr="00AD750A">
        <w:rPr>
          <w:b/>
          <w:bCs/>
        </w:rPr>
        <w:t xml:space="preserve">for his name’s sake. </w:t>
      </w:r>
    </w:p>
    <w:p w14:paraId="532B2F93" w14:textId="77777777" w:rsidR="00AD750A" w:rsidRPr="00AD750A" w:rsidRDefault="00AD750A" w:rsidP="00AD750A">
      <w:pPr>
        <w:pStyle w:val="BulletinContent"/>
        <w:rPr>
          <w:b/>
          <w:bCs/>
        </w:rPr>
      </w:pPr>
      <w:r w:rsidRPr="00AD750A">
        <w:rPr>
          <w:b/>
          <w:bCs/>
        </w:rPr>
        <w:t>Even though I walk through the darkest valley,</w:t>
      </w:r>
    </w:p>
    <w:p w14:paraId="3ACD00D4" w14:textId="77777777" w:rsidR="00AD750A" w:rsidRPr="00AD750A" w:rsidRDefault="00AD750A" w:rsidP="00AD750A">
      <w:pPr>
        <w:pStyle w:val="BulletinContent"/>
        <w:rPr>
          <w:b/>
          <w:bCs/>
        </w:rPr>
      </w:pPr>
      <w:r w:rsidRPr="00AD750A">
        <w:rPr>
          <w:b/>
          <w:bCs/>
        </w:rPr>
        <w:t xml:space="preserve">I fear no evil; </w:t>
      </w:r>
    </w:p>
    <w:p w14:paraId="65A5AA77" w14:textId="77777777" w:rsidR="00AD750A" w:rsidRPr="00AD750A" w:rsidRDefault="00AD750A" w:rsidP="00AD750A">
      <w:pPr>
        <w:pStyle w:val="BulletinContent"/>
        <w:rPr>
          <w:b/>
          <w:bCs/>
        </w:rPr>
      </w:pPr>
      <w:r w:rsidRPr="00AD750A">
        <w:rPr>
          <w:b/>
          <w:bCs/>
        </w:rPr>
        <w:t xml:space="preserve">for you are with me; </w:t>
      </w:r>
    </w:p>
    <w:p w14:paraId="1F899530" w14:textId="77777777" w:rsidR="00AD750A" w:rsidRPr="00AD750A" w:rsidRDefault="00AD750A" w:rsidP="00AD750A">
      <w:pPr>
        <w:pStyle w:val="BulletinContent"/>
        <w:rPr>
          <w:b/>
          <w:bCs/>
        </w:rPr>
      </w:pPr>
      <w:r w:rsidRPr="00AD750A">
        <w:rPr>
          <w:b/>
          <w:bCs/>
        </w:rPr>
        <w:t xml:space="preserve">your rod and your staff— </w:t>
      </w:r>
    </w:p>
    <w:p w14:paraId="7C2D12DF" w14:textId="77777777" w:rsidR="00AD750A" w:rsidRPr="00AD750A" w:rsidRDefault="00AD750A" w:rsidP="00AD750A">
      <w:pPr>
        <w:pStyle w:val="BulletinContent"/>
        <w:rPr>
          <w:b/>
          <w:bCs/>
        </w:rPr>
      </w:pPr>
      <w:r w:rsidRPr="00AD750A">
        <w:rPr>
          <w:b/>
          <w:bCs/>
        </w:rPr>
        <w:t xml:space="preserve">they comfort me. </w:t>
      </w:r>
    </w:p>
    <w:p w14:paraId="6839FD4E" w14:textId="77777777" w:rsidR="00AD750A" w:rsidRPr="00AD750A" w:rsidRDefault="00AD750A" w:rsidP="00AD750A">
      <w:pPr>
        <w:pStyle w:val="BulletinContent"/>
        <w:rPr>
          <w:b/>
          <w:bCs/>
        </w:rPr>
      </w:pPr>
      <w:r w:rsidRPr="00AD750A">
        <w:rPr>
          <w:b/>
          <w:bCs/>
        </w:rPr>
        <w:t xml:space="preserve">You prepare a table before me </w:t>
      </w:r>
    </w:p>
    <w:p w14:paraId="13B782C3" w14:textId="77777777" w:rsidR="00AD750A" w:rsidRPr="00AD750A" w:rsidRDefault="00AD750A" w:rsidP="00AD750A">
      <w:pPr>
        <w:pStyle w:val="BulletinContent"/>
        <w:rPr>
          <w:b/>
          <w:bCs/>
        </w:rPr>
      </w:pPr>
      <w:r w:rsidRPr="00AD750A">
        <w:rPr>
          <w:b/>
          <w:bCs/>
        </w:rPr>
        <w:t xml:space="preserve">in the presence of my enemies; </w:t>
      </w:r>
    </w:p>
    <w:p w14:paraId="02203C20" w14:textId="77777777" w:rsidR="00AD750A" w:rsidRPr="00AD750A" w:rsidRDefault="00AD750A" w:rsidP="00AD750A">
      <w:pPr>
        <w:pStyle w:val="BulletinContent"/>
        <w:rPr>
          <w:b/>
          <w:bCs/>
        </w:rPr>
      </w:pPr>
      <w:r w:rsidRPr="00AD750A">
        <w:rPr>
          <w:b/>
          <w:bCs/>
        </w:rPr>
        <w:t xml:space="preserve">you anoint my head with oil; </w:t>
      </w:r>
    </w:p>
    <w:p w14:paraId="29AF3D77" w14:textId="77777777" w:rsidR="00AD750A" w:rsidRPr="00AD750A" w:rsidRDefault="00AD750A" w:rsidP="00AD750A">
      <w:pPr>
        <w:pStyle w:val="BulletinContent"/>
        <w:rPr>
          <w:b/>
          <w:bCs/>
        </w:rPr>
      </w:pPr>
      <w:r w:rsidRPr="00AD750A">
        <w:rPr>
          <w:b/>
          <w:bCs/>
        </w:rPr>
        <w:t xml:space="preserve">my cup overflows. </w:t>
      </w:r>
    </w:p>
    <w:p w14:paraId="42D5CDA8" w14:textId="77777777" w:rsidR="00AD750A" w:rsidRPr="00AD750A" w:rsidRDefault="00AD750A" w:rsidP="00AD750A">
      <w:pPr>
        <w:pStyle w:val="BulletinContent"/>
        <w:rPr>
          <w:b/>
          <w:bCs/>
        </w:rPr>
      </w:pPr>
      <w:r w:rsidRPr="00AD750A">
        <w:rPr>
          <w:b/>
          <w:bCs/>
        </w:rPr>
        <w:t xml:space="preserve">Surely goodness and mercy shall follow me </w:t>
      </w:r>
    </w:p>
    <w:p w14:paraId="1F3F8531" w14:textId="77777777" w:rsidR="00AD750A" w:rsidRPr="00AD750A" w:rsidRDefault="00AD750A" w:rsidP="00AD750A">
      <w:pPr>
        <w:pStyle w:val="BulletinContent"/>
        <w:rPr>
          <w:b/>
          <w:bCs/>
        </w:rPr>
      </w:pPr>
      <w:r w:rsidRPr="00AD750A">
        <w:rPr>
          <w:b/>
          <w:bCs/>
        </w:rPr>
        <w:t xml:space="preserve">all the days of my life, </w:t>
      </w:r>
    </w:p>
    <w:p w14:paraId="62E57680" w14:textId="77777777" w:rsidR="00AD750A" w:rsidRPr="00AD750A" w:rsidRDefault="00AD750A" w:rsidP="00AD750A">
      <w:pPr>
        <w:pStyle w:val="BulletinContent"/>
        <w:rPr>
          <w:b/>
          <w:bCs/>
        </w:rPr>
      </w:pPr>
      <w:r w:rsidRPr="00AD750A">
        <w:rPr>
          <w:b/>
          <w:bCs/>
        </w:rPr>
        <w:t xml:space="preserve">and I shall dwell in the house of the Lord </w:t>
      </w:r>
    </w:p>
    <w:p w14:paraId="1E41C144" w14:textId="589E03E5" w:rsidR="00462BF9" w:rsidRPr="006B7F65" w:rsidRDefault="00AD750A" w:rsidP="005405BB">
      <w:pPr>
        <w:pStyle w:val="BulletinContent"/>
        <w:rPr>
          <w:b/>
          <w:bCs/>
        </w:rPr>
      </w:pPr>
      <w:r w:rsidRPr="00AD750A">
        <w:rPr>
          <w:b/>
          <w:bCs/>
        </w:rPr>
        <w:t>my whole life long."</w:t>
      </w:r>
      <w:r w:rsidR="002C70A5" w:rsidRPr="00C22759">
        <w:t xml:space="preserve"> </w:t>
      </w:r>
      <w:r w:rsidR="00C22759" w:rsidRPr="00C22759">
        <w:t>(</w:t>
      </w:r>
      <w:r w:rsidR="00F752E0">
        <w:t>NRSV)</w:t>
      </w:r>
    </w:p>
    <w:p w14:paraId="79A02911" w14:textId="6CA86B01" w:rsidR="0085526B" w:rsidRDefault="00D25D31" w:rsidP="00C769A2">
      <w:pPr>
        <w:pStyle w:val="BulletHeader"/>
      </w:pPr>
      <w:r>
        <w:t>Declaration of Praises</w:t>
      </w:r>
    </w:p>
    <w:p w14:paraId="0BA9C178" w14:textId="7BD0683E" w:rsidR="00C4107A" w:rsidRDefault="00C4107A" w:rsidP="00EF511C">
      <w:pPr>
        <w:pStyle w:val="BulletHeader"/>
        <w:tabs>
          <w:tab w:val="clear" w:pos="9360"/>
          <w:tab w:val="right" w:pos="9990"/>
          <w:tab w:val="right" w:pos="10800"/>
        </w:tabs>
      </w:pPr>
      <w:r>
        <w:t>Sharing of Prayer Concerns</w:t>
      </w:r>
    </w:p>
    <w:p w14:paraId="1904E7CC" w14:textId="7FDEC5DB" w:rsidR="00700618" w:rsidRDefault="00CC33F1" w:rsidP="000D101E">
      <w:pPr>
        <w:pStyle w:val="BulletHeader"/>
        <w:tabs>
          <w:tab w:val="clear" w:pos="9360"/>
          <w:tab w:val="right" w:pos="9990"/>
          <w:tab w:val="right" w:pos="10800"/>
        </w:tabs>
      </w:pPr>
      <w:r>
        <w:t>Prayer Time</w:t>
      </w:r>
    </w:p>
    <w:p w14:paraId="5E49E31D" w14:textId="77777777" w:rsidR="00C769A2" w:rsidRPr="006741E3" w:rsidRDefault="00C769A2" w:rsidP="000D101E">
      <w:pPr>
        <w:pStyle w:val="BulletHeader"/>
        <w:tabs>
          <w:tab w:val="clear" w:pos="9360"/>
          <w:tab w:val="right" w:pos="9990"/>
          <w:tab w:val="right" w:pos="10800"/>
        </w:tabs>
      </w:pPr>
    </w:p>
    <w:p w14:paraId="6E5FDC80" w14:textId="51B393B7" w:rsidR="00CF1BA1" w:rsidRDefault="00CF1BA1" w:rsidP="00EF511C">
      <w:pPr>
        <w:pStyle w:val="BulletHeader"/>
        <w:tabs>
          <w:tab w:val="clear" w:pos="9360"/>
          <w:tab w:val="right" w:pos="10800"/>
        </w:tabs>
        <w:rPr>
          <w:b w:val="0"/>
          <w:bCs w:val="0"/>
          <w:i/>
          <w:iCs/>
        </w:rPr>
      </w:pPr>
      <w:r>
        <w:lastRenderedPageBreak/>
        <w:t>Scripture Lesson</w:t>
      </w:r>
      <w:r w:rsidR="009E4BAC">
        <w:tab/>
      </w:r>
      <w:r w:rsidR="00AE7FB8">
        <w:rPr>
          <w:b w:val="0"/>
          <w:bCs w:val="0"/>
          <w:i/>
          <w:iCs/>
        </w:rPr>
        <w:t>Psalm 13</w:t>
      </w:r>
    </w:p>
    <w:p w14:paraId="3E7315B1" w14:textId="77777777" w:rsidR="00AE7FB8" w:rsidRDefault="00AE7FB8" w:rsidP="00AE7FB8">
      <w:pPr>
        <w:pStyle w:val="BulletinContent"/>
      </w:pPr>
      <w:r>
        <w:t xml:space="preserve">"O Lord, how long will you forget me? Forever? </w:t>
      </w:r>
    </w:p>
    <w:p w14:paraId="60140230" w14:textId="6757E70F" w:rsidR="00AE7FB8" w:rsidRDefault="00AE7FB8" w:rsidP="00AE7FB8">
      <w:pPr>
        <w:pStyle w:val="BulletinContent"/>
      </w:pPr>
      <w:r>
        <w:t xml:space="preserve">How long will you look the other way? </w:t>
      </w:r>
    </w:p>
    <w:p w14:paraId="7AA4D1F0" w14:textId="77777777" w:rsidR="00AE7FB8" w:rsidRDefault="00AE7FB8" w:rsidP="00AE7FB8">
      <w:pPr>
        <w:pStyle w:val="BulletinContent"/>
      </w:pPr>
      <w:r>
        <w:t xml:space="preserve">How long must I struggle with anguish in my soul, </w:t>
      </w:r>
    </w:p>
    <w:p w14:paraId="2016D09C" w14:textId="424688F4" w:rsidR="00AE7FB8" w:rsidRDefault="004957F9" w:rsidP="00AE7FB8">
      <w:pPr>
        <w:pStyle w:val="BulletinContent"/>
      </w:pPr>
      <w:r>
        <w:rPr>
          <w:noProof/>
        </w:rPr>
        <mc:AlternateContent>
          <mc:Choice Requires="wpi">
            <w:drawing>
              <wp:anchor distT="0" distB="0" distL="114300" distR="114300" simplePos="0" relativeHeight="251661312" behindDoc="0" locked="0" layoutInCell="1" allowOverlap="1" wp14:anchorId="2700C944" wp14:editId="60DA3342">
                <wp:simplePos x="0" y="0"/>
                <wp:positionH relativeFrom="column">
                  <wp:posOffset>7324725</wp:posOffset>
                </wp:positionH>
                <wp:positionV relativeFrom="paragraph">
                  <wp:posOffset>-1522095</wp:posOffset>
                </wp:positionV>
                <wp:extent cx="987840" cy="3632835"/>
                <wp:effectExtent l="25400" t="38100" r="0" b="37465"/>
                <wp:wrapNone/>
                <wp:docPr id="3" name="Ink 3"/>
                <wp:cNvGraphicFramePr/>
                <a:graphic xmlns:a="http://schemas.openxmlformats.org/drawingml/2006/main">
                  <a:graphicData uri="http://schemas.microsoft.com/office/word/2010/wordprocessingInk">
                    <w14:contentPart bwMode="auto" r:id="rId11">
                      <w14:nvContentPartPr>
                        <w14:cNvContentPartPr/>
                      </w14:nvContentPartPr>
                      <w14:xfrm>
                        <a:off x="0" y="0"/>
                        <a:ext cx="987840" cy="3632835"/>
                      </w14:xfrm>
                    </w14:contentPart>
                  </a:graphicData>
                </a:graphic>
              </wp:anchor>
            </w:drawing>
          </mc:Choice>
          <mc:Fallback>
            <w:pict>
              <v:shapetype w14:anchorId="27618FF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6.15pt;margin-top:-120.45pt;width:79pt;height:287.2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">
                <v:imagedata r:id="rId12" o:title=""/>
              </v:shape>
            </w:pict>
          </mc:Fallback>
        </mc:AlternateContent>
      </w:r>
      <w:r w:rsidR="00AE7FB8">
        <w:t xml:space="preserve">with sorrow in my heart every day? </w:t>
      </w:r>
    </w:p>
    <w:p w14:paraId="264DC438" w14:textId="77777777" w:rsidR="00AE7FB8" w:rsidRDefault="00AE7FB8" w:rsidP="00AE7FB8">
      <w:pPr>
        <w:pStyle w:val="BulletinContent"/>
      </w:pPr>
      <w:r>
        <w:t xml:space="preserve">How long will my enemy have the upper hand? </w:t>
      </w:r>
    </w:p>
    <w:p w14:paraId="106D6021" w14:textId="77777777" w:rsidR="00AE7FB8" w:rsidRDefault="00AE7FB8" w:rsidP="00AE7FB8">
      <w:pPr>
        <w:pStyle w:val="BulletinContent"/>
      </w:pPr>
      <w:r>
        <w:t xml:space="preserve">Turn and answer me, O Lord my God! </w:t>
      </w:r>
    </w:p>
    <w:p w14:paraId="4F0D85EA" w14:textId="77777777" w:rsidR="00AE7FB8" w:rsidRDefault="00AE7FB8" w:rsidP="00AE7FB8">
      <w:pPr>
        <w:pStyle w:val="BulletinContent"/>
      </w:pPr>
      <w:r>
        <w:t xml:space="preserve">Restore the sparkle to my eyes, or I will die. </w:t>
      </w:r>
    </w:p>
    <w:p w14:paraId="54D73720" w14:textId="05CEBDE6" w:rsidR="00AE7FB8" w:rsidRDefault="00AE7FB8" w:rsidP="00AE7FB8">
      <w:pPr>
        <w:pStyle w:val="BulletinContent"/>
      </w:pPr>
      <w:r>
        <w:t xml:space="preserve">Don’t let my enemies gloat, saying, “We have defeated him!” </w:t>
      </w:r>
    </w:p>
    <w:p w14:paraId="5F6AADA6" w14:textId="77777777" w:rsidR="00AE7FB8" w:rsidRDefault="00AE7FB8" w:rsidP="00AE7FB8">
      <w:pPr>
        <w:pStyle w:val="BulletinContent"/>
      </w:pPr>
      <w:r>
        <w:t xml:space="preserve">Don’t let them rejoice at my downfall. </w:t>
      </w:r>
    </w:p>
    <w:p w14:paraId="1A94B025" w14:textId="77777777" w:rsidR="00AE7FB8" w:rsidRDefault="00AE7FB8" w:rsidP="00AE7FB8">
      <w:pPr>
        <w:pStyle w:val="BulletinContent"/>
      </w:pPr>
      <w:r>
        <w:t xml:space="preserve">But I trust in your unfailing love. </w:t>
      </w:r>
    </w:p>
    <w:p w14:paraId="55363210" w14:textId="77777777" w:rsidR="00AE7FB8" w:rsidRDefault="00AE7FB8" w:rsidP="00AE7FB8">
      <w:pPr>
        <w:pStyle w:val="BulletinContent"/>
      </w:pPr>
      <w:r>
        <w:t xml:space="preserve">I will rejoice because you have rescued me. </w:t>
      </w:r>
    </w:p>
    <w:p w14:paraId="1B2B799D" w14:textId="77777777" w:rsidR="00AE7FB8" w:rsidRDefault="00AE7FB8" w:rsidP="00AE7FB8">
      <w:pPr>
        <w:pStyle w:val="BulletinContent"/>
      </w:pPr>
      <w:r>
        <w:t xml:space="preserve">I will sing to the Lord </w:t>
      </w:r>
    </w:p>
    <w:p w14:paraId="0F8F3C35" w14:textId="0F19E6B6" w:rsidR="00AE4E1E" w:rsidRDefault="00AE7FB8" w:rsidP="00D23EF3">
      <w:pPr>
        <w:pStyle w:val="BulletinContent"/>
      </w:pPr>
      <w:r>
        <w:t xml:space="preserve">because he is good to me. " </w:t>
      </w:r>
      <w:r w:rsidR="00BF1982">
        <w:t>(NLT)</w:t>
      </w:r>
    </w:p>
    <w:p w14:paraId="10EB4EE3" w14:textId="460A2599" w:rsidR="00EC3152" w:rsidRPr="003D41BE" w:rsidRDefault="00C6387F" w:rsidP="00EF511C">
      <w:pPr>
        <w:pStyle w:val="BulletHeader"/>
        <w:tabs>
          <w:tab w:val="clear" w:pos="9360"/>
          <w:tab w:val="right" w:pos="10800"/>
        </w:tabs>
        <w:jc w:val="center"/>
        <w:rPr>
          <w:b w:val="0"/>
          <w:bCs w:val="0"/>
          <w:i/>
          <w:iCs/>
          <w:u w:val="single"/>
        </w:rPr>
      </w:pPr>
      <w:r>
        <w:t>Sermon</w:t>
      </w:r>
      <w:r>
        <w:tab/>
      </w:r>
      <w:r w:rsidR="00701FF7">
        <w:rPr>
          <w:b w:val="0"/>
          <w:bCs w:val="0"/>
          <w:i/>
          <w:iCs/>
        </w:rPr>
        <w:t>Rev. Matthew Williams</w:t>
      </w:r>
      <w:r w:rsidR="005E2ACB">
        <w:rPr>
          <w:b w:val="0"/>
          <w:bCs w:val="0"/>
          <w:i/>
          <w:iCs/>
        </w:rPr>
        <w:br/>
      </w:r>
      <w:r w:rsidR="00A85CFD">
        <w:rPr>
          <w:b w:val="0"/>
          <w:bCs w:val="0"/>
          <w:i/>
          <w:iCs/>
          <w:u w:val="single"/>
        </w:rPr>
        <w:t xml:space="preserve">Time to Pray: </w:t>
      </w:r>
      <w:r w:rsidR="009274AE">
        <w:rPr>
          <w:b w:val="0"/>
          <w:bCs w:val="0"/>
          <w:i/>
          <w:iCs/>
          <w:u w:val="single"/>
        </w:rPr>
        <w:t>The Psalms</w:t>
      </w:r>
    </w:p>
    <w:p w14:paraId="4E3610FD" w14:textId="79A80061" w:rsidR="003C18ED" w:rsidRPr="003C18ED" w:rsidRDefault="003C18ED" w:rsidP="003C18ED">
      <w:pPr>
        <w:pStyle w:val="BulletHeader"/>
        <w:tabs>
          <w:tab w:val="clear" w:pos="9360"/>
          <w:tab w:val="right" w:pos="9990"/>
          <w:tab w:val="right" w:pos="10800"/>
        </w:tabs>
        <w:rPr>
          <w:b w:val="0"/>
          <w:bCs w:val="0"/>
          <w:i/>
          <w:iCs/>
        </w:rPr>
      </w:pPr>
      <w:r>
        <w:t>Closing Hymn</w:t>
      </w:r>
      <w:r>
        <w:tab/>
      </w:r>
      <w:r w:rsidR="00BC376F">
        <w:rPr>
          <w:b w:val="0"/>
          <w:bCs w:val="0"/>
          <w:i/>
          <w:iCs/>
        </w:rPr>
        <w:t>In the Garden</w:t>
      </w:r>
    </w:p>
    <w:p w14:paraId="0C923168" w14:textId="0456162D" w:rsidR="00593456" w:rsidRDefault="00E000F1" w:rsidP="00EF511C">
      <w:pPr>
        <w:pStyle w:val="BulletHeader"/>
        <w:tabs>
          <w:tab w:val="clear" w:pos="9360"/>
          <w:tab w:val="right" w:pos="9990"/>
          <w:tab w:val="right" w:pos="10800"/>
        </w:tabs>
      </w:pPr>
      <w:r>
        <w:t>Benediction</w:t>
      </w:r>
    </w:p>
    <w:p w14:paraId="37E7DF01" w14:textId="71B54B51" w:rsidR="00210E1E" w:rsidRDefault="00383933" w:rsidP="00B96A42">
      <w:pPr>
        <w:pStyle w:val="BulletHeader"/>
        <w:tabs>
          <w:tab w:val="clear" w:pos="9360"/>
          <w:tab w:val="right" w:pos="10800"/>
        </w:tabs>
        <w:rPr>
          <w:b w:val="0"/>
          <w:bCs w:val="0"/>
          <w:i/>
          <w:iCs/>
        </w:rPr>
      </w:pPr>
      <w:r>
        <w:t>Postlude</w:t>
      </w:r>
      <w:r w:rsidR="00933ECB">
        <w:tab/>
      </w:r>
      <w:r w:rsidR="00933ECB">
        <w:rPr>
          <w:b w:val="0"/>
          <w:bCs w:val="0"/>
          <w:i/>
          <w:iCs/>
        </w:rPr>
        <w:t>Dee Freeman</w:t>
      </w:r>
    </w:p>
    <w:p w14:paraId="53176327" w14:textId="0A486028" w:rsidR="006D37F9" w:rsidRDefault="006D37F9" w:rsidP="00B96A42">
      <w:pPr>
        <w:pStyle w:val="BulletHeader"/>
        <w:tabs>
          <w:tab w:val="clear" w:pos="9360"/>
          <w:tab w:val="right" w:pos="10800"/>
        </w:tabs>
        <w:rPr>
          <w:b w:val="0"/>
          <w:bCs w:val="0"/>
          <w:i/>
          <w:iCs/>
        </w:rPr>
      </w:pPr>
    </w:p>
    <w:p w14:paraId="159DA112" w14:textId="77777777" w:rsidR="006D37F9" w:rsidRDefault="006D37F9">
      <w:pPr>
        <w:spacing w:after="160" w:line="259" w:lineRule="auto"/>
        <w:jc w:val="left"/>
        <w:rPr>
          <w:i/>
          <w:iCs/>
        </w:rPr>
      </w:pPr>
      <w:r>
        <w:rPr>
          <w:b/>
          <w:bCs/>
          <w:i/>
          <w:iCs/>
        </w:rPr>
        <w:br w:type="page"/>
      </w:r>
    </w:p>
    <w:p w14:paraId="68045BF3" w14:textId="776A442B" w:rsidR="00CF551F" w:rsidRDefault="006D37F9" w:rsidP="00B55D19">
      <w:pPr>
        <w:pStyle w:val="BulletHeader"/>
        <w:tabs>
          <w:tab w:val="clear" w:pos="9360"/>
          <w:tab w:val="right" w:pos="10800"/>
        </w:tabs>
        <w:jc w:val="center"/>
        <w:rPr>
          <w:b w:val="0"/>
          <w:bCs w:val="0"/>
        </w:rPr>
      </w:pPr>
      <w:r>
        <w:rPr>
          <w:b w:val="0"/>
          <w:bCs w:val="0"/>
          <w:noProof/>
        </w:rPr>
        <w:lastRenderedPageBreak/>
        <w:drawing>
          <wp:anchor distT="0" distB="0" distL="114300" distR="114300" simplePos="0" relativeHeight="251662336" behindDoc="0" locked="0" layoutInCell="1" allowOverlap="1" wp14:anchorId="325D0CE5" wp14:editId="3D1B41EE">
            <wp:simplePos x="0" y="0"/>
            <wp:positionH relativeFrom="column">
              <wp:posOffset>429969</wp:posOffset>
            </wp:positionH>
            <wp:positionV relativeFrom="paragraph">
              <wp:posOffset>-329969</wp:posOffset>
            </wp:positionV>
            <wp:extent cx="5842660" cy="96275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42660" cy="9627510"/>
                    </a:xfrm>
                    <a:prstGeom prst="rect">
                      <a:avLst/>
                    </a:prstGeom>
                  </pic:spPr>
                </pic:pic>
              </a:graphicData>
            </a:graphic>
            <wp14:sizeRelH relativeFrom="page">
              <wp14:pctWidth>0</wp14:pctWidth>
            </wp14:sizeRelH>
            <wp14:sizeRelV relativeFrom="page">
              <wp14:pctHeight>0</wp14:pctHeight>
            </wp14:sizeRelV>
          </wp:anchor>
        </w:drawing>
      </w:r>
    </w:p>
    <w:p w14:paraId="268DA83B" w14:textId="04894AF2" w:rsidR="00CF551F" w:rsidRDefault="00CF551F">
      <w:pPr>
        <w:spacing w:after="160" w:line="259" w:lineRule="auto"/>
        <w:jc w:val="left"/>
      </w:pPr>
      <w:r>
        <w:rPr>
          <w:b/>
          <w:bCs/>
        </w:rPr>
        <w:br w:type="page"/>
      </w:r>
    </w:p>
    <w:p w14:paraId="713B822B" w14:textId="10F6592F" w:rsidR="00E14627" w:rsidRDefault="00196A3B" w:rsidP="00B55D19">
      <w:pPr>
        <w:pStyle w:val="BulletHeader"/>
        <w:tabs>
          <w:tab w:val="clear" w:pos="9360"/>
          <w:tab w:val="right" w:pos="10800"/>
        </w:tabs>
        <w:jc w:val="center"/>
        <w:rPr>
          <w:b w:val="0"/>
          <w:bCs w:val="0"/>
        </w:rPr>
      </w:pPr>
      <w:r>
        <w:rPr>
          <w:b w:val="0"/>
          <w:bCs w:val="0"/>
          <w:noProof/>
        </w:rPr>
        <w:lastRenderedPageBreak/>
        <w:drawing>
          <wp:anchor distT="0" distB="0" distL="114300" distR="114300" simplePos="0" relativeHeight="251663360" behindDoc="0" locked="0" layoutInCell="1" allowOverlap="1" wp14:anchorId="0CE06FDE" wp14:editId="171BF4CE">
            <wp:simplePos x="0" y="0"/>
            <wp:positionH relativeFrom="column">
              <wp:posOffset>287976</wp:posOffset>
            </wp:positionH>
            <wp:positionV relativeFrom="paragraph">
              <wp:posOffset>-329541</wp:posOffset>
            </wp:positionV>
            <wp:extent cx="5783283" cy="952966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83283" cy="9529669"/>
                    </a:xfrm>
                    <a:prstGeom prst="rect">
                      <a:avLst/>
                    </a:prstGeom>
                  </pic:spPr>
                </pic:pic>
              </a:graphicData>
            </a:graphic>
            <wp14:sizeRelH relativeFrom="margin">
              <wp14:pctWidth>0</wp14:pctWidth>
            </wp14:sizeRelH>
            <wp14:sizeRelV relativeFrom="margin">
              <wp14:pctHeight>0</wp14:pctHeight>
            </wp14:sizeRelV>
          </wp:anchor>
        </w:drawing>
      </w:r>
    </w:p>
    <w:p w14:paraId="55C809E2" w14:textId="77777777" w:rsidR="00E14627" w:rsidRDefault="00E14627">
      <w:pPr>
        <w:spacing w:after="160" w:line="259" w:lineRule="auto"/>
        <w:jc w:val="left"/>
      </w:pPr>
      <w:r>
        <w:rPr>
          <w:b/>
          <w:bCs/>
        </w:rPr>
        <w:br w:type="page"/>
      </w:r>
    </w:p>
    <w:p w14:paraId="4C952697" w14:textId="1B0BAD18" w:rsidR="00126647" w:rsidRDefault="00126647" w:rsidP="00E14627">
      <w:pPr>
        <w:pStyle w:val="BulletHeader"/>
        <w:tabs>
          <w:tab w:val="clear" w:pos="9360"/>
          <w:tab w:val="right" w:pos="10800"/>
        </w:tabs>
        <w:jc w:val="center"/>
        <w:rPr>
          <w:b w:val="0"/>
          <w:bCs w:val="0"/>
        </w:rPr>
      </w:pPr>
    </w:p>
    <w:p w14:paraId="29FC27E5" w14:textId="513BD2C5" w:rsidR="00E14627" w:rsidRPr="00421F06" w:rsidRDefault="00E14627" w:rsidP="00E14627">
      <w:pPr>
        <w:pStyle w:val="BulletHeader"/>
        <w:tabs>
          <w:tab w:val="clear" w:pos="9360"/>
          <w:tab w:val="right" w:pos="10800"/>
        </w:tabs>
        <w:jc w:val="center"/>
        <w:rPr>
          <w:sz w:val="48"/>
          <w:szCs w:val="48"/>
          <w:u w:val="single"/>
        </w:rPr>
      </w:pPr>
      <w:r w:rsidRPr="00421F06">
        <w:rPr>
          <w:sz w:val="48"/>
          <w:szCs w:val="48"/>
          <w:u w:val="single"/>
        </w:rPr>
        <w:t>Announcements</w:t>
      </w:r>
    </w:p>
    <w:p w14:paraId="328B4871" w14:textId="39BEB6E8" w:rsidR="0089649B" w:rsidRPr="000D2068" w:rsidRDefault="00004579" w:rsidP="00D168E0">
      <w:pPr>
        <w:pStyle w:val="BulletHeader"/>
        <w:numPr>
          <w:ilvl w:val="0"/>
          <w:numId w:val="4"/>
        </w:numPr>
        <w:tabs>
          <w:tab w:val="clear" w:pos="9360"/>
          <w:tab w:val="right" w:pos="10800"/>
        </w:tabs>
        <w:rPr>
          <w:b w:val="0"/>
          <w:bCs w:val="0"/>
          <w:sz w:val="28"/>
          <w:szCs w:val="28"/>
        </w:rPr>
      </w:pPr>
      <w:r w:rsidRPr="000D2068">
        <w:rPr>
          <w:b w:val="0"/>
          <w:bCs w:val="0"/>
          <w:sz w:val="28"/>
          <w:szCs w:val="28"/>
        </w:rPr>
        <w:t xml:space="preserve">Please take the bulletins that you </w:t>
      </w:r>
      <w:r w:rsidR="004D57BC" w:rsidRPr="000D2068">
        <w:rPr>
          <w:b w:val="0"/>
          <w:bCs w:val="0"/>
          <w:sz w:val="28"/>
          <w:szCs w:val="28"/>
        </w:rPr>
        <w:t>have touched home with you.</w:t>
      </w:r>
    </w:p>
    <w:p w14:paraId="647BBE11" w14:textId="77777777" w:rsidR="00503319" w:rsidRPr="000D2068" w:rsidRDefault="00503319" w:rsidP="00503319">
      <w:pPr>
        <w:pStyle w:val="BulletHeader"/>
        <w:tabs>
          <w:tab w:val="clear" w:pos="9360"/>
          <w:tab w:val="right" w:pos="10800"/>
        </w:tabs>
        <w:rPr>
          <w:b w:val="0"/>
          <w:bCs w:val="0"/>
          <w:sz w:val="28"/>
          <w:szCs w:val="28"/>
        </w:rPr>
      </w:pPr>
    </w:p>
    <w:p w14:paraId="05356CB8" w14:textId="6D187DCD" w:rsidR="00E04EAD" w:rsidRPr="000D2068" w:rsidRDefault="00E04EAD" w:rsidP="00D168E0">
      <w:pPr>
        <w:pStyle w:val="BulletHeader"/>
        <w:numPr>
          <w:ilvl w:val="0"/>
          <w:numId w:val="4"/>
        </w:numPr>
        <w:tabs>
          <w:tab w:val="clear" w:pos="9360"/>
          <w:tab w:val="right" w:pos="10800"/>
        </w:tabs>
        <w:rPr>
          <w:b w:val="0"/>
          <w:bCs w:val="0"/>
          <w:sz w:val="28"/>
          <w:szCs w:val="28"/>
        </w:rPr>
      </w:pPr>
      <w:r w:rsidRPr="000D2068">
        <w:rPr>
          <w:sz w:val="28"/>
          <w:szCs w:val="28"/>
          <w:u w:val="single"/>
        </w:rPr>
        <w:t>Prayer Service</w:t>
      </w:r>
    </w:p>
    <w:p w14:paraId="600192E0" w14:textId="53A04260" w:rsidR="00E04EAD" w:rsidRPr="000D2068" w:rsidRDefault="00E04EAD" w:rsidP="00E04EAD">
      <w:pPr>
        <w:pStyle w:val="BulletHeader"/>
        <w:tabs>
          <w:tab w:val="clear" w:pos="9360"/>
          <w:tab w:val="right" w:pos="10800"/>
        </w:tabs>
        <w:ind w:left="720"/>
        <w:rPr>
          <w:b w:val="0"/>
          <w:bCs w:val="0"/>
          <w:sz w:val="28"/>
          <w:szCs w:val="28"/>
        </w:rPr>
      </w:pPr>
      <w:r w:rsidRPr="000D2068">
        <w:rPr>
          <w:b w:val="0"/>
          <w:bCs w:val="0"/>
          <w:sz w:val="28"/>
          <w:szCs w:val="28"/>
        </w:rPr>
        <w:t>Prayer is a fundamental part of our lives as Christians.  Sometimes, we need to create space to make prayer a priority.  Join Pastor Matt on Wednesdays at 6:30</w:t>
      </w:r>
      <w:r w:rsidR="00503319" w:rsidRPr="000D2068">
        <w:rPr>
          <w:b w:val="0"/>
          <w:bCs w:val="0"/>
          <w:sz w:val="28"/>
          <w:szCs w:val="28"/>
        </w:rPr>
        <w:t xml:space="preserve"> </w:t>
      </w:r>
      <w:r w:rsidRPr="000D2068">
        <w:rPr>
          <w:b w:val="0"/>
          <w:bCs w:val="0"/>
          <w:sz w:val="28"/>
          <w:szCs w:val="28"/>
        </w:rPr>
        <w:t>pm in the Chapel for a time of intentional prayer.  The prayer service is planned to last until 7:00 pm.</w:t>
      </w:r>
    </w:p>
    <w:p w14:paraId="461F4C4B" w14:textId="7A377F91" w:rsidR="00503319" w:rsidRPr="000D2068" w:rsidRDefault="00503319" w:rsidP="00E04EAD">
      <w:pPr>
        <w:pStyle w:val="BulletHeader"/>
        <w:tabs>
          <w:tab w:val="clear" w:pos="9360"/>
          <w:tab w:val="right" w:pos="10800"/>
        </w:tabs>
        <w:ind w:left="720"/>
        <w:rPr>
          <w:b w:val="0"/>
          <w:bCs w:val="0"/>
          <w:sz w:val="28"/>
          <w:szCs w:val="28"/>
        </w:rPr>
      </w:pPr>
    </w:p>
    <w:p w14:paraId="718741A6" w14:textId="7B2F3F16" w:rsidR="00503319" w:rsidRPr="000D2068" w:rsidRDefault="00503319" w:rsidP="00503319">
      <w:pPr>
        <w:pStyle w:val="BulletHeader"/>
        <w:numPr>
          <w:ilvl w:val="0"/>
          <w:numId w:val="4"/>
        </w:numPr>
        <w:tabs>
          <w:tab w:val="clear" w:pos="9360"/>
          <w:tab w:val="right" w:pos="10800"/>
        </w:tabs>
        <w:rPr>
          <w:b w:val="0"/>
          <w:bCs w:val="0"/>
          <w:sz w:val="28"/>
          <w:szCs w:val="28"/>
        </w:rPr>
      </w:pPr>
      <w:r w:rsidRPr="000D2068">
        <w:rPr>
          <w:sz w:val="28"/>
          <w:szCs w:val="28"/>
          <w:u w:val="single"/>
        </w:rPr>
        <w:t>Women’s Book Study</w:t>
      </w:r>
    </w:p>
    <w:p w14:paraId="5E943137" w14:textId="49D5EA5F" w:rsidR="00503319" w:rsidRPr="000D2068" w:rsidRDefault="00312595" w:rsidP="00503319">
      <w:pPr>
        <w:pStyle w:val="BulletHeader"/>
        <w:tabs>
          <w:tab w:val="clear" w:pos="9360"/>
          <w:tab w:val="right" w:pos="10800"/>
        </w:tabs>
        <w:ind w:left="720"/>
        <w:rPr>
          <w:sz w:val="28"/>
          <w:szCs w:val="28"/>
        </w:rPr>
      </w:pPr>
      <w:r w:rsidRPr="000D2068">
        <w:rPr>
          <w:b w:val="0"/>
          <w:bCs w:val="0"/>
          <w:sz w:val="28"/>
          <w:szCs w:val="28"/>
        </w:rPr>
        <w:t xml:space="preserve">Would you like to join a group of women to study the book, “Why Easter Matters” written by Andy </w:t>
      </w:r>
      <w:r w:rsidR="000838F8" w:rsidRPr="000D2068">
        <w:rPr>
          <w:b w:val="0"/>
          <w:bCs w:val="0"/>
          <w:sz w:val="28"/>
          <w:szCs w:val="28"/>
        </w:rPr>
        <w:t>Stanley</w:t>
      </w:r>
      <w:r w:rsidRPr="000D2068">
        <w:rPr>
          <w:b w:val="0"/>
          <w:bCs w:val="0"/>
          <w:sz w:val="28"/>
          <w:szCs w:val="28"/>
        </w:rPr>
        <w:t xml:space="preserve">?  In this study, Andy looks at some of the people whose lives intersected with Jesus in the weeks leading to his </w:t>
      </w:r>
      <w:r w:rsidR="00B119AB" w:rsidRPr="000D2068">
        <w:rPr>
          <w:b w:val="0"/>
          <w:bCs w:val="0"/>
          <w:sz w:val="28"/>
          <w:szCs w:val="28"/>
        </w:rPr>
        <w:t>crucifixion</w:t>
      </w:r>
      <w:r w:rsidRPr="000D2068">
        <w:rPr>
          <w:b w:val="0"/>
          <w:bCs w:val="0"/>
          <w:sz w:val="28"/>
          <w:szCs w:val="28"/>
        </w:rPr>
        <w:t xml:space="preserve">.  It focuses on people we don’t hear much about during the Easter Season.  Each of them had an agenda that put them at odds with God and Jesus….  The God Who Can Be Trusted.  The Foundation of Our Faith.  It will be a 4-week study lasting approximately one hour each week.  We will be starting </w:t>
      </w:r>
      <w:r w:rsidRPr="000D2068">
        <w:rPr>
          <w:sz w:val="28"/>
          <w:szCs w:val="28"/>
        </w:rPr>
        <w:t>Tomorrow</w:t>
      </w:r>
      <w:r w:rsidRPr="000D2068">
        <w:rPr>
          <w:b w:val="0"/>
          <w:bCs w:val="0"/>
          <w:sz w:val="28"/>
          <w:szCs w:val="28"/>
        </w:rPr>
        <w:t xml:space="preserve">, </w:t>
      </w:r>
      <w:r w:rsidRPr="000D2068">
        <w:rPr>
          <w:sz w:val="28"/>
          <w:szCs w:val="28"/>
        </w:rPr>
        <w:t>Monday April 26</w:t>
      </w:r>
      <w:r w:rsidRPr="000D2068">
        <w:rPr>
          <w:sz w:val="28"/>
          <w:szCs w:val="28"/>
          <w:vertAlign w:val="superscript"/>
        </w:rPr>
        <w:t>th</w:t>
      </w:r>
      <w:r w:rsidRPr="000D2068">
        <w:rPr>
          <w:sz w:val="28"/>
          <w:szCs w:val="28"/>
        </w:rPr>
        <w:t xml:space="preserve"> at 6:30 pm</w:t>
      </w:r>
      <w:r w:rsidR="00BD5E22" w:rsidRPr="000D2068">
        <w:rPr>
          <w:sz w:val="28"/>
          <w:szCs w:val="28"/>
        </w:rPr>
        <w:t>.</w:t>
      </w:r>
    </w:p>
    <w:p w14:paraId="218CCA5C" w14:textId="313BEE1C" w:rsidR="00BD5E22" w:rsidRPr="000D2068" w:rsidRDefault="00BD5E22" w:rsidP="00503319">
      <w:pPr>
        <w:pStyle w:val="BulletHeader"/>
        <w:tabs>
          <w:tab w:val="clear" w:pos="9360"/>
          <w:tab w:val="right" w:pos="10800"/>
        </w:tabs>
        <w:ind w:left="720"/>
        <w:rPr>
          <w:sz w:val="28"/>
          <w:szCs w:val="28"/>
        </w:rPr>
      </w:pPr>
    </w:p>
    <w:p w14:paraId="632A74F9" w14:textId="4C860776" w:rsidR="00BD5E22" w:rsidRPr="000D2068" w:rsidRDefault="00BD5E22" w:rsidP="00503319">
      <w:pPr>
        <w:pStyle w:val="BulletHeader"/>
        <w:tabs>
          <w:tab w:val="clear" w:pos="9360"/>
          <w:tab w:val="right" w:pos="10800"/>
        </w:tabs>
        <w:ind w:left="720"/>
        <w:rPr>
          <w:b w:val="0"/>
          <w:bCs w:val="0"/>
          <w:sz w:val="28"/>
          <w:szCs w:val="28"/>
        </w:rPr>
      </w:pPr>
      <w:r w:rsidRPr="000D2068">
        <w:rPr>
          <w:b w:val="0"/>
          <w:bCs w:val="0"/>
          <w:sz w:val="28"/>
          <w:szCs w:val="28"/>
        </w:rPr>
        <w:t xml:space="preserve">There is still space.  If you are interested, contact Betsy Wagner at 814-536-0594 or 814-244-2993.  </w:t>
      </w:r>
    </w:p>
    <w:p w14:paraId="4CD9264A" w14:textId="419EB85A" w:rsidR="00D82496" w:rsidRPr="000D2068" w:rsidRDefault="00D82496" w:rsidP="00503319">
      <w:pPr>
        <w:pStyle w:val="BulletHeader"/>
        <w:tabs>
          <w:tab w:val="clear" w:pos="9360"/>
          <w:tab w:val="right" w:pos="10800"/>
        </w:tabs>
        <w:ind w:left="720"/>
        <w:rPr>
          <w:b w:val="0"/>
          <w:bCs w:val="0"/>
          <w:sz w:val="28"/>
          <w:szCs w:val="28"/>
        </w:rPr>
      </w:pPr>
    </w:p>
    <w:p w14:paraId="696BDBFA" w14:textId="5E922B29" w:rsidR="00D82496" w:rsidRPr="000D2068" w:rsidRDefault="00D82496" w:rsidP="00D82496">
      <w:pPr>
        <w:pStyle w:val="BulletHeader"/>
        <w:numPr>
          <w:ilvl w:val="0"/>
          <w:numId w:val="4"/>
        </w:numPr>
        <w:tabs>
          <w:tab w:val="clear" w:pos="9360"/>
          <w:tab w:val="right" w:pos="10800"/>
        </w:tabs>
        <w:rPr>
          <w:sz w:val="28"/>
          <w:szCs w:val="28"/>
          <w:u w:val="single"/>
        </w:rPr>
      </w:pPr>
      <w:r w:rsidRPr="000D2068">
        <w:rPr>
          <w:sz w:val="28"/>
          <w:szCs w:val="28"/>
          <w:u w:val="single"/>
        </w:rPr>
        <w:t>Sunday School</w:t>
      </w:r>
    </w:p>
    <w:p w14:paraId="288EA7DA" w14:textId="100686E0" w:rsidR="00D82496" w:rsidRPr="000D2068" w:rsidRDefault="00D82496" w:rsidP="00D82496">
      <w:pPr>
        <w:pStyle w:val="BulletHeader"/>
        <w:tabs>
          <w:tab w:val="clear" w:pos="9360"/>
          <w:tab w:val="right" w:pos="10800"/>
        </w:tabs>
        <w:ind w:left="720"/>
        <w:rPr>
          <w:b w:val="0"/>
          <w:bCs w:val="0"/>
          <w:sz w:val="28"/>
          <w:szCs w:val="28"/>
        </w:rPr>
      </w:pPr>
      <w:r w:rsidRPr="000D2068">
        <w:rPr>
          <w:b w:val="0"/>
          <w:bCs w:val="0"/>
          <w:sz w:val="28"/>
          <w:szCs w:val="28"/>
        </w:rPr>
        <w:t>Two of our adult Sunday School classes have returned to in-person meetings.  You all are invited to join one of these groups at 9 am on Sundays.  The “Seekers” met in the Fellowship Hall downstairs and the L</w:t>
      </w:r>
      <w:r w:rsidRPr="000D2068">
        <w:rPr>
          <w:b w:val="0"/>
          <w:bCs w:val="0"/>
          <w:sz w:val="28"/>
          <w:szCs w:val="28"/>
          <w:vertAlign w:val="superscript"/>
        </w:rPr>
        <w:t>3</w:t>
      </w:r>
      <w:r w:rsidRPr="000D2068">
        <w:rPr>
          <w:b w:val="0"/>
          <w:bCs w:val="0"/>
          <w:sz w:val="28"/>
          <w:szCs w:val="28"/>
        </w:rPr>
        <w:t xml:space="preserve"> </w:t>
      </w:r>
      <w:r w:rsidR="00603064" w:rsidRPr="000D2068">
        <w:rPr>
          <w:b w:val="0"/>
          <w:bCs w:val="0"/>
          <w:sz w:val="28"/>
          <w:szCs w:val="28"/>
        </w:rPr>
        <w:t>Eagles meet in the Chapel area.</w:t>
      </w:r>
    </w:p>
    <w:p w14:paraId="6570EB35" w14:textId="37FC340F" w:rsidR="00603064" w:rsidRPr="000D2068" w:rsidRDefault="00603064" w:rsidP="00D82496">
      <w:pPr>
        <w:pStyle w:val="BulletHeader"/>
        <w:tabs>
          <w:tab w:val="clear" w:pos="9360"/>
          <w:tab w:val="right" w:pos="10800"/>
        </w:tabs>
        <w:ind w:left="720"/>
        <w:rPr>
          <w:b w:val="0"/>
          <w:bCs w:val="0"/>
          <w:sz w:val="28"/>
          <w:szCs w:val="28"/>
        </w:rPr>
      </w:pPr>
    </w:p>
    <w:p w14:paraId="6165FB30" w14:textId="0BCA7409" w:rsidR="00603064" w:rsidRPr="000D2068" w:rsidRDefault="00603064" w:rsidP="00D82496">
      <w:pPr>
        <w:pStyle w:val="BulletHeader"/>
        <w:tabs>
          <w:tab w:val="clear" w:pos="9360"/>
          <w:tab w:val="right" w:pos="10800"/>
        </w:tabs>
        <w:ind w:left="720"/>
        <w:rPr>
          <w:sz w:val="28"/>
          <w:szCs w:val="28"/>
          <w:u w:val="single"/>
        </w:rPr>
      </w:pPr>
      <w:r w:rsidRPr="000D2068">
        <w:rPr>
          <w:b w:val="0"/>
          <w:bCs w:val="0"/>
          <w:sz w:val="28"/>
          <w:szCs w:val="28"/>
        </w:rPr>
        <w:t xml:space="preserve">There is also a book study at 9 am on Sundays.  They meet in the CC Classroom.  Pastor Matt is leading a study of the book, </w:t>
      </w:r>
      <w:r w:rsidRPr="000D2068">
        <w:rPr>
          <w:b w:val="0"/>
          <w:bCs w:val="0"/>
          <w:i/>
          <w:iCs/>
          <w:sz w:val="28"/>
          <w:szCs w:val="28"/>
        </w:rPr>
        <w:t>Everybody Always</w:t>
      </w:r>
      <w:r w:rsidRPr="000D2068">
        <w:rPr>
          <w:b w:val="0"/>
          <w:bCs w:val="0"/>
          <w:sz w:val="28"/>
          <w:szCs w:val="28"/>
        </w:rPr>
        <w:t xml:space="preserve"> by Bob Goff.  Learn what it means to </w:t>
      </w:r>
      <w:r w:rsidR="000838F8" w:rsidRPr="000D2068">
        <w:rPr>
          <w:b w:val="0"/>
          <w:bCs w:val="0"/>
          <w:sz w:val="28"/>
          <w:szCs w:val="28"/>
        </w:rPr>
        <w:t>love without inhibition, insecurity, or restriction.</w:t>
      </w:r>
    </w:p>
    <w:p w14:paraId="58985E8E" w14:textId="77777777" w:rsidR="00AC154C" w:rsidRPr="000D2068" w:rsidRDefault="00AC154C" w:rsidP="00AC154C">
      <w:pPr>
        <w:pStyle w:val="BulletHeader"/>
        <w:tabs>
          <w:tab w:val="clear" w:pos="9360"/>
          <w:tab w:val="right" w:pos="10800"/>
        </w:tabs>
        <w:rPr>
          <w:b w:val="0"/>
          <w:bCs w:val="0"/>
          <w:sz w:val="28"/>
          <w:szCs w:val="28"/>
        </w:rPr>
      </w:pPr>
    </w:p>
    <w:sectPr w:rsidR="00AC154C" w:rsidRPr="000D2068" w:rsidSect="0071016A">
      <w:type w:val="continuous"/>
      <w:pgSz w:w="12240" w:h="15840"/>
      <w:pgMar w:top="1080" w:right="1080" w:bottom="1080" w:left="1080" w:header="720" w:footer="720" w:gutter="0"/>
      <w:cols w:space="720"/>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0FF292" w14:textId="77777777" w:rsidR="00A607FC" w:rsidRDefault="00A607FC" w:rsidP="009C5C14">
      <w:r>
        <w:separator/>
      </w:r>
    </w:p>
  </w:endnote>
  <w:endnote w:type="continuationSeparator" w:id="0">
    <w:p w14:paraId="16E43777" w14:textId="77777777" w:rsidR="00A607FC" w:rsidRDefault="00A607FC" w:rsidP="009C5C14">
      <w:r>
        <w:continuationSeparator/>
      </w:r>
    </w:p>
  </w:endnote>
  <w:endnote w:type="continuationNotice" w:id="1">
    <w:p w14:paraId="7F9AC17F" w14:textId="77777777" w:rsidR="00A607FC" w:rsidRDefault="00A607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44744" w14:textId="729C286C" w:rsidR="009C5C14" w:rsidRPr="009C5C14" w:rsidRDefault="009C5C14" w:rsidP="0031181D">
    <w:pPr>
      <w:pStyle w:val="Footer"/>
      <w:jc w:val="both"/>
      <w:rPr>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A1810" w14:textId="6BC7B4E3" w:rsidR="009C5C14" w:rsidRPr="00B651FC" w:rsidRDefault="009C5C14" w:rsidP="00B651FC">
    <w:pPr>
      <w:pStyle w:val="Footer"/>
      <w:jc w:val="both"/>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6373EA" w14:textId="77777777" w:rsidR="00A607FC" w:rsidRDefault="00A607FC" w:rsidP="009C5C14">
      <w:r>
        <w:separator/>
      </w:r>
    </w:p>
  </w:footnote>
  <w:footnote w:type="continuationSeparator" w:id="0">
    <w:p w14:paraId="7F1C17CF" w14:textId="77777777" w:rsidR="00A607FC" w:rsidRDefault="00A607FC" w:rsidP="009C5C14">
      <w:r>
        <w:continuationSeparator/>
      </w:r>
    </w:p>
  </w:footnote>
  <w:footnote w:type="continuationNotice" w:id="1">
    <w:p w14:paraId="35824582" w14:textId="77777777" w:rsidR="00A607FC" w:rsidRDefault="00A607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0BE99" w14:textId="25BAB2F4" w:rsidR="009C5C14" w:rsidRPr="00B651FC" w:rsidRDefault="00B651FC" w:rsidP="00F012C3">
    <w:pPr>
      <w:pStyle w:val="Header"/>
      <w:tabs>
        <w:tab w:val="clear" w:pos="4680"/>
        <w:tab w:val="clear" w:pos="9360"/>
        <w:tab w:val="center" w:pos="5040"/>
        <w:tab w:val="right" w:pos="10080"/>
      </w:tabs>
      <w:jc w:val="both"/>
      <w:rPr>
        <w:sz w:val="24"/>
        <w:szCs w:val="24"/>
      </w:rPr>
    </w:pPr>
    <w:r>
      <w:rPr>
        <w:sz w:val="24"/>
        <w:szCs w:val="24"/>
      </w:rPr>
      <w:tab/>
    </w:r>
    <w:r w:rsidR="00AE2810">
      <w:rPr>
        <w:sz w:val="24"/>
        <w:szCs w:val="24"/>
      </w:rPr>
      <w:t>10</w:t>
    </w:r>
    <w:r w:rsidRPr="00B651FC">
      <w:rPr>
        <w:sz w:val="24"/>
        <w:szCs w:val="24"/>
      </w:rPr>
      <w:t>:15 am Worshi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847E14"/>
    <w:multiLevelType w:val="hybridMultilevel"/>
    <w:tmpl w:val="2EB06F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6EE3EF9"/>
    <w:multiLevelType w:val="hybridMultilevel"/>
    <w:tmpl w:val="352AE6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FC5762B"/>
    <w:multiLevelType w:val="hybridMultilevel"/>
    <w:tmpl w:val="487C50AC"/>
    <w:lvl w:ilvl="0" w:tplc="FFFFFFFF">
      <w:start w:val="814"/>
      <w:numFmt w:val="bullet"/>
      <w:lvlText w:val=""/>
      <w:lvlJc w:val="left"/>
      <w:pPr>
        <w:ind w:left="72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8B258D"/>
    <w:multiLevelType w:val="hybridMultilevel"/>
    <w:tmpl w:val="B7A82EE0"/>
    <w:lvl w:ilvl="0" w:tplc="FFFFFFFF">
      <w:start w:val="8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WwMDQyN7AwNTQ2N7VU0lEKTi0uzszPAykwNK8FAK/QLC0tAAAA"/>
  </w:docVars>
  <w:rsids>
    <w:rsidRoot w:val="00F2269C"/>
    <w:rsid w:val="00003101"/>
    <w:rsid w:val="00003219"/>
    <w:rsid w:val="00004579"/>
    <w:rsid w:val="00005DB9"/>
    <w:rsid w:val="0000677C"/>
    <w:rsid w:val="00006E1C"/>
    <w:rsid w:val="00010E0B"/>
    <w:rsid w:val="00012CBE"/>
    <w:rsid w:val="00016B03"/>
    <w:rsid w:val="00017427"/>
    <w:rsid w:val="000219C5"/>
    <w:rsid w:val="000244EC"/>
    <w:rsid w:val="0002664D"/>
    <w:rsid w:val="000311ED"/>
    <w:rsid w:val="000362E2"/>
    <w:rsid w:val="00052D23"/>
    <w:rsid w:val="0006104D"/>
    <w:rsid w:val="00064DAF"/>
    <w:rsid w:val="00067D5B"/>
    <w:rsid w:val="000708B8"/>
    <w:rsid w:val="0007205D"/>
    <w:rsid w:val="0007788F"/>
    <w:rsid w:val="000838F8"/>
    <w:rsid w:val="00090CEC"/>
    <w:rsid w:val="00096EAD"/>
    <w:rsid w:val="000A4111"/>
    <w:rsid w:val="000A6BFA"/>
    <w:rsid w:val="000B7A59"/>
    <w:rsid w:val="000C0EB0"/>
    <w:rsid w:val="000C4B26"/>
    <w:rsid w:val="000C6E76"/>
    <w:rsid w:val="000C75DE"/>
    <w:rsid w:val="000D101E"/>
    <w:rsid w:val="000D2068"/>
    <w:rsid w:val="000D4640"/>
    <w:rsid w:val="000D57B7"/>
    <w:rsid w:val="000D7C5A"/>
    <w:rsid w:val="000E0125"/>
    <w:rsid w:val="000F21FD"/>
    <w:rsid w:val="000F6B87"/>
    <w:rsid w:val="000F7C9A"/>
    <w:rsid w:val="00100413"/>
    <w:rsid w:val="001013F9"/>
    <w:rsid w:val="00103A23"/>
    <w:rsid w:val="00105866"/>
    <w:rsid w:val="00105FB8"/>
    <w:rsid w:val="00111193"/>
    <w:rsid w:val="00111279"/>
    <w:rsid w:val="00116136"/>
    <w:rsid w:val="0011694F"/>
    <w:rsid w:val="001208C1"/>
    <w:rsid w:val="00126647"/>
    <w:rsid w:val="001274F5"/>
    <w:rsid w:val="00132930"/>
    <w:rsid w:val="0013624A"/>
    <w:rsid w:val="00143F49"/>
    <w:rsid w:val="0014456A"/>
    <w:rsid w:val="00145F7C"/>
    <w:rsid w:val="00150836"/>
    <w:rsid w:val="0015093D"/>
    <w:rsid w:val="0015147E"/>
    <w:rsid w:val="0016074F"/>
    <w:rsid w:val="00161B09"/>
    <w:rsid w:val="0016304D"/>
    <w:rsid w:val="00164112"/>
    <w:rsid w:val="00167B09"/>
    <w:rsid w:val="00171436"/>
    <w:rsid w:val="001734C1"/>
    <w:rsid w:val="00187869"/>
    <w:rsid w:val="001918A0"/>
    <w:rsid w:val="00193A90"/>
    <w:rsid w:val="001957D6"/>
    <w:rsid w:val="00196161"/>
    <w:rsid w:val="00196A3B"/>
    <w:rsid w:val="001A0284"/>
    <w:rsid w:val="001B4C2B"/>
    <w:rsid w:val="001B720E"/>
    <w:rsid w:val="001C16C6"/>
    <w:rsid w:val="001C58E5"/>
    <w:rsid w:val="001C6110"/>
    <w:rsid w:val="001C7525"/>
    <w:rsid w:val="001C7875"/>
    <w:rsid w:val="001D094C"/>
    <w:rsid w:val="001D212C"/>
    <w:rsid w:val="001D36E9"/>
    <w:rsid w:val="001D3865"/>
    <w:rsid w:val="001D5E18"/>
    <w:rsid w:val="001E4699"/>
    <w:rsid w:val="001E6AF2"/>
    <w:rsid w:val="002004DA"/>
    <w:rsid w:val="002048DE"/>
    <w:rsid w:val="00210E1E"/>
    <w:rsid w:val="00213817"/>
    <w:rsid w:val="002176D6"/>
    <w:rsid w:val="0021777A"/>
    <w:rsid w:val="00233202"/>
    <w:rsid w:val="00233260"/>
    <w:rsid w:val="00234E55"/>
    <w:rsid w:val="00236DB4"/>
    <w:rsid w:val="00240B39"/>
    <w:rsid w:val="00246FAB"/>
    <w:rsid w:val="00252747"/>
    <w:rsid w:val="00257D55"/>
    <w:rsid w:val="002768D3"/>
    <w:rsid w:val="00277103"/>
    <w:rsid w:val="00284216"/>
    <w:rsid w:val="00284C0F"/>
    <w:rsid w:val="0028594A"/>
    <w:rsid w:val="002952E2"/>
    <w:rsid w:val="002A4E0A"/>
    <w:rsid w:val="002A5638"/>
    <w:rsid w:val="002A6022"/>
    <w:rsid w:val="002C70A5"/>
    <w:rsid w:val="002C7500"/>
    <w:rsid w:val="002D690E"/>
    <w:rsid w:val="002E00B8"/>
    <w:rsid w:val="002E22BC"/>
    <w:rsid w:val="002F0000"/>
    <w:rsid w:val="002F1BC0"/>
    <w:rsid w:val="002F4B8B"/>
    <w:rsid w:val="002F5ADA"/>
    <w:rsid w:val="0030024E"/>
    <w:rsid w:val="0030067C"/>
    <w:rsid w:val="00304496"/>
    <w:rsid w:val="003109BE"/>
    <w:rsid w:val="0031181D"/>
    <w:rsid w:val="00312595"/>
    <w:rsid w:val="00325524"/>
    <w:rsid w:val="00331E33"/>
    <w:rsid w:val="00334B87"/>
    <w:rsid w:val="00335B1E"/>
    <w:rsid w:val="0034766A"/>
    <w:rsid w:val="003515DB"/>
    <w:rsid w:val="00352266"/>
    <w:rsid w:val="00366D50"/>
    <w:rsid w:val="00370B27"/>
    <w:rsid w:val="003712C1"/>
    <w:rsid w:val="0037231B"/>
    <w:rsid w:val="00374589"/>
    <w:rsid w:val="00375F1E"/>
    <w:rsid w:val="00375F3E"/>
    <w:rsid w:val="0037670D"/>
    <w:rsid w:val="00383933"/>
    <w:rsid w:val="0038416E"/>
    <w:rsid w:val="003873D2"/>
    <w:rsid w:val="00387E11"/>
    <w:rsid w:val="003A5073"/>
    <w:rsid w:val="003A5275"/>
    <w:rsid w:val="003A60D1"/>
    <w:rsid w:val="003A774B"/>
    <w:rsid w:val="003B4EF9"/>
    <w:rsid w:val="003C18ED"/>
    <w:rsid w:val="003D41BE"/>
    <w:rsid w:val="003D4B72"/>
    <w:rsid w:val="003D65AF"/>
    <w:rsid w:val="003E591A"/>
    <w:rsid w:val="003F7C08"/>
    <w:rsid w:val="00400A5B"/>
    <w:rsid w:val="00406296"/>
    <w:rsid w:val="00413961"/>
    <w:rsid w:val="00415B0E"/>
    <w:rsid w:val="00421F06"/>
    <w:rsid w:val="004272C3"/>
    <w:rsid w:val="0043053E"/>
    <w:rsid w:val="004357D1"/>
    <w:rsid w:val="00440FA2"/>
    <w:rsid w:val="0045012F"/>
    <w:rsid w:val="0045286C"/>
    <w:rsid w:val="004556A2"/>
    <w:rsid w:val="00460E65"/>
    <w:rsid w:val="00462BF9"/>
    <w:rsid w:val="00472C3E"/>
    <w:rsid w:val="004732EC"/>
    <w:rsid w:val="00474C87"/>
    <w:rsid w:val="00475D56"/>
    <w:rsid w:val="0047613A"/>
    <w:rsid w:val="004826FE"/>
    <w:rsid w:val="00484431"/>
    <w:rsid w:val="004957F9"/>
    <w:rsid w:val="004A0D34"/>
    <w:rsid w:val="004A28EB"/>
    <w:rsid w:val="004A3D74"/>
    <w:rsid w:val="004A494D"/>
    <w:rsid w:val="004B563C"/>
    <w:rsid w:val="004B789D"/>
    <w:rsid w:val="004C16DE"/>
    <w:rsid w:val="004C7314"/>
    <w:rsid w:val="004D0AC0"/>
    <w:rsid w:val="004D3283"/>
    <w:rsid w:val="004D4019"/>
    <w:rsid w:val="004D57BC"/>
    <w:rsid w:val="004D5CB1"/>
    <w:rsid w:val="004E4998"/>
    <w:rsid w:val="004F1B67"/>
    <w:rsid w:val="004F7C28"/>
    <w:rsid w:val="00503319"/>
    <w:rsid w:val="0050660B"/>
    <w:rsid w:val="005118A3"/>
    <w:rsid w:val="00516E77"/>
    <w:rsid w:val="00517ED3"/>
    <w:rsid w:val="00524E88"/>
    <w:rsid w:val="0052712B"/>
    <w:rsid w:val="00530A73"/>
    <w:rsid w:val="00531C22"/>
    <w:rsid w:val="005405BB"/>
    <w:rsid w:val="00543DD8"/>
    <w:rsid w:val="00545978"/>
    <w:rsid w:val="005508DF"/>
    <w:rsid w:val="00561CF9"/>
    <w:rsid w:val="00565556"/>
    <w:rsid w:val="00566B62"/>
    <w:rsid w:val="00567693"/>
    <w:rsid w:val="0057030F"/>
    <w:rsid w:val="00572FE5"/>
    <w:rsid w:val="005736B5"/>
    <w:rsid w:val="00580997"/>
    <w:rsid w:val="00586F20"/>
    <w:rsid w:val="00590BC7"/>
    <w:rsid w:val="00593112"/>
    <w:rsid w:val="00593456"/>
    <w:rsid w:val="0059519F"/>
    <w:rsid w:val="00596E34"/>
    <w:rsid w:val="005A1CC1"/>
    <w:rsid w:val="005A2B0B"/>
    <w:rsid w:val="005B0C4A"/>
    <w:rsid w:val="005B22DE"/>
    <w:rsid w:val="005B24C4"/>
    <w:rsid w:val="005C0281"/>
    <w:rsid w:val="005C1E45"/>
    <w:rsid w:val="005D3F5A"/>
    <w:rsid w:val="005D7B93"/>
    <w:rsid w:val="005E1EEC"/>
    <w:rsid w:val="005E2A66"/>
    <w:rsid w:val="005E2ACB"/>
    <w:rsid w:val="005E3C32"/>
    <w:rsid w:val="005F2870"/>
    <w:rsid w:val="005F6E68"/>
    <w:rsid w:val="006008D5"/>
    <w:rsid w:val="00603064"/>
    <w:rsid w:val="00603A68"/>
    <w:rsid w:val="006047C8"/>
    <w:rsid w:val="00604CA0"/>
    <w:rsid w:val="00612F7B"/>
    <w:rsid w:val="006147C2"/>
    <w:rsid w:val="00626FFC"/>
    <w:rsid w:val="00627018"/>
    <w:rsid w:val="00630D3C"/>
    <w:rsid w:val="00635A0E"/>
    <w:rsid w:val="006362FD"/>
    <w:rsid w:val="00650707"/>
    <w:rsid w:val="00652795"/>
    <w:rsid w:val="006535B4"/>
    <w:rsid w:val="00657A7F"/>
    <w:rsid w:val="00661ADD"/>
    <w:rsid w:val="00662A40"/>
    <w:rsid w:val="00662B72"/>
    <w:rsid w:val="00663ADA"/>
    <w:rsid w:val="006651B6"/>
    <w:rsid w:val="006741E3"/>
    <w:rsid w:val="00676A52"/>
    <w:rsid w:val="006800D4"/>
    <w:rsid w:val="006805C1"/>
    <w:rsid w:val="0068177D"/>
    <w:rsid w:val="00682E6C"/>
    <w:rsid w:val="00690489"/>
    <w:rsid w:val="006907A9"/>
    <w:rsid w:val="0069720F"/>
    <w:rsid w:val="006A0628"/>
    <w:rsid w:val="006A5948"/>
    <w:rsid w:val="006A70C9"/>
    <w:rsid w:val="006B0F13"/>
    <w:rsid w:val="006B1EA1"/>
    <w:rsid w:val="006B2B15"/>
    <w:rsid w:val="006B6B7F"/>
    <w:rsid w:val="006B7324"/>
    <w:rsid w:val="006B78B6"/>
    <w:rsid w:val="006B79FD"/>
    <w:rsid w:val="006B7F65"/>
    <w:rsid w:val="006C08B8"/>
    <w:rsid w:val="006D37F9"/>
    <w:rsid w:val="006D3E05"/>
    <w:rsid w:val="006D4326"/>
    <w:rsid w:val="006D443A"/>
    <w:rsid w:val="006D75AE"/>
    <w:rsid w:val="006E0181"/>
    <w:rsid w:val="006E07FC"/>
    <w:rsid w:val="006E3555"/>
    <w:rsid w:val="006F1CDB"/>
    <w:rsid w:val="0070060A"/>
    <w:rsid w:val="00700618"/>
    <w:rsid w:val="00701FF7"/>
    <w:rsid w:val="00705588"/>
    <w:rsid w:val="0070667F"/>
    <w:rsid w:val="0070683E"/>
    <w:rsid w:val="0071016A"/>
    <w:rsid w:val="00710F94"/>
    <w:rsid w:val="00713864"/>
    <w:rsid w:val="007165D9"/>
    <w:rsid w:val="00717050"/>
    <w:rsid w:val="00721C09"/>
    <w:rsid w:val="00723CC5"/>
    <w:rsid w:val="00730913"/>
    <w:rsid w:val="00734AE6"/>
    <w:rsid w:val="00742933"/>
    <w:rsid w:val="00745CEB"/>
    <w:rsid w:val="00746B74"/>
    <w:rsid w:val="00746FC2"/>
    <w:rsid w:val="0075563C"/>
    <w:rsid w:val="00756BD1"/>
    <w:rsid w:val="00766936"/>
    <w:rsid w:val="00770191"/>
    <w:rsid w:val="007735D8"/>
    <w:rsid w:val="00774280"/>
    <w:rsid w:val="00777A38"/>
    <w:rsid w:val="0078135B"/>
    <w:rsid w:val="00785DD8"/>
    <w:rsid w:val="00787598"/>
    <w:rsid w:val="00787999"/>
    <w:rsid w:val="007941A0"/>
    <w:rsid w:val="00795E96"/>
    <w:rsid w:val="007A1C36"/>
    <w:rsid w:val="007B00CC"/>
    <w:rsid w:val="007B01F0"/>
    <w:rsid w:val="007B0ECA"/>
    <w:rsid w:val="007B1F05"/>
    <w:rsid w:val="007B4DF4"/>
    <w:rsid w:val="007B5EDD"/>
    <w:rsid w:val="007B6802"/>
    <w:rsid w:val="007C1380"/>
    <w:rsid w:val="007C1868"/>
    <w:rsid w:val="007C1AE6"/>
    <w:rsid w:val="007C38DD"/>
    <w:rsid w:val="007C4A36"/>
    <w:rsid w:val="007C53F1"/>
    <w:rsid w:val="007D4600"/>
    <w:rsid w:val="007E039B"/>
    <w:rsid w:val="007E0AC6"/>
    <w:rsid w:val="007E0F75"/>
    <w:rsid w:val="007E2657"/>
    <w:rsid w:val="007F3610"/>
    <w:rsid w:val="007F3BCF"/>
    <w:rsid w:val="007F6D40"/>
    <w:rsid w:val="00804FB8"/>
    <w:rsid w:val="00817E52"/>
    <w:rsid w:val="00821452"/>
    <w:rsid w:val="008247BD"/>
    <w:rsid w:val="0083200B"/>
    <w:rsid w:val="008361E6"/>
    <w:rsid w:val="00837FFA"/>
    <w:rsid w:val="0084319D"/>
    <w:rsid w:val="00846D3C"/>
    <w:rsid w:val="008524CA"/>
    <w:rsid w:val="0085526B"/>
    <w:rsid w:val="00863032"/>
    <w:rsid w:val="00876C9B"/>
    <w:rsid w:val="00882AD6"/>
    <w:rsid w:val="008834DC"/>
    <w:rsid w:val="008868F1"/>
    <w:rsid w:val="00887112"/>
    <w:rsid w:val="0089496E"/>
    <w:rsid w:val="0089649B"/>
    <w:rsid w:val="00897622"/>
    <w:rsid w:val="008A5A5E"/>
    <w:rsid w:val="008A78D9"/>
    <w:rsid w:val="008B0BD0"/>
    <w:rsid w:val="008B3855"/>
    <w:rsid w:val="008B5A19"/>
    <w:rsid w:val="008B5D1C"/>
    <w:rsid w:val="008C444D"/>
    <w:rsid w:val="008C6530"/>
    <w:rsid w:val="008C784A"/>
    <w:rsid w:val="008D7F9A"/>
    <w:rsid w:val="008E5214"/>
    <w:rsid w:val="008E78D1"/>
    <w:rsid w:val="008F2CF3"/>
    <w:rsid w:val="008F2E9F"/>
    <w:rsid w:val="008F4F68"/>
    <w:rsid w:val="00900496"/>
    <w:rsid w:val="00900798"/>
    <w:rsid w:val="009103F8"/>
    <w:rsid w:val="00915B16"/>
    <w:rsid w:val="009179CC"/>
    <w:rsid w:val="00920408"/>
    <w:rsid w:val="00927367"/>
    <w:rsid w:val="009274AE"/>
    <w:rsid w:val="00931107"/>
    <w:rsid w:val="00932388"/>
    <w:rsid w:val="00933E82"/>
    <w:rsid w:val="00933ECB"/>
    <w:rsid w:val="009340EE"/>
    <w:rsid w:val="00940797"/>
    <w:rsid w:val="00946806"/>
    <w:rsid w:val="00960953"/>
    <w:rsid w:val="00961979"/>
    <w:rsid w:val="00961CF8"/>
    <w:rsid w:val="009662F7"/>
    <w:rsid w:val="00967FDE"/>
    <w:rsid w:val="00977430"/>
    <w:rsid w:val="00980E8F"/>
    <w:rsid w:val="0098106C"/>
    <w:rsid w:val="009846FE"/>
    <w:rsid w:val="00984B91"/>
    <w:rsid w:val="00985428"/>
    <w:rsid w:val="00987FB6"/>
    <w:rsid w:val="00990F6F"/>
    <w:rsid w:val="00991C6D"/>
    <w:rsid w:val="009934DD"/>
    <w:rsid w:val="00994BE7"/>
    <w:rsid w:val="009A0D8C"/>
    <w:rsid w:val="009A75E6"/>
    <w:rsid w:val="009A7849"/>
    <w:rsid w:val="009B02B4"/>
    <w:rsid w:val="009B0819"/>
    <w:rsid w:val="009C5BCD"/>
    <w:rsid w:val="009C5C14"/>
    <w:rsid w:val="009D5FFA"/>
    <w:rsid w:val="009D6B34"/>
    <w:rsid w:val="009D72DA"/>
    <w:rsid w:val="009E4BAC"/>
    <w:rsid w:val="009F1587"/>
    <w:rsid w:val="009F2D1C"/>
    <w:rsid w:val="009F4C29"/>
    <w:rsid w:val="009F621C"/>
    <w:rsid w:val="00A01519"/>
    <w:rsid w:val="00A05631"/>
    <w:rsid w:val="00A07253"/>
    <w:rsid w:val="00A13CEE"/>
    <w:rsid w:val="00A1494E"/>
    <w:rsid w:val="00A229B4"/>
    <w:rsid w:val="00A2449D"/>
    <w:rsid w:val="00A245A5"/>
    <w:rsid w:val="00A24772"/>
    <w:rsid w:val="00A277D8"/>
    <w:rsid w:val="00A35600"/>
    <w:rsid w:val="00A356B3"/>
    <w:rsid w:val="00A43B0C"/>
    <w:rsid w:val="00A44CD4"/>
    <w:rsid w:val="00A4745A"/>
    <w:rsid w:val="00A5315E"/>
    <w:rsid w:val="00A53E0F"/>
    <w:rsid w:val="00A54C9D"/>
    <w:rsid w:val="00A55372"/>
    <w:rsid w:val="00A57122"/>
    <w:rsid w:val="00A574A4"/>
    <w:rsid w:val="00A607FC"/>
    <w:rsid w:val="00A61D31"/>
    <w:rsid w:val="00A63586"/>
    <w:rsid w:val="00A669D1"/>
    <w:rsid w:val="00A725E4"/>
    <w:rsid w:val="00A75241"/>
    <w:rsid w:val="00A8485C"/>
    <w:rsid w:val="00A85458"/>
    <w:rsid w:val="00A85CFD"/>
    <w:rsid w:val="00A87F57"/>
    <w:rsid w:val="00A903AD"/>
    <w:rsid w:val="00A909AC"/>
    <w:rsid w:val="00A93997"/>
    <w:rsid w:val="00A9548F"/>
    <w:rsid w:val="00A96267"/>
    <w:rsid w:val="00AA0CF5"/>
    <w:rsid w:val="00AA640E"/>
    <w:rsid w:val="00AB3912"/>
    <w:rsid w:val="00AB52F7"/>
    <w:rsid w:val="00AB744A"/>
    <w:rsid w:val="00AC154C"/>
    <w:rsid w:val="00AD0490"/>
    <w:rsid w:val="00AD53EC"/>
    <w:rsid w:val="00AD750A"/>
    <w:rsid w:val="00AE2810"/>
    <w:rsid w:val="00AE2E73"/>
    <w:rsid w:val="00AE4E1E"/>
    <w:rsid w:val="00AE7FB8"/>
    <w:rsid w:val="00AF051C"/>
    <w:rsid w:val="00AF1551"/>
    <w:rsid w:val="00AF3A59"/>
    <w:rsid w:val="00B019F9"/>
    <w:rsid w:val="00B079B1"/>
    <w:rsid w:val="00B10417"/>
    <w:rsid w:val="00B1124A"/>
    <w:rsid w:val="00B119AB"/>
    <w:rsid w:val="00B14E6C"/>
    <w:rsid w:val="00B21A63"/>
    <w:rsid w:val="00B26A97"/>
    <w:rsid w:val="00B30997"/>
    <w:rsid w:val="00B326C6"/>
    <w:rsid w:val="00B338C1"/>
    <w:rsid w:val="00B356E8"/>
    <w:rsid w:val="00B448AE"/>
    <w:rsid w:val="00B44E3B"/>
    <w:rsid w:val="00B50521"/>
    <w:rsid w:val="00B50BB3"/>
    <w:rsid w:val="00B5560C"/>
    <w:rsid w:val="00B55C56"/>
    <w:rsid w:val="00B55D19"/>
    <w:rsid w:val="00B56A18"/>
    <w:rsid w:val="00B605D6"/>
    <w:rsid w:val="00B64DBE"/>
    <w:rsid w:val="00B651FC"/>
    <w:rsid w:val="00B75FD1"/>
    <w:rsid w:val="00B762BF"/>
    <w:rsid w:val="00B93A87"/>
    <w:rsid w:val="00B9644E"/>
    <w:rsid w:val="00B96A42"/>
    <w:rsid w:val="00B96B5A"/>
    <w:rsid w:val="00BA1D41"/>
    <w:rsid w:val="00BA6D59"/>
    <w:rsid w:val="00BB0044"/>
    <w:rsid w:val="00BB2305"/>
    <w:rsid w:val="00BC042C"/>
    <w:rsid w:val="00BC267A"/>
    <w:rsid w:val="00BC346B"/>
    <w:rsid w:val="00BC376F"/>
    <w:rsid w:val="00BD500E"/>
    <w:rsid w:val="00BD5E22"/>
    <w:rsid w:val="00BD7C90"/>
    <w:rsid w:val="00BE1130"/>
    <w:rsid w:val="00BE311E"/>
    <w:rsid w:val="00BF1982"/>
    <w:rsid w:val="00BF2DCC"/>
    <w:rsid w:val="00BF45B6"/>
    <w:rsid w:val="00C00182"/>
    <w:rsid w:val="00C00EAC"/>
    <w:rsid w:val="00C1194B"/>
    <w:rsid w:val="00C15604"/>
    <w:rsid w:val="00C16780"/>
    <w:rsid w:val="00C225CE"/>
    <w:rsid w:val="00C22759"/>
    <w:rsid w:val="00C23E1D"/>
    <w:rsid w:val="00C25603"/>
    <w:rsid w:val="00C269B1"/>
    <w:rsid w:val="00C2788D"/>
    <w:rsid w:val="00C30D72"/>
    <w:rsid w:val="00C31809"/>
    <w:rsid w:val="00C31E82"/>
    <w:rsid w:val="00C3352C"/>
    <w:rsid w:val="00C35F61"/>
    <w:rsid w:val="00C4107A"/>
    <w:rsid w:val="00C422A0"/>
    <w:rsid w:val="00C4267F"/>
    <w:rsid w:val="00C4404B"/>
    <w:rsid w:val="00C446BF"/>
    <w:rsid w:val="00C45043"/>
    <w:rsid w:val="00C557B5"/>
    <w:rsid w:val="00C6387F"/>
    <w:rsid w:val="00C707E0"/>
    <w:rsid w:val="00C769A2"/>
    <w:rsid w:val="00C82DD0"/>
    <w:rsid w:val="00C93327"/>
    <w:rsid w:val="00C94D77"/>
    <w:rsid w:val="00CA0F82"/>
    <w:rsid w:val="00CA69AB"/>
    <w:rsid w:val="00CA69E3"/>
    <w:rsid w:val="00CB01ED"/>
    <w:rsid w:val="00CB0D97"/>
    <w:rsid w:val="00CB2352"/>
    <w:rsid w:val="00CC2068"/>
    <w:rsid w:val="00CC30B0"/>
    <w:rsid w:val="00CC33F1"/>
    <w:rsid w:val="00CC4702"/>
    <w:rsid w:val="00CD0477"/>
    <w:rsid w:val="00CD4F28"/>
    <w:rsid w:val="00CD7DB3"/>
    <w:rsid w:val="00CF1BA1"/>
    <w:rsid w:val="00CF551F"/>
    <w:rsid w:val="00CF7BC5"/>
    <w:rsid w:val="00D00A27"/>
    <w:rsid w:val="00D07212"/>
    <w:rsid w:val="00D1115E"/>
    <w:rsid w:val="00D13AE5"/>
    <w:rsid w:val="00D168E0"/>
    <w:rsid w:val="00D20484"/>
    <w:rsid w:val="00D23EF3"/>
    <w:rsid w:val="00D24598"/>
    <w:rsid w:val="00D25D31"/>
    <w:rsid w:val="00D346CC"/>
    <w:rsid w:val="00D56E84"/>
    <w:rsid w:val="00D63B44"/>
    <w:rsid w:val="00D66241"/>
    <w:rsid w:val="00D67469"/>
    <w:rsid w:val="00D71498"/>
    <w:rsid w:val="00D72518"/>
    <w:rsid w:val="00D740D3"/>
    <w:rsid w:val="00D74948"/>
    <w:rsid w:val="00D771E2"/>
    <w:rsid w:val="00D808A5"/>
    <w:rsid w:val="00D82496"/>
    <w:rsid w:val="00D83484"/>
    <w:rsid w:val="00D83DDC"/>
    <w:rsid w:val="00D83FC1"/>
    <w:rsid w:val="00D84B0B"/>
    <w:rsid w:val="00D90A50"/>
    <w:rsid w:val="00D92F64"/>
    <w:rsid w:val="00D9303C"/>
    <w:rsid w:val="00D94E90"/>
    <w:rsid w:val="00D96A5C"/>
    <w:rsid w:val="00DA56A3"/>
    <w:rsid w:val="00DA7AE3"/>
    <w:rsid w:val="00DB0675"/>
    <w:rsid w:val="00DB0FC3"/>
    <w:rsid w:val="00DC014D"/>
    <w:rsid w:val="00DC3B8B"/>
    <w:rsid w:val="00DC7F55"/>
    <w:rsid w:val="00DD24F8"/>
    <w:rsid w:val="00DD7408"/>
    <w:rsid w:val="00DE0679"/>
    <w:rsid w:val="00DE6180"/>
    <w:rsid w:val="00DE6B40"/>
    <w:rsid w:val="00DE78B7"/>
    <w:rsid w:val="00DF30B9"/>
    <w:rsid w:val="00DF6B28"/>
    <w:rsid w:val="00E000F1"/>
    <w:rsid w:val="00E0121D"/>
    <w:rsid w:val="00E04EAD"/>
    <w:rsid w:val="00E06F76"/>
    <w:rsid w:val="00E14627"/>
    <w:rsid w:val="00E15749"/>
    <w:rsid w:val="00E31FE9"/>
    <w:rsid w:val="00E34C04"/>
    <w:rsid w:val="00E37816"/>
    <w:rsid w:val="00E37CFC"/>
    <w:rsid w:val="00E437BA"/>
    <w:rsid w:val="00E56254"/>
    <w:rsid w:val="00E604DE"/>
    <w:rsid w:val="00E735F2"/>
    <w:rsid w:val="00E7396B"/>
    <w:rsid w:val="00E74F43"/>
    <w:rsid w:val="00E83C2E"/>
    <w:rsid w:val="00E90C42"/>
    <w:rsid w:val="00E90DB7"/>
    <w:rsid w:val="00E94D22"/>
    <w:rsid w:val="00EA0F64"/>
    <w:rsid w:val="00EA2E0C"/>
    <w:rsid w:val="00EB50AA"/>
    <w:rsid w:val="00EC064E"/>
    <w:rsid w:val="00EC25B3"/>
    <w:rsid w:val="00EC3152"/>
    <w:rsid w:val="00EC3D8F"/>
    <w:rsid w:val="00EC5318"/>
    <w:rsid w:val="00ED11C3"/>
    <w:rsid w:val="00EE1DDC"/>
    <w:rsid w:val="00EF2792"/>
    <w:rsid w:val="00EF511C"/>
    <w:rsid w:val="00EF6C2A"/>
    <w:rsid w:val="00EF74F1"/>
    <w:rsid w:val="00F012C3"/>
    <w:rsid w:val="00F113BB"/>
    <w:rsid w:val="00F140E5"/>
    <w:rsid w:val="00F2214B"/>
    <w:rsid w:val="00F2269C"/>
    <w:rsid w:val="00F2574A"/>
    <w:rsid w:val="00F339FE"/>
    <w:rsid w:val="00F402A5"/>
    <w:rsid w:val="00F47306"/>
    <w:rsid w:val="00F51287"/>
    <w:rsid w:val="00F56172"/>
    <w:rsid w:val="00F57A62"/>
    <w:rsid w:val="00F60705"/>
    <w:rsid w:val="00F60DEE"/>
    <w:rsid w:val="00F6564F"/>
    <w:rsid w:val="00F67720"/>
    <w:rsid w:val="00F74218"/>
    <w:rsid w:val="00F752E0"/>
    <w:rsid w:val="00F83349"/>
    <w:rsid w:val="00F90C2A"/>
    <w:rsid w:val="00F94FAD"/>
    <w:rsid w:val="00FA3996"/>
    <w:rsid w:val="00FA44B5"/>
    <w:rsid w:val="00FA72EB"/>
    <w:rsid w:val="00FA7A70"/>
    <w:rsid w:val="00FB070E"/>
    <w:rsid w:val="00FB0B1C"/>
    <w:rsid w:val="00FB3A81"/>
    <w:rsid w:val="00FB3D9C"/>
    <w:rsid w:val="00FB4DB6"/>
    <w:rsid w:val="00FB7843"/>
    <w:rsid w:val="00FB7D36"/>
    <w:rsid w:val="00FC176F"/>
    <w:rsid w:val="00FC7EB8"/>
    <w:rsid w:val="00FD4840"/>
    <w:rsid w:val="00FE1B07"/>
    <w:rsid w:val="00FE359E"/>
    <w:rsid w:val="00FF050D"/>
    <w:rsid w:val="00FF7F9E"/>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48E55"/>
  <w15:chartTrackingRefBased/>
  <w15:docId w15:val="{342F0DA5-36F5-4C81-A279-304300C18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F5A"/>
    <w:pPr>
      <w:spacing w:after="0" w:line="240" w:lineRule="auto"/>
      <w:jc w:val="center"/>
    </w:pPr>
    <w:rPr>
      <w:rFonts w:ascii="Garamond" w:hAnsi="Garamond"/>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teHeader">
    <w:name w:val="Date Header"/>
    <w:basedOn w:val="Normal"/>
    <w:link w:val="DateHeaderChar"/>
    <w:qFormat/>
    <w:rsid w:val="004B563C"/>
    <w:rPr>
      <w:i/>
      <w:iCs/>
      <w:sz w:val="36"/>
      <w:szCs w:val="36"/>
    </w:rPr>
  </w:style>
  <w:style w:type="paragraph" w:styleId="ListParagraph">
    <w:name w:val="List Paragraph"/>
    <w:basedOn w:val="Normal"/>
    <w:uiPriority w:val="34"/>
    <w:qFormat/>
    <w:rsid w:val="00233202"/>
    <w:pPr>
      <w:ind w:left="720"/>
      <w:contextualSpacing/>
    </w:pPr>
  </w:style>
  <w:style w:type="character" w:customStyle="1" w:styleId="DateHeaderChar">
    <w:name w:val="Date Header Char"/>
    <w:basedOn w:val="DefaultParagraphFont"/>
    <w:link w:val="DateHeader"/>
    <w:rsid w:val="004B563C"/>
    <w:rPr>
      <w:rFonts w:ascii="Garamond" w:hAnsi="Garamond"/>
      <w:i/>
      <w:iCs/>
      <w:sz w:val="36"/>
      <w:szCs w:val="36"/>
    </w:rPr>
  </w:style>
  <w:style w:type="paragraph" w:customStyle="1" w:styleId="BulletinContent">
    <w:name w:val="Bulletin Content"/>
    <w:basedOn w:val="Normal"/>
    <w:link w:val="BulletinContentChar"/>
    <w:qFormat/>
    <w:rsid w:val="00210E1E"/>
    <w:pPr>
      <w:spacing w:line="276" w:lineRule="auto"/>
      <w:ind w:left="720" w:right="720"/>
      <w:jc w:val="left"/>
    </w:pPr>
    <w:rPr>
      <w:sz w:val="28"/>
      <w:szCs w:val="28"/>
    </w:rPr>
  </w:style>
  <w:style w:type="paragraph" w:customStyle="1" w:styleId="BulletHeader">
    <w:name w:val="Bullet Header"/>
    <w:basedOn w:val="Normal"/>
    <w:link w:val="BulletHeaderChar"/>
    <w:qFormat/>
    <w:rsid w:val="00CD7DB3"/>
    <w:pPr>
      <w:tabs>
        <w:tab w:val="right" w:pos="9360"/>
      </w:tabs>
      <w:spacing w:line="276" w:lineRule="auto"/>
      <w:jc w:val="left"/>
    </w:pPr>
    <w:rPr>
      <w:b/>
      <w:bCs/>
    </w:rPr>
  </w:style>
  <w:style w:type="character" w:customStyle="1" w:styleId="BulletinContentChar">
    <w:name w:val="Bulletin Content Char"/>
    <w:basedOn w:val="DefaultParagraphFont"/>
    <w:link w:val="BulletinContent"/>
    <w:rsid w:val="00210E1E"/>
    <w:rPr>
      <w:rFonts w:ascii="Garamond" w:hAnsi="Garamond"/>
      <w:sz w:val="28"/>
      <w:szCs w:val="28"/>
    </w:rPr>
  </w:style>
  <w:style w:type="paragraph" w:styleId="Header">
    <w:name w:val="header"/>
    <w:basedOn w:val="Normal"/>
    <w:link w:val="HeaderChar"/>
    <w:uiPriority w:val="99"/>
    <w:unhideWhenUsed/>
    <w:rsid w:val="009C5C14"/>
    <w:pPr>
      <w:tabs>
        <w:tab w:val="center" w:pos="4680"/>
        <w:tab w:val="right" w:pos="9360"/>
      </w:tabs>
    </w:pPr>
  </w:style>
  <w:style w:type="character" w:customStyle="1" w:styleId="BulletHeaderChar">
    <w:name w:val="Bullet Header Char"/>
    <w:basedOn w:val="DefaultParagraphFont"/>
    <w:link w:val="BulletHeader"/>
    <w:rsid w:val="00CD7DB3"/>
    <w:rPr>
      <w:rFonts w:ascii="Garamond" w:hAnsi="Garamond"/>
      <w:b/>
      <w:bCs/>
      <w:sz w:val="32"/>
      <w:szCs w:val="32"/>
    </w:rPr>
  </w:style>
  <w:style w:type="character" w:customStyle="1" w:styleId="HeaderChar">
    <w:name w:val="Header Char"/>
    <w:basedOn w:val="DefaultParagraphFont"/>
    <w:link w:val="Header"/>
    <w:uiPriority w:val="99"/>
    <w:rsid w:val="009C5C14"/>
    <w:rPr>
      <w:rFonts w:ascii="Garamond" w:hAnsi="Garamond"/>
      <w:sz w:val="32"/>
      <w:szCs w:val="32"/>
    </w:rPr>
  </w:style>
  <w:style w:type="paragraph" w:styleId="Footer">
    <w:name w:val="footer"/>
    <w:basedOn w:val="Normal"/>
    <w:link w:val="FooterChar"/>
    <w:uiPriority w:val="99"/>
    <w:unhideWhenUsed/>
    <w:rsid w:val="009C5C14"/>
    <w:pPr>
      <w:tabs>
        <w:tab w:val="center" w:pos="4680"/>
        <w:tab w:val="right" w:pos="9360"/>
      </w:tabs>
    </w:pPr>
  </w:style>
  <w:style w:type="character" w:customStyle="1" w:styleId="FooterChar">
    <w:name w:val="Footer Char"/>
    <w:basedOn w:val="DefaultParagraphFont"/>
    <w:link w:val="Footer"/>
    <w:uiPriority w:val="99"/>
    <w:rsid w:val="009C5C14"/>
    <w:rPr>
      <w:rFonts w:ascii="Garamond" w:hAnsi="Garamond"/>
      <w:sz w:val="32"/>
      <w:szCs w:val="32"/>
    </w:rPr>
  </w:style>
  <w:style w:type="paragraph" w:styleId="NormalWeb">
    <w:name w:val="Normal (Web)"/>
    <w:basedOn w:val="Normal"/>
    <w:uiPriority w:val="99"/>
    <w:semiHidden/>
    <w:unhideWhenUsed/>
    <w:rsid w:val="00900798"/>
    <w:pPr>
      <w:spacing w:before="100" w:beforeAutospacing="1" w:after="100" w:afterAutospacing="1"/>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D25D31"/>
    <w:rPr>
      <w:b/>
      <w:bCs/>
    </w:rPr>
  </w:style>
  <w:style w:type="paragraph" w:styleId="FootnoteText">
    <w:name w:val="footnote text"/>
    <w:basedOn w:val="Normal"/>
    <w:link w:val="FootnoteTextChar"/>
    <w:uiPriority w:val="99"/>
    <w:semiHidden/>
    <w:unhideWhenUsed/>
    <w:rsid w:val="00CC4702"/>
    <w:rPr>
      <w:sz w:val="20"/>
      <w:szCs w:val="20"/>
    </w:rPr>
  </w:style>
  <w:style w:type="character" w:customStyle="1" w:styleId="FootnoteTextChar">
    <w:name w:val="Footnote Text Char"/>
    <w:basedOn w:val="DefaultParagraphFont"/>
    <w:link w:val="FootnoteText"/>
    <w:uiPriority w:val="99"/>
    <w:semiHidden/>
    <w:rsid w:val="00CC4702"/>
    <w:rPr>
      <w:rFonts w:ascii="Garamond" w:hAnsi="Garamond"/>
      <w:sz w:val="20"/>
      <w:szCs w:val="20"/>
    </w:rPr>
  </w:style>
  <w:style w:type="character" w:styleId="FootnoteReference">
    <w:name w:val="footnote reference"/>
    <w:basedOn w:val="DefaultParagraphFont"/>
    <w:uiPriority w:val="99"/>
    <w:semiHidden/>
    <w:unhideWhenUsed/>
    <w:rsid w:val="00CC4702"/>
    <w:rPr>
      <w:vertAlign w:val="superscript"/>
    </w:rPr>
  </w:style>
  <w:style w:type="character" w:styleId="Hyperlink">
    <w:name w:val="Hyperlink"/>
    <w:basedOn w:val="DefaultParagraphFont"/>
    <w:uiPriority w:val="99"/>
    <w:unhideWhenUsed/>
    <w:rsid w:val="00723CC5"/>
    <w:rPr>
      <w:color w:val="0563C1" w:themeColor="hyperlink"/>
      <w:u w:val="single"/>
    </w:rPr>
  </w:style>
  <w:style w:type="character" w:styleId="UnresolvedMention">
    <w:name w:val="Unresolved Mention"/>
    <w:basedOn w:val="DefaultParagraphFont"/>
    <w:uiPriority w:val="99"/>
    <w:semiHidden/>
    <w:unhideWhenUsed/>
    <w:rsid w:val="00723C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67495">
      <w:bodyDiv w:val="1"/>
      <w:marLeft w:val="0"/>
      <w:marRight w:val="0"/>
      <w:marTop w:val="0"/>
      <w:marBottom w:val="0"/>
      <w:divBdr>
        <w:top w:val="none" w:sz="0" w:space="0" w:color="auto"/>
        <w:left w:val="none" w:sz="0" w:space="0" w:color="auto"/>
        <w:bottom w:val="none" w:sz="0" w:space="0" w:color="auto"/>
        <w:right w:val="none" w:sz="0" w:space="0" w:color="auto"/>
      </w:divBdr>
    </w:div>
    <w:div w:id="35395910">
      <w:bodyDiv w:val="1"/>
      <w:marLeft w:val="0"/>
      <w:marRight w:val="0"/>
      <w:marTop w:val="0"/>
      <w:marBottom w:val="0"/>
      <w:divBdr>
        <w:top w:val="none" w:sz="0" w:space="0" w:color="auto"/>
        <w:left w:val="none" w:sz="0" w:space="0" w:color="auto"/>
        <w:bottom w:val="none" w:sz="0" w:space="0" w:color="auto"/>
        <w:right w:val="none" w:sz="0" w:space="0" w:color="auto"/>
      </w:divBdr>
    </w:div>
    <w:div w:id="40060499">
      <w:bodyDiv w:val="1"/>
      <w:marLeft w:val="0"/>
      <w:marRight w:val="0"/>
      <w:marTop w:val="0"/>
      <w:marBottom w:val="0"/>
      <w:divBdr>
        <w:top w:val="none" w:sz="0" w:space="0" w:color="auto"/>
        <w:left w:val="none" w:sz="0" w:space="0" w:color="auto"/>
        <w:bottom w:val="none" w:sz="0" w:space="0" w:color="auto"/>
        <w:right w:val="none" w:sz="0" w:space="0" w:color="auto"/>
      </w:divBdr>
    </w:div>
    <w:div w:id="94593554">
      <w:bodyDiv w:val="1"/>
      <w:marLeft w:val="0"/>
      <w:marRight w:val="0"/>
      <w:marTop w:val="0"/>
      <w:marBottom w:val="0"/>
      <w:divBdr>
        <w:top w:val="none" w:sz="0" w:space="0" w:color="auto"/>
        <w:left w:val="none" w:sz="0" w:space="0" w:color="auto"/>
        <w:bottom w:val="none" w:sz="0" w:space="0" w:color="auto"/>
        <w:right w:val="none" w:sz="0" w:space="0" w:color="auto"/>
      </w:divBdr>
    </w:div>
    <w:div w:id="112946301">
      <w:bodyDiv w:val="1"/>
      <w:marLeft w:val="0"/>
      <w:marRight w:val="0"/>
      <w:marTop w:val="0"/>
      <w:marBottom w:val="0"/>
      <w:divBdr>
        <w:top w:val="none" w:sz="0" w:space="0" w:color="auto"/>
        <w:left w:val="none" w:sz="0" w:space="0" w:color="auto"/>
        <w:bottom w:val="none" w:sz="0" w:space="0" w:color="auto"/>
        <w:right w:val="none" w:sz="0" w:space="0" w:color="auto"/>
      </w:divBdr>
    </w:div>
    <w:div w:id="124589423">
      <w:bodyDiv w:val="1"/>
      <w:marLeft w:val="0"/>
      <w:marRight w:val="0"/>
      <w:marTop w:val="0"/>
      <w:marBottom w:val="0"/>
      <w:divBdr>
        <w:top w:val="none" w:sz="0" w:space="0" w:color="auto"/>
        <w:left w:val="none" w:sz="0" w:space="0" w:color="auto"/>
        <w:bottom w:val="none" w:sz="0" w:space="0" w:color="auto"/>
        <w:right w:val="none" w:sz="0" w:space="0" w:color="auto"/>
      </w:divBdr>
    </w:div>
    <w:div w:id="149299568">
      <w:bodyDiv w:val="1"/>
      <w:marLeft w:val="0"/>
      <w:marRight w:val="0"/>
      <w:marTop w:val="0"/>
      <w:marBottom w:val="0"/>
      <w:divBdr>
        <w:top w:val="none" w:sz="0" w:space="0" w:color="auto"/>
        <w:left w:val="none" w:sz="0" w:space="0" w:color="auto"/>
        <w:bottom w:val="none" w:sz="0" w:space="0" w:color="auto"/>
        <w:right w:val="none" w:sz="0" w:space="0" w:color="auto"/>
      </w:divBdr>
    </w:div>
    <w:div w:id="165370231">
      <w:bodyDiv w:val="1"/>
      <w:marLeft w:val="0"/>
      <w:marRight w:val="0"/>
      <w:marTop w:val="0"/>
      <w:marBottom w:val="0"/>
      <w:divBdr>
        <w:top w:val="none" w:sz="0" w:space="0" w:color="auto"/>
        <w:left w:val="none" w:sz="0" w:space="0" w:color="auto"/>
        <w:bottom w:val="none" w:sz="0" w:space="0" w:color="auto"/>
        <w:right w:val="none" w:sz="0" w:space="0" w:color="auto"/>
      </w:divBdr>
    </w:div>
    <w:div w:id="174922585">
      <w:bodyDiv w:val="1"/>
      <w:marLeft w:val="0"/>
      <w:marRight w:val="0"/>
      <w:marTop w:val="0"/>
      <w:marBottom w:val="0"/>
      <w:divBdr>
        <w:top w:val="none" w:sz="0" w:space="0" w:color="auto"/>
        <w:left w:val="none" w:sz="0" w:space="0" w:color="auto"/>
        <w:bottom w:val="none" w:sz="0" w:space="0" w:color="auto"/>
        <w:right w:val="none" w:sz="0" w:space="0" w:color="auto"/>
      </w:divBdr>
    </w:div>
    <w:div w:id="176777231">
      <w:bodyDiv w:val="1"/>
      <w:marLeft w:val="0"/>
      <w:marRight w:val="0"/>
      <w:marTop w:val="0"/>
      <w:marBottom w:val="0"/>
      <w:divBdr>
        <w:top w:val="none" w:sz="0" w:space="0" w:color="auto"/>
        <w:left w:val="none" w:sz="0" w:space="0" w:color="auto"/>
        <w:bottom w:val="none" w:sz="0" w:space="0" w:color="auto"/>
        <w:right w:val="none" w:sz="0" w:space="0" w:color="auto"/>
      </w:divBdr>
    </w:div>
    <w:div w:id="206525431">
      <w:bodyDiv w:val="1"/>
      <w:marLeft w:val="0"/>
      <w:marRight w:val="0"/>
      <w:marTop w:val="0"/>
      <w:marBottom w:val="0"/>
      <w:divBdr>
        <w:top w:val="none" w:sz="0" w:space="0" w:color="auto"/>
        <w:left w:val="none" w:sz="0" w:space="0" w:color="auto"/>
        <w:bottom w:val="none" w:sz="0" w:space="0" w:color="auto"/>
        <w:right w:val="none" w:sz="0" w:space="0" w:color="auto"/>
      </w:divBdr>
    </w:div>
    <w:div w:id="262734092">
      <w:bodyDiv w:val="1"/>
      <w:marLeft w:val="0"/>
      <w:marRight w:val="0"/>
      <w:marTop w:val="0"/>
      <w:marBottom w:val="0"/>
      <w:divBdr>
        <w:top w:val="none" w:sz="0" w:space="0" w:color="auto"/>
        <w:left w:val="none" w:sz="0" w:space="0" w:color="auto"/>
        <w:bottom w:val="none" w:sz="0" w:space="0" w:color="auto"/>
        <w:right w:val="none" w:sz="0" w:space="0" w:color="auto"/>
      </w:divBdr>
    </w:div>
    <w:div w:id="306935463">
      <w:bodyDiv w:val="1"/>
      <w:marLeft w:val="0"/>
      <w:marRight w:val="0"/>
      <w:marTop w:val="0"/>
      <w:marBottom w:val="0"/>
      <w:divBdr>
        <w:top w:val="none" w:sz="0" w:space="0" w:color="auto"/>
        <w:left w:val="none" w:sz="0" w:space="0" w:color="auto"/>
        <w:bottom w:val="none" w:sz="0" w:space="0" w:color="auto"/>
        <w:right w:val="none" w:sz="0" w:space="0" w:color="auto"/>
      </w:divBdr>
    </w:div>
    <w:div w:id="307786685">
      <w:bodyDiv w:val="1"/>
      <w:marLeft w:val="0"/>
      <w:marRight w:val="0"/>
      <w:marTop w:val="0"/>
      <w:marBottom w:val="0"/>
      <w:divBdr>
        <w:top w:val="none" w:sz="0" w:space="0" w:color="auto"/>
        <w:left w:val="none" w:sz="0" w:space="0" w:color="auto"/>
        <w:bottom w:val="none" w:sz="0" w:space="0" w:color="auto"/>
        <w:right w:val="none" w:sz="0" w:space="0" w:color="auto"/>
      </w:divBdr>
      <w:divsChild>
        <w:div w:id="20132780">
          <w:blockQuote w:val="1"/>
          <w:marLeft w:val="720"/>
          <w:marRight w:val="720"/>
          <w:marTop w:val="100"/>
          <w:marBottom w:val="100"/>
          <w:divBdr>
            <w:top w:val="none" w:sz="0" w:space="0" w:color="auto"/>
            <w:left w:val="none" w:sz="0" w:space="0" w:color="auto"/>
            <w:bottom w:val="none" w:sz="0" w:space="0" w:color="auto"/>
            <w:right w:val="none" w:sz="0" w:space="0" w:color="auto"/>
          </w:divBdr>
        </w:div>
        <w:div w:id="2009282429">
          <w:blockQuote w:val="1"/>
          <w:marLeft w:val="720"/>
          <w:marRight w:val="720"/>
          <w:marTop w:val="100"/>
          <w:marBottom w:val="100"/>
          <w:divBdr>
            <w:top w:val="none" w:sz="0" w:space="0" w:color="auto"/>
            <w:left w:val="none" w:sz="0" w:space="0" w:color="auto"/>
            <w:bottom w:val="none" w:sz="0" w:space="0" w:color="auto"/>
            <w:right w:val="none" w:sz="0" w:space="0" w:color="auto"/>
          </w:divBdr>
        </w:div>
        <w:div w:id="10493757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2635963">
      <w:bodyDiv w:val="1"/>
      <w:marLeft w:val="0"/>
      <w:marRight w:val="0"/>
      <w:marTop w:val="0"/>
      <w:marBottom w:val="0"/>
      <w:divBdr>
        <w:top w:val="none" w:sz="0" w:space="0" w:color="auto"/>
        <w:left w:val="none" w:sz="0" w:space="0" w:color="auto"/>
        <w:bottom w:val="none" w:sz="0" w:space="0" w:color="auto"/>
        <w:right w:val="none" w:sz="0" w:space="0" w:color="auto"/>
      </w:divBdr>
    </w:div>
    <w:div w:id="320424168">
      <w:bodyDiv w:val="1"/>
      <w:marLeft w:val="0"/>
      <w:marRight w:val="0"/>
      <w:marTop w:val="0"/>
      <w:marBottom w:val="0"/>
      <w:divBdr>
        <w:top w:val="none" w:sz="0" w:space="0" w:color="auto"/>
        <w:left w:val="none" w:sz="0" w:space="0" w:color="auto"/>
        <w:bottom w:val="none" w:sz="0" w:space="0" w:color="auto"/>
        <w:right w:val="none" w:sz="0" w:space="0" w:color="auto"/>
      </w:divBdr>
    </w:div>
    <w:div w:id="322396955">
      <w:bodyDiv w:val="1"/>
      <w:marLeft w:val="0"/>
      <w:marRight w:val="0"/>
      <w:marTop w:val="0"/>
      <w:marBottom w:val="0"/>
      <w:divBdr>
        <w:top w:val="none" w:sz="0" w:space="0" w:color="auto"/>
        <w:left w:val="none" w:sz="0" w:space="0" w:color="auto"/>
        <w:bottom w:val="none" w:sz="0" w:space="0" w:color="auto"/>
        <w:right w:val="none" w:sz="0" w:space="0" w:color="auto"/>
      </w:divBdr>
    </w:div>
    <w:div w:id="331686001">
      <w:bodyDiv w:val="1"/>
      <w:marLeft w:val="0"/>
      <w:marRight w:val="0"/>
      <w:marTop w:val="0"/>
      <w:marBottom w:val="0"/>
      <w:divBdr>
        <w:top w:val="none" w:sz="0" w:space="0" w:color="auto"/>
        <w:left w:val="none" w:sz="0" w:space="0" w:color="auto"/>
        <w:bottom w:val="none" w:sz="0" w:space="0" w:color="auto"/>
        <w:right w:val="none" w:sz="0" w:space="0" w:color="auto"/>
      </w:divBdr>
    </w:div>
    <w:div w:id="342631218">
      <w:bodyDiv w:val="1"/>
      <w:marLeft w:val="0"/>
      <w:marRight w:val="0"/>
      <w:marTop w:val="0"/>
      <w:marBottom w:val="0"/>
      <w:divBdr>
        <w:top w:val="none" w:sz="0" w:space="0" w:color="auto"/>
        <w:left w:val="none" w:sz="0" w:space="0" w:color="auto"/>
        <w:bottom w:val="none" w:sz="0" w:space="0" w:color="auto"/>
        <w:right w:val="none" w:sz="0" w:space="0" w:color="auto"/>
      </w:divBdr>
    </w:div>
    <w:div w:id="414204057">
      <w:bodyDiv w:val="1"/>
      <w:marLeft w:val="0"/>
      <w:marRight w:val="0"/>
      <w:marTop w:val="0"/>
      <w:marBottom w:val="0"/>
      <w:divBdr>
        <w:top w:val="none" w:sz="0" w:space="0" w:color="auto"/>
        <w:left w:val="none" w:sz="0" w:space="0" w:color="auto"/>
        <w:bottom w:val="none" w:sz="0" w:space="0" w:color="auto"/>
        <w:right w:val="none" w:sz="0" w:space="0" w:color="auto"/>
      </w:divBdr>
      <w:divsChild>
        <w:div w:id="47672866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3689837">
          <w:blockQuote w:val="1"/>
          <w:marLeft w:val="720"/>
          <w:marRight w:val="720"/>
          <w:marTop w:val="100"/>
          <w:marBottom w:val="100"/>
          <w:divBdr>
            <w:top w:val="none" w:sz="0" w:space="0" w:color="auto"/>
            <w:left w:val="none" w:sz="0" w:space="0" w:color="auto"/>
            <w:bottom w:val="none" w:sz="0" w:space="0" w:color="auto"/>
            <w:right w:val="none" w:sz="0" w:space="0" w:color="auto"/>
          </w:divBdr>
        </w:div>
        <w:div w:id="1703556153">
          <w:blockQuote w:val="1"/>
          <w:marLeft w:val="720"/>
          <w:marRight w:val="720"/>
          <w:marTop w:val="100"/>
          <w:marBottom w:val="100"/>
          <w:divBdr>
            <w:top w:val="none" w:sz="0" w:space="0" w:color="auto"/>
            <w:left w:val="none" w:sz="0" w:space="0" w:color="auto"/>
            <w:bottom w:val="none" w:sz="0" w:space="0" w:color="auto"/>
            <w:right w:val="none" w:sz="0" w:space="0" w:color="auto"/>
          </w:divBdr>
        </w:div>
        <w:div w:id="20092839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9088804">
      <w:bodyDiv w:val="1"/>
      <w:marLeft w:val="0"/>
      <w:marRight w:val="0"/>
      <w:marTop w:val="0"/>
      <w:marBottom w:val="0"/>
      <w:divBdr>
        <w:top w:val="none" w:sz="0" w:space="0" w:color="auto"/>
        <w:left w:val="none" w:sz="0" w:space="0" w:color="auto"/>
        <w:bottom w:val="none" w:sz="0" w:space="0" w:color="auto"/>
        <w:right w:val="none" w:sz="0" w:space="0" w:color="auto"/>
      </w:divBdr>
    </w:div>
    <w:div w:id="448739601">
      <w:bodyDiv w:val="1"/>
      <w:marLeft w:val="0"/>
      <w:marRight w:val="0"/>
      <w:marTop w:val="0"/>
      <w:marBottom w:val="0"/>
      <w:divBdr>
        <w:top w:val="none" w:sz="0" w:space="0" w:color="auto"/>
        <w:left w:val="none" w:sz="0" w:space="0" w:color="auto"/>
        <w:bottom w:val="none" w:sz="0" w:space="0" w:color="auto"/>
        <w:right w:val="none" w:sz="0" w:space="0" w:color="auto"/>
      </w:divBdr>
    </w:div>
    <w:div w:id="466357972">
      <w:bodyDiv w:val="1"/>
      <w:marLeft w:val="0"/>
      <w:marRight w:val="0"/>
      <w:marTop w:val="0"/>
      <w:marBottom w:val="0"/>
      <w:divBdr>
        <w:top w:val="none" w:sz="0" w:space="0" w:color="auto"/>
        <w:left w:val="none" w:sz="0" w:space="0" w:color="auto"/>
        <w:bottom w:val="none" w:sz="0" w:space="0" w:color="auto"/>
        <w:right w:val="none" w:sz="0" w:space="0" w:color="auto"/>
      </w:divBdr>
    </w:div>
    <w:div w:id="470053379">
      <w:bodyDiv w:val="1"/>
      <w:marLeft w:val="0"/>
      <w:marRight w:val="0"/>
      <w:marTop w:val="0"/>
      <w:marBottom w:val="0"/>
      <w:divBdr>
        <w:top w:val="none" w:sz="0" w:space="0" w:color="auto"/>
        <w:left w:val="none" w:sz="0" w:space="0" w:color="auto"/>
        <w:bottom w:val="none" w:sz="0" w:space="0" w:color="auto"/>
        <w:right w:val="none" w:sz="0" w:space="0" w:color="auto"/>
      </w:divBdr>
    </w:div>
    <w:div w:id="489713986">
      <w:bodyDiv w:val="1"/>
      <w:marLeft w:val="0"/>
      <w:marRight w:val="0"/>
      <w:marTop w:val="0"/>
      <w:marBottom w:val="0"/>
      <w:divBdr>
        <w:top w:val="none" w:sz="0" w:space="0" w:color="auto"/>
        <w:left w:val="none" w:sz="0" w:space="0" w:color="auto"/>
        <w:bottom w:val="none" w:sz="0" w:space="0" w:color="auto"/>
        <w:right w:val="none" w:sz="0" w:space="0" w:color="auto"/>
      </w:divBdr>
    </w:div>
    <w:div w:id="510030938">
      <w:bodyDiv w:val="1"/>
      <w:marLeft w:val="0"/>
      <w:marRight w:val="0"/>
      <w:marTop w:val="0"/>
      <w:marBottom w:val="0"/>
      <w:divBdr>
        <w:top w:val="none" w:sz="0" w:space="0" w:color="auto"/>
        <w:left w:val="none" w:sz="0" w:space="0" w:color="auto"/>
        <w:bottom w:val="none" w:sz="0" w:space="0" w:color="auto"/>
        <w:right w:val="none" w:sz="0" w:space="0" w:color="auto"/>
      </w:divBdr>
    </w:div>
    <w:div w:id="532152855">
      <w:bodyDiv w:val="1"/>
      <w:marLeft w:val="0"/>
      <w:marRight w:val="0"/>
      <w:marTop w:val="0"/>
      <w:marBottom w:val="0"/>
      <w:divBdr>
        <w:top w:val="none" w:sz="0" w:space="0" w:color="auto"/>
        <w:left w:val="none" w:sz="0" w:space="0" w:color="auto"/>
        <w:bottom w:val="none" w:sz="0" w:space="0" w:color="auto"/>
        <w:right w:val="none" w:sz="0" w:space="0" w:color="auto"/>
      </w:divBdr>
      <w:divsChild>
        <w:div w:id="413010819">
          <w:blockQuote w:val="1"/>
          <w:marLeft w:val="720"/>
          <w:marRight w:val="720"/>
          <w:marTop w:val="100"/>
          <w:marBottom w:val="100"/>
          <w:divBdr>
            <w:top w:val="none" w:sz="0" w:space="0" w:color="auto"/>
            <w:left w:val="none" w:sz="0" w:space="0" w:color="auto"/>
            <w:bottom w:val="none" w:sz="0" w:space="0" w:color="auto"/>
            <w:right w:val="none" w:sz="0" w:space="0" w:color="auto"/>
          </w:divBdr>
        </w:div>
        <w:div w:id="864444498">
          <w:blockQuote w:val="1"/>
          <w:marLeft w:val="720"/>
          <w:marRight w:val="720"/>
          <w:marTop w:val="100"/>
          <w:marBottom w:val="100"/>
          <w:divBdr>
            <w:top w:val="none" w:sz="0" w:space="0" w:color="auto"/>
            <w:left w:val="none" w:sz="0" w:space="0" w:color="auto"/>
            <w:bottom w:val="none" w:sz="0" w:space="0" w:color="auto"/>
            <w:right w:val="none" w:sz="0" w:space="0" w:color="auto"/>
          </w:divBdr>
        </w:div>
        <w:div w:id="1547444768">
          <w:blockQuote w:val="1"/>
          <w:marLeft w:val="720"/>
          <w:marRight w:val="720"/>
          <w:marTop w:val="100"/>
          <w:marBottom w:val="100"/>
          <w:divBdr>
            <w:top w:val="none" w:sz="0" w:space="0" w:color="auto"/>
            <w:left w:val="none" w:sz="0" w:space="0" w:color="auto"/>
            <w:bottom w:val="none" w:sz="0" w:space="0" w:color="auto"/>
            <w:right w:val="none" w:sz="0" w:space="0" w:color="auto"/>
          </w:divBdr>
        </w:div>
        <w:div w:id="6408154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38127832">
      <w:bodyDiv w:val="1"/>
      <w:marLeft w:val="0"/>
      <w:marRight w:val="0"/>
      <w:marTop w:val="0"/>
      <w:marBottom w:val="0"/>
      <w:divBdr>
        <w:top w:val="none" w:sz="0" w:space="0" w:color="auto"/>
        <w:left w:val="none" w:sz="0" w:space="0" w:color="auto"/>
        <w:bottom w:val="none" w:sz="0" w:space="0" w:color="auto"/>
        <w:right w:val="none" w:sz="0" w:space="0" w:color="auto"/>
      </w:divBdr>
    </w:div>
    <w:div w:id="559942641">
      <w:bodyDiv w:val="1"/>
      <w:marLeft w:val="0"/>
      <w:marRight w:val="0"/>
      <w:marTop w:val="0"/>
      <w:marBottom w:val="0"/>
      <w:divBdr>
        <w:top w:val="none" w:sz="0" w:space="0" w:color="auto"/>
        <w:left w:val="none" w:sz="0" w:space="0" w:color="auto"/>
        <w:bottom w:val="none" w:sz="0" w:space="0" w:color="auto"/>
        <w:right w:val="none" w:sz="0" w:space="0" w:color="auto"/>
      </w:divBdr>
    </w:div>
    <w:div w:id="566231436">
      <w:bodyDiv w:val="1"/>
      <w:marLeft w:val="0"/>
      <w:marRight w:val="0"/>
      <w:marTop w:val="0"/>
      <w:marBottom w:val="0"/>
      <w:divBdr>
        <w:top w:val="none" w:sz="0" w:space="0" w:color="auto"/>
        <w:left w:val="none" w:sz="0" w:space="0" w:color="auto"/>
        <w:bottom w:val="none" w:sz="0" w:space="0" w:color="auto"/>
        <w:right w:val="none" w:sz="0" w:space="0" w:color="auto"/>
      </w:divBdr>
    </w:div>
    <w:div w:id="646129443">
      <w:bodyDiv w:val="1"/>
      <w:marLeft w:val="0"/>
      <w:marRight w:val="0"/>
      <w:marTop w:val="0"/>
      <w:marBottom w:val="0"/>
      <w:divBdr>
        <w:top w:val="none" w:sz="0" w:space="0" w:color="auto"/>
        <w:left w:val="none" w:sz="0" w:space="0" w:color="auto"/>
        <w:bottom w:val="none" w:sz="0" w:space="0" w:color="auto"/>
        <w:right w:val="none" w:sz="0" w:space="0" w:color="auto"/>
      </w:divBdr>
    </w:div>
    <w:div w:id="705714153">
      <w:bodyDiv w:val="1"/>
      <w:marLeft w:val="0"/>
      <w:marRight w:val="0"/>
      <w:marTop w:val="0"/>
      <w:marBottom w:val="0"/>
      <w:divBdr>
        <w:top w:val="none" w:sz="0" w:space="0" w:color="auto"/>
        <w:left w:val="none" w:sz="0" w:space="0" w:color="auto"/>
        <w:bottom w:val="none" w:sz="0" w:space="0" w:color="auto"/>
        <w:right w:val="none" w:sz="0" w:space="0" w:color="auto"/>
      </w:divBdr>
    </w:div>
    <w:div w:id="710766728">
      <w:bodyDiv w:val="1"/>
      <w:marLeft w:val="0"/>
      <w:marRight w:val="0"/>
      <w:marTop w:val="0"/>
      <w:marBottom w:val="0"/>
      <w:divBdr>
        <w:top w:val="none" w:sz="0" w:space="0" w:color="auto"/>
        <w:left w:val="none" w:sz="0" w:space="0" w:color="auto"/>
        <w:bottom w:val="none" w:sz="0" w:space="0" w:color="auto"/>
        <w:right w:val="none" w:sz="0" w:space="0" w:color="auto"/>
      </w:divBdr>
    </w:div>
    <w:div w:id="774593069">
      <w:bodyDiv w:val="1"/>
      <w:marLeft w:val="0"/>
      <w:marRight w:val="0"/>
      <w:marTop w:val="0"/>
      <w:marBottom w:val="0"/>
      <w:divBdr>
        <w:top w:val="none" w:sz="0" w:space="0" w:color="auto"/>
        <w:left w:val="none" w:sz="0" w:space="0" w:color="auto"/>
        <w:bottom w:val="none" w:sz="0" w:space="0" w:color="auto"/>
        <w:right w:val="none" w:sz="0" w:space="0" w:color="auto"/>
      </w:divBdr>
    </w:div>
    <w:div w:id="792361985">
      <w:bodyDiv w:val="1"/>
      <w:marLeft w:val="0"/>
      <w:marRight w:val="0"/>
      <w:marTop w:val="0"/>
      <w:marBottom w:val="0"/>
      <w:divBdr>
        <w:top w:val="none" w:sz="0" w:space="0" w:color="auto"/>
        <w:left w:val="none" w:sz="0" w:space="0" w:color="auto"/>
        <w:bottom w:val="none" w:sz="0" w:space="0" w:color="auto"/>
        <w:right w:val="none" w:sz="0" w:space="0" w:color="auto"/>
      </w:divBdr>
    </w:div>
    <w:div w:id="797338319">
      <w:bodyDiv w:val="1"/>
      <w:marLeft w:val="0"/>
      <w:marRight w:val="0"/>
      <w:marTop w:val="0"/>
      <w:marBottom w:val="0"/>
      <w:divBdr>
        <w:top w:val="none" w:sz="0" w:space="0" w:color="auto"/>
        <w:left w:val="none" w:sz="0" w:space="0" w:color="auto"/>
        <w:bottom w:val="none" w:sz="0" w:space="0" w:color="auto"/>
        <w:right w:val="none" w:sz="0" w:space="0" w:color="auto"/>
      </w:divBdr>
    </w:div>
    <w:div w:id="835151489">
      <w:bodyDiv w:val="1"/>
      <w:marLeft w:val="0"/>
      <w:marRight w:val="0"/>
      <w:marTop w:val="0"/>
      <w:marBottom w:val="0"/>
      <w:divBdr>
        <w:top w:val="none" w:sz="0" w:space="0" w:color="auto"/>
        <w:left w:val="none" w:sz="0" w:space="0" w:color="auto"/>
        <w:bottom w:val="none" w:sz="0" w:space="0" w:color="auto"/>
        <w:right w:val="none" w:sz="0" w:space="0" w:color="auto"/>
      </w:divBdr>
    </w:div>
    <w:div w:id="839931858">
      <w:bodyDiv w:val="1"/>
      <w:marLeft w:val="0"/>
      <w:marRight w:val="0"/>
      <w:marTop w:val="0"/>
      <w:marBottom w:val="0"/>
      <w:divBdr>
        <w:top w:val="none" w:sz="0" w:space="0" w:color="auto"/>
        <w:left w:val="none" w:sz="0" w:space="0" w:color="auto"/>
        <w:bottom w:val="none" w:sz="0" w:space="0" w:color="auto"/>
        <w:right w:val="none" w:sz="0" w:space="0" w:color="auto"/>
      </w:divBdr>
    </w:div>
    <w:div w:id="842014210">
      <w:bodyDiv w:val="1"/>
      <w:marLeft w:val="0"/>
      <w:marRight w:val="0"/>
      <w:marTop w:val="0"/>
      <w:marBottom w:val="0"/>
      <w:divBdr>
        <w:top w:val="none" w:sz="0" w:space="0" w:color="auto"/>
        <w:left w:val="none" w:sz="0" w:space="0" w:color="auto"/>
        <w:bottom w:val="none" w:sz="0" w:space="0" w:color="auto"/>
        <w:right w:val="none" w:sz="0" w:space="0" w:color="auto"/>
      </w:divBdr>
    </w:div>
    <w:div w:id="863175654">
      <w:bodyDiv w:val="1"/>
      <w:marLeft w:val="0"/>
      <w:marRight w:val="0"/>
      <w:marTop w:val="0"/>
      <w:marBottom w:val="0"/>
      <w:divBdr>
        <w:top w:val="none" w:sz="0" w:space="0" w:color="auto"/>
        <w:left w:val="none" w:sz="0" w:space="0" w:color="auto"/>
        <w:bottom w:val="none" w:sz="0" w:space="0" w:color="auto"/>
        <w:right w:val="none" w:sz="0" w:space="0" w:color="auto"/>
      </w:divBdr>
    </w:div>
    <w:div w:id="902524671">
      <w:bodyDiv w:val="1"/>
      <w:marLeft w:val="0"/>
      <w:marRight w:val="0"/>
      <w:marTop w:val="0"/>
      <w:marBottom w:val="0"/>
      <w:divBdr>
        <w:top w:val="none" w:sz="0" w:space="0" w:color="auto"/>
        <w:left w:val="none" w:sz="0" w:space="0" w:color="auto"/>
        <w:bottom w:val="none" w:sz="0" w:space="0" w:color="auto"/>
        <w:right w:val="none" w:sz="0" w:space="0" w:color="auto"/>
      </w:divBdr>
      <w:divsChild>
        <w:div w:id="497036428">
          <w:blockQuote w:val="1"/>
          <w:marLeft w:val="720"/>
          <w:marRight w:val="720"/>
          <w:marTop w:val="100"/>
          <w:marBottom w:val="100"/>
          <w:divBdr>
            <w:top w:val="none" w:sz="0" w:space="0" w:color="auto"/>
            <w:left w:val="none" w:sz="0" w:space="0" w:color="auto"/>
            <w:bottom w:val="none" w:sz="0" w:space="0" w:color="auto"/>
            <w:right w:val="none" w:sz="0" w:space="0" w:color="auto"/>
          </w:divBdr>
        </w:div>
        <w:div w:id="135419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953586010">
          <w:blockQuote w:val="1"/>
          <w:marLeft w:val="720"/>
          <w:marRight w:val="720"/>
          <w:marTop w:val="100"/>
          <w:marBottom w:val="100"/>
          <w:divBdr>
            <w:top w:val="none" w:sz="0" w:space="0" w:color="auto"/>
            <w:left w:val="none" w:sz="0" w:space="0" w:color="auto"/>
            <w:bottom w:val="none" w:sz="0" w:space="0" w:color="auto"/>
            <w:right w:val="none" w:sz="0" w:space="0" w:color="auto"/>
          </w:divBdr>
        </w:div>
        <w:div w:id="654187700">
          <w:blockQuote w:val="1"/>
          <w:marLeft w:val="720"/>
          <w:marRight w:val="720"/>
          <w:marTop w:val="100"/>
          <w:marBottom w:val="100"/>
          <w:divBdr>
            <w:top w:val="none" w:sz="0" w:space="0" w:color="auto"/>
            <w:left w:val="none" w:sz="0" w:space="0" w:color="auto"/>
            <w:bottom w:val="none" w:sz="0" w:space="0" w:color="auto"/>
            <w:right w:val="none" w:sz="0" w:space="0" w:color="auto"/>
          </w:divBdr>
        </w:div>
        <w:div w:id="11026452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3679320">
      <w:bodyDiv w:val="1"/>
      <w:marLeft w:val="0"/>
      <w:marRight w:val="0"/>
      <w:marTop w:val="0"/>
      <w:marBottom w:val="0"/>
      <w:divBdr>
        <w:top w:val="none" w:sz="0" w:space="0" w:color="auto"/>
        <w:left w:val="none" w:sz="0" w:space="0" w:color="auto"/>
        <w:bottom w:val="none" w:sz="0" w:space="0" w:color="auto"/>
        <w:right w:val="none" w:sz="0" w:space="0" w:color="auto"/>
      </w:divBdr>
    </w:div>
    <w:div w:id="906768504">
      <w:bodyDiv w:val="1"/>
      <w:marLeft w:val="0"/>
      <w:marRight w:val="0"/>
      <w:marTop w:val="0"/>
      <w:marBottom w:val="0"/>
      <w:divBdr>
        <w:top w:val="none" w:sz="0" w:space="0" w:color="auto"/>
        <w:left w:val="none" w:sz="0" w:space="0" w:color="auto"/>
        <w:bottom w:val="none" w:sz="0" w:space="0" w:color="auto"/>
        <w:right w:val="none" w:sz="0" w:space="0" w:color="auto"/>
      </w:divBdr>
    </w:div>
    <w:div w:id="917521940">
      <w:bodyDiv w:val="1"/>
      <w:marLeft w:val="0"/>
      <w:marRight w:val="0"/>
      <w:marTop w:val="0"/>
      <w:marBottom w:val="0"/>
      <w:divBdr>
        <w:top w:val="none" w:sz="0" w:space="0" w:color="auto"/>
        <w:left w:val="none" w:sz="0" w:space="0" w:color="auto"/>
        <w:bottom w:val="none" w:sz="0" w:space="0" w:color="auto"/>
        <w:right w:val="none" w:sz="0" w:space="0" w:color="auto"/>
      </w:divBdr>
    </w:div>
    <w:div w:id="921337499">
      <w:bodyDiv w:val="1"/>
      <w:marLeft w:val="0"/>
      <w:marRight w:val="0"/>
      <w:marTop w:val="0"/>
      <w:marBottom w:val="0"/>
      <w:divBdr>
        <w:top w:val="none" w:sz="0" w:space="0" w:color="auto"/>
        <w:left w:val="none" w:sz="0" w:space="0" w:color="auto"/>
        <w:bottom w:val="none" w:sz="0" w:space="0" w:color="auto"/>
        <w:right w:val="none" w:sz="0" w:space="0" w:color="auto"/>
      </w:divBdr>
    </w:div>
    <w:div w:id="939219920">
      <w:bodyDiv w:val="1"/>
      <w:marLeft w:val="0"/>
      <w:marRight w:val="0"/>
      <w:marTop w:val="0"/>
      <w:marBottom w:val="0"/>
      <w:divBdr>
        <w:top w:val="none" w:sz="0" w:space="0" w:color="auto"/>
        <w:left w:val="none" w:sz="0" w:space="0" w:color="auto"/>
        <w:bottom w:val="none" w:sz="0" w:space="0" w:color="auto"/>
        <w:right w:val="none" w:sz="0" w:space="0" w:color="auto"/>
      </w:divBdr>
    </w:div>
    <w:div w:id="959797508">
      <w:bodyDiv w:val="1"/>
      <w:marLeft w:val="0"/>
      <w:marRight w:val="0"/>
      <w:marTop w:val="0"/>
      <w:marBottom w:val="0"/>
      <w:divBdr>
        <w:top w:val="none" w:sz="0" w:space="0" w:color="auto"/>
        <w:left w:val="none" w:sz="0" w:space="0" w:color="auto"/>
        <w:bottom w:val="none" w:sz="0" w:space="0" w:color="auto"/>
        <w:right w:val="none" w:sz="0" w:space="0" w:color="auto"/>
      </w:divBdr>
    </w:div>
    <w:div w:id="994261221">
      <w:bodyDiv w:val="1"/>
      <w:marLeft w:val="0"/>
      <w:marRight w:val="0"/>
      <w:marTop w:val="0"/>
      <w:marBottom w:val="0"/>
      <w:divBdr>
        <w:top w:val="none" w:sz="0" w:space="0" w:color="auto"/>
        <w:left w:val="none" w:sz="0" w:space="0" w:color="auto"/>
        <w:bottom w:val="none" w:sz="0" w:space="0" w:color="auto"/>
        <w:right w:val="none" w:sz="0" w:space="0" w:color="auto"/>
      </w:divBdr>
    </w:div>
    <w:div w:id="1002858035">
      <w:bodyDiv w:val="1"/>
      <w:marLeft w:val="0"/>
      <w:marRight w:val="0"/>
      <w:marTop w:val="0"/>
      <w:marBottom w:val="0"/>
      <w:divBdr>
        <w:top w:val="none" w:sz="0" w:space="0" w:color="auto"/>
        <w:left w:val="none" w:sz="0" w:space="0" w:color="auto"/>
        <w:bottom w:val="none" w:sz="0" w:space="0" w:color="auto"/>
        <w:right w:val="none" w:sz="0" w:space="0" w:color="auto"/>
      </w:divBdr>
    </w:div>
    <w:div w:id="1045326373">
      <w:bodyDiv w:val="1"/>
      <w:marLeft w:val="0"/>
      <w:marRight w:val="0"/>
      <w:marTop w:val="0"/>
      <w:marBottom w:val="0"/>
      <w:divBdr>
        <w:top w:val="none" w:sz="0" w:space="0" w:color="auto"/>
        <w:left w:val="none" w:sz="0" w:space="0" w:color="auto"/>
        <w:bottom w:val="none" w:sz="0" w:space="0" w:color="auto"/>
        <w:right w:val="none" w:sz="0" w:space="0" w:color="auto"/>
      </w:divBdr>
    </w:div>
    <w:div w:id="1048450453">
      <w:bodyDiv w:val="1"/>
      <w:marLeft w:val="0"/>
      <w:marRight w:val="0"/>
      <w:marTop w:val="0"/>
      <w:marBottom w:val="0"/>
      <w:divBdr>
        <w:top w:val="none" w:sz="0" w:space="0" w:color="auto"/>
        <w:left w:val="none" w:sz="0" w:space="0" w:color="auto"/>
        <w:bottom w:val="none" w:sz="0" w:space="0" w:color="auto"/>
        <w:right w:val="none" w:sz="0" w:space="0" w:color="auto"/>
      </w:divBdr>
    </w:div>
    <w:div w:id="1079206463">
      <w:bodyDiv w:val="1"/>
      <w:marLeft w:val="0"/>
      <w:marRight w:val="0"/>
      <w:marTop w:val="0"/>
      <w:marBottom w:val="0"/>
      <w:divBdr>
        <w:top w:val="none" w:sz="0" w:space="0" w:color="auto"/>
        <w:left w:val="none" w:sz="0" w:space="0" w:color="auto"/>
        <w:bottom w:val="none" w:sz="0" w:space="0" w:color="auto"/>
        <w:right w:val="none" w:sz="0" w:space="0" w:color="auto"/>
      </w:divBdr>
    </w:div>
    <w:div w:id="1085106301">
      <w:bodyDiv w:val="1"/>
      <w:marLeft w:val="0"/>
      <w:marRight w:val="0"/>
      <w:marTop w:val="0"/>
      <w:marBottom w:val="0"/>
      <w:divBdr>
        <w:top w:val="none" w:sz="0" w:space="0" w:color="auto"/>
        <w:left w:val="none" w:sz="0" w:space="0" w:color="auto"/>
        <w:bottom w:val="none" w:sz="0" w:space="0" w:color="auto"/>
        <w:right w:val="none" w:sz="0" w:space="0" w:color="auto"/>
      </w:divBdr>
    </w:div>
    <w:div w:id="1107969328">
      <w:bodyDiv w:val="1"/>
      <w:marLeft w:val="0"/>
      <w:marRight w:val="0"/>
      <w:marTop w:val="0"/>
      <w:marBottom w:val="0"/>
      <w:divBdr>
        <w:top w:val="none" w:sz="0" w:space="0" w:color="auto"/>
        <w:left w:val="none" w:sz="0" w:space="0" w:color="auto"/>
        <w:bottom w:val="none" w:sz="0" w:space="0" w:color="auto"/>
        <w:right w:val="none" w:sz="0" w:space="0" w:color="auto"/>
      </w:divBdr>
    </w:div>
    <w:div w:id="1112475376">
      <w:bodyDiv w:val="1"/>
      <w:marLeft w:val="0"/>
      <w:marRight w:val="0"/>
      <w:marTop w:val="0"/>
      <w:marBottom w:val="0"/>
      <w:divBdr>
        <w:top w:val="none" w:sz="0" w:space="0" w:color="auto"/>
        <w:left w:val="none" w:sz="0" w:space="0" w:color="auto"/>
        <w:bottom w:val="none" w:sz="0" w:space="0" w:color="auto"/>
        <w:right w:val="none" w:sz="0" w:space="0" w:color="auto"/>
      </w:divBdr>
    </w:div>
    <w:div w:id="1113475676">
      <w:bodyDiv w:val="1"/>
      <w:marLeft w:val="0"/>
      <w:marRight w:val="0"/>
      <w:marTop w:val="0"/>
      <w:marBottom w:val="0"/>
      <w:divBdr>
        <w:top w:val="none" w:sz="0" w:space="0" w:color="auto"/>
        <w:left w:val="none" w:sz="0" w:space="0" w:color="auto"/>
        <w:bottom w:val="none" w:sz="0" w:space="0" w:color="auto"/>
        <w:right w:val="none" w:sz="0" w:space="0" w:color="auto"/>
      </w:divBdr>
    </w:div>
    <w:div w:id="1125463555">
      <w:bodyDiv w:val="1"/>
      <w:marLeft w:val="0"/>
      <w:marRight w:val="0"/>
      <w:marTop w:val="0"/>
      <w:marBottom w:val="0"/>
      <w:divBdr>
        <w:top w:val="none" w:sz="0" w:space="0" w:color="auto"/>
        <w:left w:val="none" w:sz="0" w:space="0" w:color="auto"/>
        <w:bottom w:val="none" w:sz="0" w:space="0" w:color="auto"/>
        <w:right w:val="none" w:sz="0" w:space="0" w:color="auto"/>
      </w:divBdr>
    </w:div>
    <w:div w:id="1196846329">
      <w:bodyDiv w:val="1"/>
      <w:marLeft w:val="0"/>
      <w:marRight w:val="0"/>
      <w:marTop w:val="0"/>
      <w:marBottom w:val="0"/>
      <w:divBdr>
        <w:top w:val="none" w:sz="0" w:space="0" w:color="auto"/>
        <w:left w:val="none" w:sz="0" w:space="0" w:color="auto"/>
        <w:bottom w:val="none" w:sz="0" w:space="0" w:color="auto"/>
        <w:right w:val="none" w:sz="0" w:space="0" w:color="auto"/>
      </w:divBdr>
    </w:div>
    <w:div w:id="1203058008">
      <w:bodyDiv w:val="1"/>
      <w:marLeft w:val="0"/>
      <w:marRight w:val="0"/>
      <w:marTop w:val="0"/>
      <w:marBottom w:val="0"/>
      <w:divBdr>
        <w:top w:val="none" w:sz="0" w:space="0" w:color="auto"/>
        <w:left w:val="none" w:sz="0" w:space="0" w:color="auto"/>
        <w:bottom w:val="none" w:sz="0" w:space="0" w:color="auto"/>
        <w:right w:val="none" w:sz="0" w:space="0" w:color="auto"/>
      </w:divBdr>
    </w:div>
    <w:div w:id="1215850119">
      <w:bodyDiv w:val="1"/>
      <w:marLeft w:val="0"/>
      <w:marRight w:val="0"/>
      <w:marTop w:val="0"/>
      <w:marBottom w:val="0"/>
      <w:divBdr>
        <w:top w:val="none" w:sz="0" w:space="0" w:color="auto"/>
        <w:left w:val="none" w:sz="0" w:space="0" w:color="auto"/>
        <w:bottom w:val="none" w:sz="0" w:space="0" w:color="auto"/>
        <w:right w:val="none" w:sz="0" w:space="0" w:color="auto"/>
      </w:divBdr>
    </w:div>
    <w:div w:id="1219634762">
      <w:bodyDiv w:val="1"/>
      <w:marLeft w:val="0"/>
      <w:marRight w:val="0"/>
      <w:marTop w:val="0"/>
      <w:marBottom w:val="0"/>
      <w:divBdr>
        <w:top w:val="none" w:sz="0" w:space="0" w:color="auto"/>
        <w:left w:val="none" w:sz="0" w:space="0" w:color="auto"/>
        <w:bottom w:val="none" w:sz="0" w:space="0" w:color="auto"/>
        <w:right w:val="none" w:sz="0" w:space="0" w:color="auto"/>
      </w:divBdr>
    </w:div>
    <w:div w:id="1224413717">
      <w:bodyDiv w:val="1"/>
      <w:marLeft w:val="0"/>
      <w:marRight w:val="0"/>
      <w:marTop w:val="0"/>
      <w:marBottom w:val="0"/>
      <w:divBdr>
        <w:top w:val="none" w:sz="0" w:space="0" w:color="auto"/>
        <w:left w:val="none" w:sz="0" w:space="0" w:color="auto"/>
        <w:bottom w:val="none" w:sz="0" w:space="0" w:color="auto"/>
        <w:right w:val="none" w:sz="0" w:space="0" w:color="auto"/>
      </w:divBdr>
    </w:div>
    <w:div w:id="1243375476">
      <w:bodyDiv w:val="1"/>
      <w:marLeft w:val="0"/>
      <w:marRight w:val="0"/>
      <w:marTop w:val="0"/>
      <w:marBottom w:val="0"/>
      <w:divBdr>
        <w:top w:val="none" w:sz="0" w:space="0" w:color="auto"/>
        <w:left w:val="none" w:sz="0" w:space="0" w:color="auto"/>
        <w:bottom w:val="none" w:sz="0" w:space="0" w:color="auto"/>
        <w:right w:val="none" w:sz="0" w:space="0" w:color="auto"/>
      </w:divBdr>
      <w:divsChild>
        <w:div w:id="12985341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95218944">
          <w:blockQuote w:val="1"/>
          <w:marLeft w:val="720"/>
          <w:marRight w:val="720"/>
          <w:marTop w:val="100"/>
          <w:marBottom w:val="100"/>
          <w:divBdr>
            <w:top w:val="none" w:sz="0" w:space="0" w:color="auto"/>
            <w:left w:val="none" w:sz="0" w:space="0" w:color="auto"/>
            <w:bottom w:val="none" w:sz="0" w:space="0" w:color="auto"/>
            <w:right w:val="none" w:sz="0" w:space="0" w:color="auto"/>
          </w:divBdr>
        </w:div>
        <w:div w:id="2139445703">
          <w:blockQuote w:val="1"/>
          <w:marLeft w:val="720"/>
          <w:marRight w:val="720"/>
          <w:marTop w:val="100"/>
          <w:marBottom w:val="100"/>
          <w:divBdr>
            <w:top w:val="none" w:sz="0" w:space="0" w:color="auto"/>
            <w:left w:val="none" w:sz="0" w:space="0" w:color="auto"/>
            <w:bottom w:val="none" w:sz="0" w:space="0" w:color="auto"/>
            <w:right w:val="none" w:sz="0" w:space="0" w:color="auto"/>
          </w:divBdr>
        </w:div>
        <w:div w:id="10989883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9271333">
      <w:bodyDiv w:val="1"/>
      <w:marLeft w:val="0"/>
      <w:marRight w:val="0"/>
      <w:marTop w:val="0"/>
      <w:marBottom w:val="0"/>
      <w:divBdr>
        <w:top w:val="none" w:sz="0" w:space="0" w:color="auto"/>
        <w:left w:val="none" w:sz="0" w:space="0" w:color="auto"/>
        <w:bottom w:val="none" w:sz="0" w:space="0" w:color="auto"/>
        <w:right w:val="none" w:sz="0" w:space="0" w:color="auto"/>
      </w:divBdr>
    </w:div>
    <w:div w:id="1270820573">
      <w:bodyDiv w:val="1"/>
      <w:marLeft w:val="0"/>
      <w:marRight w:val="0"/>
      <w:marTop w:val="0"/>
      <w:marBottom w:val="0"/>
      <w:divBdr>
        <w:top w:val="none" w:sz="0" w:space="0" w:color="auto"/>
        <w:left w:val="none" w:sz="0" w:space="0" w:color="auto"/>
        <w:bottom w:val="none" w:sz="0" w:space="0" w:color="auto"/>
        <w:right w:val="none" w:sz="0" w:space="0" w:color="auto"/>
      </w:divBdr>
    </w:div>
    <w:div w:id="1281914642">
      <w:bodyDiv w:val="1"/>
      <w:marLeft w:val="0"/>
      <w:marRight w:val="0"/>
      <w:marTop w:val="0"/>
      <w:marBottom w:val="0"/>
      <w:divBdr>
        <w:top w:val="none" w:sz="0" w:space="0" w:color="auto"/>
        <w:left w:val="none" w:sz="0" w:space="0" w:color="auto"/>
        <w:bottom w:val="none" w:sz="0" w:space="0" w:color="auto"/>
        <w:right w:val="none" w:sz="0" w:space="0" w:color="auto"/>
      </w:divBdr>
    </w:div>
    <w:div w:id="1292394513">
      <w:bodyDiv w:val="1"/>
      <w:marLeft w:val="0"/>
      <w:marRight w:val="0"/>
      <w:marTop w:val="0"/>
      <w:marBottom w:val="0"/>
      <w:divBdr>
        <w:top w:val="none" w:sz="0" w:space="0" w:color="auto"/>
        <w:left w:val="none" w:sz="0" w:space="0" w:color="auto"/>
        <w:bottom w:val="none" w:sz="0" w:space="0" w:color="auto"/>
        <w:right w:val="none" w:sz="0" w:space="0" w:color="auto"/>
      </w:divBdr>
    </w:div>
    <w:div w:id="1345013220">
      <w:bodyDiv w:val="1"/>
      <w:marLeft w:val="0"/>
      <w:marRight w:val="0"/>
      <w:marTop w:val="0"/>
      <w:marBottom w:val="0"/>
      <w:divBdr>
        <w:top w:val="none" w:sz="0" w:space="0" w:color="auto"/>
        <w:left w:val="none" w:sz="0" w:space="0" w:color="auto"/>
        <w:bottom w:val="none" w:sz="0" w:space="0" w:color="auto"/>
        <w:right w:val="none" w:sz="0" w:space="0" w:color="auto"/>
      </w:divBdr>
      <w:divsChild>
        <w:div w:id="98834721">
          <w:marLeft w:val="0"/>
          <w:marRight w:val="0"/>
          <w:marTop w:val="0"/>
          <w:marBottom w:val="180"/>
          <w:divBdr>
            <w:top w:val="none" w:sz="0" w:space="0" w:color="auto"/>
            <w:left w:val="none" w:sz="0" w:space="0" w:color="auto"/>
            <w:bottom w:val="none" w:sz="0" w:space="0" w:color="auto"/>
            <w:right w:val="none" w:sz="0" w:space="0" w:color="auto"/>
          </w:divBdr>
        </w:div>
        <w:div w:id="138693308">
          <w:marLeft w:val="0"/>
          <w:marRight w:val="0"/>
          <w:marTop w:val="0"/>
          <w:marBottom w:val="180"/>
          <w:divBdr>
            <w:top w:val="none" w:sz="0" w:space="0" w:color="auto"/>
            <w:left w:val="none" w:sz="0" w:space="0" w:color="auto"/>
            <w:bottom w:val="none" w:sz="0" w:space="0" w:color="auto"/>
            <w:right w:val="none" w:sz="0" w:space="0" w:color="auto"/>
          </w:divBdr>
        </w:div>
        <w:div w:id="900287822">
          <w:marLeft w:val="0"/>
          <w:marRight w:val="0"/>
          <w:marTop w:val="0"/>
          <w:marBottom w:val="0"/>
          <w:divBdr>
            <w:top w:val="none" w:sz="0" w:space="0" w:color="auto"/>
            <w:left w:val="none" w:sz="0" w:space="0" w:color="auto"/>
            <w:bottom w:val="none" w:sz="0" w:space="0" w:color="auto"/>
            <w:right w:val="none" w:sz="0" w:space="0" w:color="auto"/>
          </w:divBdr>
        </w:div>
      </w:divsChild>
    </w:div>
    <w:div w:id="1345866466">
      <w:bodyDiv w:val="1"/>
      <w:marLeft w:val="0"/>
      <w:marRight w:val="0"/>
      <w:marTop w:val="0"/>
      <w:marBottom w:val="0"/>
      <w:divBdr>
        <w:top w:val="none" w:sz="0" w:space="0" w:color="auto"/>
        <w:left w:val="none" w:sz="0" w:space="0" w:color="auto"/>
        <w:bottom w:val="none" w:sz="0" w:space="0" w:color="auto"/>
        <w:right w:val="none" w:sz="0" w:space="0" w:color="auto"/>
      </w:divBdr>
    </w:div>
    <w:div w:id="1348407524">
      <w:bodyDiv w:val="1"/>
      <w:marLeft w:val="0"/>
      <w:marRight w:val="0"/>
      <w:marTop w:val="0"/>
      <w:marBottom w:val="0"/>
      <w:divBdr>
        <w:top w:val="none" w:sz="0" w:space="0" w:color="auto"/>
        <w:left w:val="none" w:sz="0" w:space="0" w:color="auto"/>
        <w:bottom w:val="none" w:sz="0" w:space="0" w:color="auto"/>
        <w:right w:val="none" w:sz="0" w:space="0" w:color="auto"/>
      </w:divBdr>
    </w:div>
    <w:div w:id="1354384970">
      <w:bodyDiv w:val="1"/>
      <w:marLeft w:val="0"/>
      <w:marRight w:val="0"/>
      <w:marTop w:val="0"/>
      <w:marBottom w:val="0"/>
      <w:divBdr>
        <w:top w:val="none" w:sz="0" w:space="0" w:color="auto"/>
        <w:left w:val="none" w:sz="0" w:space="0" w:color="auto"/>
        <w:bottom w:val="none" w:sz="0" w:space="0" w:color="auto"/>
        <w:right w:val="none" w:sz="0" w:space="0" w:color="auto"/>
      </w:divBdr>
    </w:div>
    <w:div w:id="1367754804">
      <w:bodyDiv w:val="1"/>
      <w:marLeft w:val="0"/>
      <w:marRight w:val="0"/>
      <w:marTop w:val="0"/>
      <w:marBottom w:val="0"/>
      <w:divBdr>
        <w:top w:val="none" w:sz="0" w:space="0" w:color="auto"/>
        <w:left w:val="none" w:sz="0" w:space="0" w:color="auto"/>
        <w:bottom w:val="none" w:sz="0" w:space="0" w:color="auto"/>
        <w:right w:val="none" w:sz="0" w:space="0" w:color="auto"/>
      </w:divBdr>
    </w:div>
    <w:div w:id="1435007160">
      <w:bodyDiv w:val="1"/>
      <w:marLeft w:val="0"/>
      <w:marRight w:val="0"/>
      <w:marTop w:val="0"/>
      <w:marBottom w:val="0"/>
      <w:divBdr>
        <w:top w:val="none" w:sz="0" w:space="0" w:color="auto"/>
        <w:left w:val="none" w:sz="0" w:space="0" w:color="auto"/>
        <w:bottom w:val="none" w:sz="0" w:space="0" w:color="auto"/>
        <w:right w:val="none" w:sz="0" w:space="0" w:color="auto"/>
      </w:divBdr>
    </w:div>
    <w:div w:id="1438451140">
      <w:bodyDiv w:val="1"/>
      <w:marLeft w:val="0"/>
      <w:marRight w:val="0"/>
      <w:marTop w:val="0"/>
      <w:marBottom w:val="0"/>
      <w:divBdr>
        <w:top w:val="none" w:sz="0" w:space="0" w:color="auto"/>
        <w:left w:val="none" w:sz="0" w:space="0" w:color="auto"/>
        <w:bottom w:val="none" w:sz="0" w:space="0" w:color="auto"/>
        <w:right w:val="none" w:sz="0" w:space="0" w:color="auto"/>
      </w:divBdr>
    </w:div>
    <w:div w:id="1445075557">
      <w:bodyDiv w:val="1"/>
      <w:marLeft w:val="0"/>
      <w:marRight w:val="0"/>
      <w:marTop w:val="0"/>
      <w:marBottom w:val="0"/>
      <w:divBdr>
        <w:top w:val="none" w:sz="0" w:space="0" w:color="auto"/>
        <w:left w:val="none" w:sz="0" w:space="0" w:color="auto"/>
        <w:bottom w:val="none" w:sz="0" w:space="0" w:color="auto"/>
        <w:right w:val="none" w:sz="0" w:space="0" w:color="auto"/>
      </w:divBdr>
    </w:div>
    <w:div w:id="1464926735">
      <w:bodyDiv w:val="1"/>
      <w:marLeft w:val="0"/>
      <w:marRight w:val="0"/>
      <w:marTop w:val="0"/>
      <w:marBottom w:val="0"/>
      <w:divBdr>
        <w:top w:val="none" w:sz="0" w:space="0" w:color="auto"/>
        <w:left w:val="none" w:sz="0" w:space="0" w:color="auto"/>
        <w:bottom w:val="none" w:sz="0" w:space="0" w:color="auto"/>
        <w:right w:val="none" w:sz="0" w:space="0" w:color="auto"/>
      </w:divBdr>
    </w:div>
    <w:div w:id="1475685478">
      <w:bodyDiv w:val="1"/>
      <w:marLeft w:val="0"/>
      <w:marRight w:val="0"/>
      <w:marTop w:val="0"/>
      <w:marBottom w:val="0"/>
      <w:divBdr>
        <w:top w:val="none" w:sz="0" w:space="0" w:color="auto"/>
        <w:left w:val="none" w:sz="0" w:space="0" w:color="auto"/>
        <w:bottom w:val="none" w:sz="0" w:space="0" w:color="auto"/>
        <w:right w:val="none" w:sz="0" w:space="0" w:color="auto"/>
      </w:divBdr>
    </w:div>
    <w:div w:id="1523976613">
      <w:bodyDiv w:val="1"/>
      <w:marLeft w:val="0"/>
      <w:marRight w:val="0"/>
      <w:marTop w:val="0"/>
      <w:marBottom w:val="0"/>
      <w:divBdr>
        <w:top w:val="none" w:sz="0" w:space="0" w:color="auto"/>
        <w:left w:val="none" w:sz="0" w:space="0" w:color="auto"/>
        <w:bottom w:val="none" w:sz="0" w:space="0" w:color="auto"/>
        <w:right w:val="none" w:sz="0" w:space="0" w:color="auto"/>
      </w:divBdr>
    </w:div>
    <w:div w:id="1526402081">
      <w:bodyDiv w:val="1"/>
      <w:marLeft w:val="0"/>
      <w:marRight w:val="0"/>
      <w:marTop w:val="0"/>
      <w:marBottom w:val="0"/>
      <w:divBdr>
        <w:top w:val="none" w:sz="0" w:space="0" w:color="auto"/>
        <w:left w:val="none" w:sz="0" w:space="0" w:color="auto"/>
        <w:bottom w:val="none" w:sz="0" w:space="0" w:color="auto"/>
        <w:right w:val="none" w:sz="0" w:space="0" w:color="auto"/>
      </w:divBdr>
    </w:div>
    <w:div w:id="1553810012">
      <w:bodyDiv w:val="1"/>
      <w:marLeft w:val="0"/>
      <w:marRight w:val="0"/>
      <w:marTop w:val="0"/>
      <w:marBottom w:val="0"/>
      <w:divBdr>
        <w:top w:val="none" w:sz="0" w:space="0" w:color="auto"/>
        <w:left w:val="none" w:sz="0" w:space="0" w:color="auto"/>
        <w:bottom w:val="none" w:sz="0" w:space="0" w:color="auto"/>
        <w:right w:val="none" w:sz="0" w:space="0" w:color="auto"/>
      </w:divBdr>
    </w:div>
    <w:div w:id="1592395298">
      <w:bodyDiv w:val="1"/>
      <w:marLeft w:val="0"/>
      <w:marRight w:val="0"/>
      <w:marTop w:val="0"/>
      <w:marBottom w:val="0"/>
      <w:divBdr>
        <w:top w:val="none" w:sz="0" w:space="0" w:color="auto"/>
        <w:left w:val="none" w:sz="0" w:space="0" w:color="auto"/>
        <w:bottom w:val="none" w:sz="0" w:space="0" w:color="auto"/>
        <w:right w:val="none" w:sz="0" w:space="0" w:color="auto"/>
      </w:divBdr>
    </w:div>
    <w:div w:id="1608805795">
      <w:bodyDiv w:val="1"/>
      <w:marLeft w:val="0"/>
      <w:marRight w:val="0"/>
      <w:marTop w:val="0"/>
      <w:marBottom w:val="0"/>
      <w:divBdr>
        <w:top w:val="none" w:sz="0" w:space="0" w:color="auto"/>
        <w:left w:val="none" w:sz="0" w:space="0" w:color="auto"/>
        <w:bottom w:val="none" w:sz="0" w:space="0" w:color="auto"/>
        <w:right w:val="none" w:sz="0" w:space="0" w:color="auto"/>
      </w:divBdr>
    </w:div>
    <w:div w:id="1632174770">
      <w:bodyDiv w:val="1"/>
      <w:marLeft w:val="0"/>
      <w:marRight w:val="0"/>
      <w:marTop w:val="0"/>
      <w:marBottom w:val="0"/>
      <w:divBdr>
        <w:top w:val="none" w:sz="0" w:space="0" w:color="auto"/>
        <w:left w:val="none" w:sz="0" w:space="0" w:color="auto"/>
        <w:bottom w:val="none" w:sz="0" w:space="0" w:color="auto"/>
        <w:right w:val="none" w:sz="0" w:space="0" w:color="auto"/>
      </w:divBdr>
    </w:div>
    <w:div w:id="1639188522">
      <w:bodyDiv w:val="1"/>
      <w:marLeft w:val="0"/>
      <w:marRight w:val="0"/>
      <w:marTop w:val="0"/>
      <w:marBottom w:val="0"/>
      <w:divBdr>
        <w:top w:val="none" w:sz="0" w:space="0" w:color="auto"/>
        <w:left w:val="none" w:sz="0" w:space="0" w:color="auto"/>
        <w:bottom w:val="none" w:sz="0" w:space="0" w:color="auto"/>
        <w:right w:val="none" w:sz="0" w:space="0" w:color="auto"/>
      </w:divBdr>
    </w:div>
    <w:div w:id="1675717293">
      <w:bodyDiv w:val="1"/>
      <w:marLeft w:val="0"/>
      <w:marRight w:val="0"/>
      <w:marTop w:val="0"/>
      <w:marBottom w:val="0"/>
      <w:divBdr>
        <w:top w:val="none" w:sz="0" w:space="0" w:color="auto"/>
        <w:left w:val="none" w:sz="0" w:space="0" w:color="auto"/>
        <w:bottom w:val="none" w:sz="0" w:space="0" w:color="auto"/>
        <w:right w:val="none" w:sz="0" w:space="0" w:color="auto"/>
      </w:divBdr>
    </w:div>
    <w:div w:id="1688797190">
      <w:bodyDiv w:val="1"/>
      <w:marLeft w:val="0"/>
      <w:marRight w:val="0"/>
      <w:marTop w:val="0"/>
      <w:marBottom w:val="0"/>
      <w:divBdr>
        <w:top w:val="none" w:sz="0" w:space="0" w:color="auto"/>
        <w:left w:val="none" w:sz="0" w:space="0" w:color="auto"/>
        <w:bottom w:val="none" w:sz="0" w:space="0" w:color="auto"/>
        <w:right w:val="none" w:sz="0" w:space="0" w:color="auto"/>
      </w:divBdr>
    </w:div>
    <w:div w:id="1706982560">
      <w:bodyDiv w:val="1"/>
      <w:marLeft w:val="0"/>
      <w:marRight w:val="0"/>
      <w:marTop w:val="0"/>
      <w:marBottom w:val="0"/>
      <w:divBdr>
        <w:top w:val="none" w:sz="0" w:space="0" w:color="auto"/>
        <w:left w:val="none" w:sz="0" w:space="0" w:color="auto"/>
        <w:bottom w:val="none" w:sz="0" w:space="0" w:color="auto"/>
        <w:right w:val="none" w:sz="0" w:space="0" w:color="auto"/>
      </w:divBdr>
    </w:div>
    <w:div w:id="1710373078">
      <w:bodyDiv w:val="1"/>
      <w:marLeft w:val="0"/>
      <w:marRight w:val="0"/>
      <w:marTop w:val="0"/>
      <w:marBottom w:val="0"/>
      <w:divBdr>
        <w:top w:val="none" w:sz="0" w:space="0" w:color="auto"/>
        <w:left w:val="none" w:sz="0" w:space="0" w:color="auto"/>
        <w:bottom w:val="none" w:sz="0" w:space="0" w:color="auto"/>
        <w:right w:val="none" w:sz="0" w:space="0" w:color="auto"/>
      </w:divBdr>
    </w:div>
    <w:div w:id="1713919373">
      <w:bodyDiv w:val="1"/>
      <w:marLeft w:val="0"/>
      <w:marRight w:val="0"/>
      <w:marTop w:val="0"/>
      <w:marBottom w:val="0"/>
      <w:divBdr>
        <w:top w:val="none" w:sz="0" w:space="0" w:color="auto"/>
        <w:left w:val="none" w:sz="0" w:space="0" w:color="auto"/>
        <w:bottom w:val="none" w:sz="0" w:space="0" w:color="auto"/>
        <w:right w:val="none" w:sz="0" w:space="0" w:color="auto"/>
      </w:divBdr>
    </w:div>
    <w:div w:id="1718432258">
      <w:bodyDiv w:val="1"/>
      <w:marLeft w:val="0"/>
      <w:marRight w:val="0"/>
      <w:marTop w:val="0"/>
      <w:marBottom w:val="0"/>
      <w:divBdr>
        <w:top w:val="none" w:sz="0" w:space="0" w:color="auto"/>
        <w:left w:val="none" w:sz="0" w:space="0" w:color="auto"/>
        <w:bottom w:val="none" w:sz="0" w:space="0" w:color="auto"/>
        <w:right w:val="none" w:sz="0" w:space="0" w:color="auto"/>
      </w:divBdr>
    </w:div>
    <w:div w:id="1729499410">
      <w:bodyDiv w:val="1"/>
      <w:marLeft w:val="0"/>
      <w:marRight w:val="0"/>
      <w:marTop w:val="0"/>
      <w:marBottom w:val="0"/>
      <w:divBdr>
        <w:top w:val="none" w:sz="0" w:space="0" w:color="auto"/>
        <w:left w:val="none" w:sz="0" w:space="0" w:color="auto"/>
        <w:bottom w:val="none" w:sz="0" w:space="0" w:color="auto"/>
        <w:right w:val="none" w:sz="0" w:space="0" w:color="auto"/>
      </w:divBdr>
      <w:divsChild>
        <w:div w:id="1690066273">
          <w:blockQuote w:val="1"/>
          <w:marLeft w:val="720"/>
          <w:marRight w:val="720"/>
          <w:marTop w:val="100"/>
          <w:marBottom w:val="100"/>
          <w:divBdr>
            <w:top w:val="none" w:sz="0" w:space="0" w:color="auto"/>
            <w:left w:val="none" w:sz="0" w:space="0" w:color="auto"/>
            <w:bottom w:val="none" w:sz="0" w:space="0" w:color="auto"/>
            <w:right w:val="none" w:sz="0" w:space="0" w:color="auto"/>
          </w:divBdr>
        </w:div>
        <w:div w:id="1958289580">
          <w:blockQuote w:val="1"/>
          <w:marLeft w:val="720"/>
          <w:marRight w:val="720"/>
          <w:marTop w:val="100"/>
          <w:marBottom w:val="100"/>
          <w:divBdr>
            <w:top w:val="none" w:sz="0" w:space="0" w:color="auto"/>
            <w:left w:val="none" w:sz="0" w:space="0" w:color="auto"/>
            <w:bottom w:val="none" w:sz="0" w:space="0" w:color="auto"/>
            <w:right w:val="none" w:sz="0" w:space="0" w:color="auto"/>
          </w:divBdr>
        </w:div>
        <w:div w:id="2076972209">
          <w:blockQuote w:val="1"/>
          <w:marLeft w:val="720"/>
          <w:marRight w:val="720"/>
          <w:marTop w:val="100"/>
          <w:marBottom w:val="100"/>
          <w:divBdr>
            <w:top w:val="none" w:sz="0" w:space="0" w:color="auto"/>
            <w:left w:val="none" w:sz="0" w:space="0" w:color="auto"/>
            <w:bottom w:val="none" w:sz="0" w:space="0" w:color="auto"/>
            <w:right w:val="none" w:sz="0" w:space="0" w:color="auto"/>
          </w:divBdr>
        </w:div>
        <w:div w:id="1575894327">
          <w:blockQuote w:val="1"/>
          <w:marLeft w:val="720"/>
          <w:marRight w:val="720"/>
          <w:marTop w:val="100"/>
          <w:marBottom w:val="100"/>
          <w:divBdr>
            <w:top w:val="none" w:sz="0" w:space="0" w:color="auto"/>
            <w:left w:val="none" w:sz="0" w:space="0" w:color="auto"/>
            <w:bottom w:val="none" w:sz="0" w:space="0" w:color="auto"/>
            <w:right w:val="none" w:sz="0" w:space="0" w:color="auto"/>
          </w:divBdr>
        </w:div>
        <w:div w:id="21189413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5372639">
      <w:bodyDiv w:val="1"/>
      <w:marLeft w:val="0"/>
      <w:marRight w:val="0"/>
      <w:marTop w:val="0"/>
      <w:marBottom w:val="0"/>
      <w:divBdr>
        <w:top w:val="none" w:sz="0" w:space="0" w:color="auto"/>
        <w:left w:val="none" w:sz="0" w:space="0" w:color="auto"/>
        <w:bottom w:val="none" w:sz="0" w:space="0" w:color="auto"/>
        <w:right w:val="none" w:sz="0" w:space="0" w:color="auto"/>
      </w:divBdr>
    </w:div>
    <w:div w:id="1801530039">
      <w:bodyDiv w:val="1"/>
      <w:marLeft w:val="0"/>
      <w:marRight w:val="0"/>
      <w:marTop w:val="0"/>
      <w:marBottom w:val="0"/>
      <w:divBdr>
        <w:top w:val="none" w:sz="0" w:space="0" w:color="auto"/>
        <w:left w:val="none" w:sz="0" w:space="0" w:color="auto"/>
        <w:bottom w:val="none" w:sz="0" w:space="0" w:color="auto"/>
        <w:right w:val="none" w:sz="0" w:space="0" w:color="auto"/>
      </w:divBdr>
    </w:div>
    <w:div w:id="1802839362">
      <w:bodyDiv w:val="1"/>
      <w:marLeft w:val="0"/>
      <w:marRight w:val="0"/>
      <w:marTop w:val="0"/>
      <w:marBottom w:val="0"/>
      <w:divBdr>
        <w:top w:val="none" w:sz="0" w:space="0" w:color="auto"/>
        <w:left w:val="none" w:sz="0" w:space="0" w:color="auto"/>
        <w:bottom w:val="none" w:sz="0" w:space="0" w:color="auto"/>
        <w:right w:val="none" w:sz="0" w:space="0" w:color="auto"/>
      </w:divBdr>
    </w:div>
    <w:div w:id="1805929525">
      <w:bodyDiv w:val="1"/>
      <w:marLeft w:val="0"/>
      <w:marRight w:val="0"/>
      <w:marTop w:val="0"/>
      <w:marBottom w:val="0"/>
      <w:divBdr>
        <w:top w:val="none" w:sz="0" w:space="0" w:color="auto"/>
        <w:left w:val="none" w:sz="0" w:space="0" w:color="auto"/>
        <w:bottom w:val="none" w:sz="0" w:space="0" w:color="auto"/>
        <w:right w:val="none" w:sz="0" w:space="0" w:color="auto"/>
      </w:divBdr>
    </w:div>
    <w:div w:id="1806459670">
      <w:bodyDiv w:val="1"/>
      <w:marLeft w:val="0"/>
      <w:marRight w:val="0"/>
      <w:marTop w:val="0"/>
      <w:marBottom w:val="0"/>
      <w:divBdr>
        <w:top w:val="none" w:sz="0" w:space="0" w:color="auto"/>
        <w:left w:val="none" w:sz="0" w:space="0" w:color="auto"/>
        <w:bottom w:val="none" w:sz="0" w:space="0" w:color="auto"/>
        <w:right w:val="none" w:sz="0" w:space="0" w:color="auto"/>
      </w:divBdr>
    </w:div>
    <w:div w:id="1844666534">
      <w:bodyDiv w:val="1"/>
      <w:marLeft w:val="0"/>
      <w:marRight w:val="0"/>
      <w:marTop w:val="0"/>
      <w:marBottom w:val="0"/>
      <w:divBdr>
        <w:top w:val="none" w:sz="0" w:space="0" w:color="auto"/>
        <w:left w:val="none" w:sz="0" w:space="0" w:color="auto"/>
        <w:bottom w:val="none" w:sz="0" w:space="0" w:color="auto"/>
        <w:right w:val="none" w:sz="0" w:space="0" w:color="auto"/>
      </w:divBdr>
    </w:div>
    <w:div w:id="1865049023">
      <w:bodyDiv w:val="1"/>
      <w:marLeft w:val="0"/>
      <w:marRight w:val="0"/>
      <w:marTop w:val="0"/>
      <w:marBottom w:val="0"/>
      <w:divBdr>
        <w:top w:val="none" w:sz="0" w:space="0" w:color="auto"/>
        <w:left w:val="none" w:sz="0" w:space="0" w:color="auto"/>
        <w:bottom w:val="none" w:sz="0" w:space="0" w:color="auto"/>
        <w:right w:val="none" w:sz="0" w:space="0" w:color="auto"/>
      </w:divBdr>
    </w:div>
    <w:div w:id="1888907201">
      <w:bodyDiv w:val="1"/>
      <w:marLeft w:val="0"/>
      <w:marRight w:val="0"/>
      <w:marTop w:val="0"/>
      <w:marBottom w:val="0"/>
      <w:divBdr>
        <w:top w:val="none" w:sz="0" w:space="0" w:color="auto"/>
        <w:left w:val="none" w:sz="0" w:space="0" w:color="auto"/>
        <w:bottom w:val="none" w:sz="0" w:space="0" w:color="auto"/>
        <w:right w:val="none" w:sz="0" w:space="0" w:color="auto"/>
      </w:divBdr>
    </w:div>
    <w:div w:id="1921938253">
      <w:bodyDiv w:val="1"/>
      <w:marLeft w:val="0"/>
      <w:marRight w:val="0"/>
      <w:marTop w:val="0"/>
      <w:marBottom w:val="0"/>
      <w:divBdr>
        <w:top w:val="none" w:sz="0" w:space="0" w:color="auto"/>
        <w:left w:val="none" w:sz="0" w:space="0" w:color="auto"/>
        <w:bottom w:val="none" w:sz="0" w:space="0" w:color="auto"/>
        <w:right w:val="none" w:sz="0" w:space="0" w:color="auto"/>
      </w:divBdr>
    </w:div>
    <w:div w:id="1930771577">
      <w:bodyDiv w:val="1"/>
      <w:marLeft w:val="0"/>
      <w:marRight w:val="0"/>
      <w:marTop w:val="0"/>
      <w:marBottom w:val="0"/>
      <w:divBdr>
        <w:top w:val="none" w:sz="0" w:space="0" w:color="auto"/>
        <w:left w:val="none" w:sz="0" w:space="0" w:color="auto"/>
        <w:bottom w:val="none" w:sz="0" w:space="0" w:color="auto"/>
        <w:right w:val="none" w:sz="0" w:space="0" w:color="auto"/>
      </w:divBdr>
    </w:div>
    <w:div w:id="1936084417">
      <w:bodyDiv w:val="1"/>
      <w:marLeft w:val="0"/>
      <w:marRight w:val="0"/>
      <w:marTop w:val="0"/>
      <w:marBottom w:val="0"/>
      <w:divBdr>
        <w:top w:val="none" w:sz="0" w:space="0" w:color="auto"/>
        <w:left w:val="none" w:sz="0" w:space="0" w:color="auto"/>
        <w:bottom w:val="none" w:sz="0" w:space="0" w:color="auto"/>
        <w:right w:val="none" w:sz="0" w:space="0" w:color="auto"/>
      </w:divBdr>
      <w:divsChild>
        <w:div w:id="857279266">
          <w:blockQuote w:val="1"/>
          <w:marLeft w:val="720"/>
          <w:marRight w:val="720"/>
          <w:marTop w:val="100"/>
          <w:marBottom w:val="100"/>
          <w:divBdr>
            <w:top w:val="none" w:sz="0" w:space="0" w:color="auto"/>
            <w:left w:val="none" w:sz="0" w:space="0" w:color="auto"/>
            <w:bottom w:val="none" w:sz="0" w:space="0" w:color="auto"/>
            <w:right w:val="none" w:sz="0" w:space="0" w:color="auto"/>
          </w:divBdr>
        </w:div>
        <w:div w:id="568197463">
          <w:blockQuote w:val="1"/>
          <w:marLeft w:val="720"/>
          <w:marRight w:val="720"/>
          <w:marTop w:val="100"/>
          <w:marBottom w:val="100"/>
          <w:divBdr>
            <w:top w:val="none" w:sz="0" w:space="0" w:color="auto"/>
            <w:left w:val="none" w:sz="0" w:space="0" w:color="auto"/>
            <w:bottom w:val="none" w:sz="0" w:space="0" w:color="auto"/>
            <w:right w:val="none" w:sz="0" w:space="0" w:color="auto"/>
          </w:divBdr>
        </w:div>
        <w:div w:id="1678117222">
          <w:blockQuote w:val="1"/>
          <w:marLeft w:val="720"/>
          <w:marRight w:val="720"/>
          <w:marTop w:val="100"/>
          <w:marBottom w:val="100"/>
          <w:divBdr>
            <w:top w:val="none" w:sz="0" w:space="0" w:color="auto"/>
            <w:left w:val="none" w:sz="0" w:space="0" w:color="auto"/>
            <w:bottom w:val="none" w:sz="0" w:space="0" w:color="auto"/>
            <w:right w:val="none" w:sz="0" w:space="0" w:color="auto"/>
          </w:divBdr>
        </w:div>
        <w:div w:id="3943995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3395486">
      <w:bodyDiv w:val="1"/>
      <w:marLeft w:val="0"/>
      <w:marRight w:val="0"/>
      <w:marTop w:val="0"/>
      <w:marBottom w:val="0"/>
      <w:divBdr>
        <w:top w:val="none" w:sz="0" w:space="0" w:color="auto"/>
        <w:left w:val="none" w:sz="0" w:space="0" w:color="auto"/>
        <w:bottom w:val="none" w:sz="0" w:space="0" w:color="auto"/>
        <w:right w:val="none" w:sz="0" w:space="0" w:color="auto"/>
      </w:divBdr>
    </w:div>
    <w:div w:id="1964143395">
      <w:bodyDiv w:val="1"/>
      <w:marLeft w:val="0"/>
      <w:marRight w:val="0"/>
      <w:marTop w:val="0"/>
      <w:marBottom w:val="0"/>
      <w:divBdr>
        <w:top w:val="none" w:sz="0" w:space="0" w:color="auto"/>
        <w:left w:val="none" w:sz="0" w:space="0" w:color="auto"/>
        <w:bottom w:val="none" w:sz="0" w:space="0" w:color="auto"/>
        <w:right w:val="none" w:sz="0" w:space="0" w:color="auto"/>
      </w:divBdr>
    </w:div>
    <w:div w:id="1967464767">
      <w:bodyDiv w:val="1"/>
      <w:marLeft w:val="0"/>
      <w:marRight w:val="0"/>
      <w:marTop w:val="0"/>
      <w:marBottom w:val="0"/>
      <w:divBdr>
        <w:top w:val="none" w:sz="0" w:space="0" w:color="auto"/>
        <w:left w:val="none" w:sz="0" w:space="0" w:color="auto"/>
        <w:bottom w:val="none" w:sz="0" w:space="0" w:color="auto"/>
        <w:right w:val="none" w:sz="0" w:space="0" w:color="auto"/>
      </w:divBdr>
    </w:div>
    <w:div w:id="2022314232">
      <w:bodyDiv w:val="1"/>
      <w:marLeft w:val="0"/>
      <w:marRight w:val="0"/>
      <w:marTop w:val="0"/>
      <w:marBottom w:val="0"/>
      <w:divBdr>
        <w:top w:val="none" w:sz="0" w:space="0" w:color="auto"/>
        <w:left w:val="none" w:sz="0" w:space="0" w:color="auto"/>
        <w:bottom w:val="none" w:sz="0" w:space="0" w:color="auto"/>
        <w:right w:val="none" w:sz="0" w:space="0" w:color="auto"/>
      </w:divBdr>
    </w:div>
    <w:div w:id="2028411274">
      <w:bodyDiv w:val="1"/>
      <w:marLeft w:val="0"/>
      <w:marRight w:val="0"/>
      <w:marTop w:val="0"/>
      <w:marBottom w:val="0"/>
      <w:divBdr>
        <w:top w:val="none" w:sz="0" w:space="0" w:color="auto"/>
        <w:left w:val="none" w:sz="0" w:space="0" w:color="auto"/>
        <w:bottom w:val="none" w:sz="0" w:space="0" w:color="auto"/>
        <w:right w:val="none" w:sz="0" w:space="0" w:color="auto"/>
      </w:divBdr>
    </w:div>
    <w:div w:id="2037272316">
      <w:bodyDiv w:val="1"/>
      <w:marLeft w:val="0"/>
      <w:marRight w:val="0"/>
      <w:marTop w:val="0"/>
      <w:marBottom w:val="0"/>
      <w:divBdr>
        <w:top w:val="none" w:sz="0" w:space="0" w:color="auto"/>
        <w:left w:val="none" w:sz="0" w:space="0" w:color="auto"/>
        <w:bottom w:val="none" w:sz="0" w:space="0" w:color="auto"/>
        <w:right w:val="none" w:sz="0" w:space="0" w:color="auto"/>
      </w:divBdr>
    </w:div>
    <w:div w:id="2038390195">
      <w:bodyDiv w:val="1"/>
      <w:marLeft w:val="0"/>
      <w:marRight w:val="0"/>
      <w:marTop w:val="0"/>
      <w:marBottom w:val="0"/>
      <w:divBdr>
        <w:top w:val="none" w:sz="0" w:space="0" w:color="auto"/>
        <w:left w:val="none" w:sz="0" w:space="0" w:color="auto"/>
        <w:bottom w:val="none" w:sz="0" w:space="0" w:color="auto"/>
        <w:right w:val="none" w:sz="0" w:space="0" w:color="auto"/>
      </w:divBdr>
    </w:div>
    <w:div w:id="2112897475">
      <w:bodyDiv w:val="1"/>
      <w:marLeft w:val="0"/>
      <w:marRight w:val="0"/>
      <w:marTop w:val="0"/>
      <w:marBottom w:val="0"/>
      <w:divBdr>
        <w:top w:val="none" w:sz="0" w:space="0" w:color="auto"/>
        <w:left w:val="none" w:sz="0" w:space="0" w:color="auto"/>
        <w:bottom w:val="none" w:sz="0" w:space="0" w:color="auto"/>
        <w:right w:val="none" w:sz="0" w:space="0" w:color="auto"/>
      </w:divBdr>
    </w:div>
    <w:div w:id="2146119064">
      <w:bodyDiv w:val="1"/>
      <w:marLeft w:val="0"/>
      <w:marRight w:val="0"/>
      <w:marTop w:val="0"/>
      <w:marBottom w:val="0"/>
      <w:divBdr>
        <w:top w:val="none" w:sz="0" w:space="0" w:color="auto"/>
        <w:left w:val="none" w:sz="0" w:space="0" w:color="auto"/>
        <w:bottom w:val="none" w:sz="0" w:space="0" w:color="auto"/>
        <w:right w:val="none" w:sz="0" w:space="0" w:color="auto"/>
      </w:divBdr>
      <w:divsChild>
        <w:div w:id="1479957839">
          <w:blockQuote w:val="1"/>
          <w:marLeft w:val="720"/>
          <w:marRight w:val="720"/>
          <w:marTop w:val="100"/>
          <w:marBottom w:val="100"/>
          <w:divBdr>
            <w:top w:val="none" w:sz="0" w:space="0" w:color="auto"/>
            <w:left w:val="none" w:sz="0" w:space="0" w:color="auto"/>
            <w:bottom w:val="none" w:sz="0" w:space="0" w:color="auto"/>
            <w:right w:val="none" w:sz="0" w:space="0" w:color="auto"/>
          </w:divBdr>
        </w:div>
        <w:div w:id="1313365737">
          <w:blockQuote w:val="1"/>
          <w:marLeft w:val="720"/>
          <w:marRight w:val="720"/>
          <w:marTop w:val="100"/>
          <w:marBottom w:val="100"/>
          <w:divBdr>
            <w:top w:val="none" w:sz="0" w:space="0" w:color="auto"/>
            <w:left w:val="none" w:sz="0" w:space="0" w:color="auto"/>
            <w:bottom w:val="none" w:sz="0" w:space="0" w:color="auto"/>
            <w:right w:val="none" w:sz="0" w:space="0" w:color="auto"/>
          </w:divBdr>
        </w:div>
        <w:div w:id="1154562394">
          <w:blockQuote w:val="1"/>
          <w:marLeft w:val="720"/>
          <w:marRight w:val="720"/>
          <w:marTop w:val="100"/>
          <w:marBottom w:val="100"/>
          <w:divBdr>
            <w:top w:val="none" w:sz="0" w:space="0" w:color="auto"/>
            <w:left w:val="none" w:sz="0" w:space="0" w:color="auto"/>
            <w:bottom w:val="none" w:sz="0" w:space="0" w:color="auto"/>
            <w:right w:val="none" w:sz="0" w:space="0" w:color="auto"/>
          </w:divBdr>
        </w:div>
        <w:div w:id="12974455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4-20T18:23:11.900"/>
    </inkml:context>
    <inkml:brush xml:id="br0">
      <inkml:brushProperty name="width" value="0.04271" units="cm"/>
      <inkml:brushProperty name="height" value="0.04271" units="cm"/>
    </inkml:brush>
  </inkml:definitions>
  <inkml:trace contextRef="#ctx0" brushRef="#br0">1729 4892 9142,'-40'-40'0,"1"1"0,1 3-141,2 4 1,6 11 0,-1 8-1,4 7 1,3 4-64,1 2 1,5 6-1,-4 3 1,-2 6-1,-2 6 341,-1 6 0,0 9-8,0 0 0,-4 14 0,-2 5 0,-1 7-57,1 7 0,0 6 0,3 14 0,14-41 0,1 1-2,0 4 1,0 1 0,0 7 0,1 1 0,1 1 0,-1 1 0,1 4 0,-1 1-107,0 2 1,1 2 0,1 5 0,2 0 0,0 1 0,0 0 0,2 0 0,0 0 78,1 1 0,2 0 0,2-1 0,1 1 1,0 6-1,0 1 0,1-1 0,0 1-7,1-3 0,0 1 0,1 1 1,0-1-1,0-6 0,1 0 1,0 1-1,2 1-22,-1 0 0,1 0 0,0-1 0,0-1 0,1-2 0,0-1 0,0-4 0,-1 0-26,1-3 0,1 0 0,0-1 1,0-1-1,0 2 0,1-1 1,0 0-1,0 1-78,0-2 1,-1 1 0,1-2-1,0 0 1,0-5 0,-1-1 0,1 0-1,0-1 28,0-3 1,-1 1 0,1-2 0,0-1 0,6 38 0,-1-13-102,-3-13 0,3-12 0,-3-9 109,3-9 14,8-18 0,-5-1 0,4-13-100,1-1 279,1-7 1,6-5-1,0-11 1,0-8-146,0-11 0,-1-23 0,-2-20 0,-13 33 0,0-3 64,1-4 0,0-2 1,-2-5-1,0-2 0,-1-2 1,1-1-1,0-3 0,0 0 9,0-3 1,2 1 0,3-3 0,0 0 0,1 1 0,1 1 0,0 3 0,1 0 3,0 1 0,1 2 1,2 3-1,2 1 0,0 0 1,0 0-1,1 1 0,-1 1-50,1 2 1,-2-1 0,-1-2-1,-1 0 1,-2 2 0,-1 0 0,-1-4-1,1-1-32,-2-2 1,0-2 0,-1-5 0,-1-3 0,-1-3 0,0-1 0,-2-3 0,-1 0-114,-1-3 0,-1-1 0,2 1 0,-1-1 0,-4-3 0,1-1 0,1 2 0,1 0 57,2 4 0,0 0 0,-2 6 0,1 2 0,2 9 0,0 2 0,-1 2 0,0 2 36,-1 5 0,2 1 0,0 5 0,1 1 0,4-32 1,-5 12 16,-2 11 0,1 7 0,-5 4 1,-1 6 31,-1 7 1,-8 11-1,-3 11 1,-5 6 17,-4 3 0,-3 8 0,-6 8 0,0 10-11,0 11 1,-1 7 0,-2 18-1,-2 8-16,2 10 1,8 17-1,12-40 1,2 2-1,0 5 1,2 2 74,1 7 1,1 1-1,1 12 1,2 1-1,2 5 1,2 1 0,2 4-1,1 1-112,1 5 1,2 1 0,-1-30 0,2-1 0,1 2 0,1 5 0,2 0 0,0 0 0,1 1-1,1-1 1,1 0-108,0-2 1,1 0-1,0-2 1,6 27-1,1-5 1,-1-17 0,0-4-1,0-8 1,0-4-443,0-9 0,0-3 0,26 37 1,5-21 576,4-10 0,1-10 0,3-7 0,-3-3 0</inkml:trace>
  <inkml:trace contextRef="#ctx0" brushRef="#br0" timeOffset="1520">2743 4743 7932,'-59'-18'502,"1"0"-311,-7 6 1,10 9-1,-4 15 1,5 15-111,4 15 0,4 16 0,5 11 1,1 12-36,19-35 0,1 1 1,-2 6-1,-1 1 1,1 5-1,-1 1 0,1 2 1,-1 2-160,0 3 1,0 1-1,1 2 1,2 2 0,-3 6-1,2 1 1,1 2 0,3 3 162,-1 2 1,4 2 0,4 2 0,4 0 0,0 0 0,2 0 0,3 1-1,2 0-51,3-2 1,2 0-1,0-1 1,3-3 0,4-10-1,2-3 1,0-9 0,2-4-43,0-8 1,2-5-1,20 22 1,3-26-1,1-17 117,2-14 1,6-22-1,-1-13 1,1-15-1,-2-13 0,2-14 1,-6-12-1,-3-6 133,-4-6 1,-5-5 0,-19 45 0,-2-1-153,-1-2 1,0-2-56,-1 1 0,0 0 1,-4-1-1,0 1 1,-1 2-1,-1 0 0,-2 0 1,0-1-63,0 0 1,-2-1 0,-5-4 0,-2-1 0,-2 1-1,-2-1 1,-2 2 0,-2 0-24,-3 1 1,0 1 0,-2 4 0,-1 2 0,0 1 0,-2 2 0,-22-33 91,2 14 0,1 23 1,1 21-1,-1 11 149,-3 10 1,-3 13-1,-6 16 1,0 10-13,0 9 1,-1 12 0,-4 10 0,28-29 0,0 1-74,0 4 1,1 1-1,1 3 1,2 1-1,3 0 1,0 1 0,1 4-1,0 1 42,0 1 1,2 2 0,3 5 0,2 1 0,2-1 0,2-1 0,4-3 0,1 0-104,3-5 0,2-1 0,8 38 0,9-17 0,11-14-214,8-14 0,7-21 0,5-18-570,8-6 547,12-15 0,8-9 0,3-16 0,-5-9 67,-3-8 1,-3-12-1,-34 28 1,-1-3 0,-2-2-1,-1-1 171,-2-3 0,-1-1 1,-2-1-1,-1-1 0,-3 1 1,-2-1-1,-1-1 0,-2-2 22,-1 0 1,-2 0 0,-1-1-1,-2 0 1,-3 0 0,-3 0 0,-1 0-1,-3 0 29,-2 0 0,-4 0 0,-4-3 0,-3 1 0,-4-1 0,-3 1 0,-1 0 0,-3 0-5,-2-2 0,-1 2 1,-1 6-1,-2 2 1,-1 1-1,-3 3 1,2 4-1,-2 3 169,-36-26 0,-5 18 0,5 13 1,4 19-128,8 22 1,2 18-1,8 22 1,-4 13-77,-4 12 1,-4-4-1,29-32 1,-1 1 0,-32 33 241,3 0 1,2-2 0,12 5 0,8-1-48,14-4 1,18-2 0,15-5 0,15-4-186,12-4 0,20-13 0,10-9 0,11-12-241,5-12 0,10-15 0,4-13 0,-45 3 0,0-3 59,-1-2 0,-1-4 1,2-7-1,-2-2 0,-1-4 1,-1-2-1,1-6 0,0-2-29,1-4 1,-2-2 0,-6-3 0,-2-2 0,0-4 0,-2-1 0,-2-4 0,-2-1 205,-3-4 0,-2-1 0,1-4 1,-4-2-1,-2-3 0,-2-2-1018,-2 0 1,0-1 1033,-2 1 0,-3-1 0,-6 2 0,-2 0 0,-1-2 0,0 1-107,0-2 0,-2 0 3,-5-2 1,-2 2 0,-2 7 0,-2 2 0,-4 4 0,-3 3 0,1 5 0,-2 3-39,-1 5 0,-2 3 0,2 6 0,-2 2 0,-28-33 0,-2 14 95,-5 15 1,-5 12-1,-7 18 1,-4 6 87,-8 5 0,-1 8 0,-5 2 1,2 8 60,-1 4 1,-4 9 0,6 4 0,5 7 52,5 2 1,12-1-1,10 6 1,10 6-200,9 6 1,16 0 0,11 8 0,14-3 836,14-2 1,16-2 0,13-4-871,6-7 32,-1-19 1,14-11 0,-2-17-453,1-8 361,12-17 0,-11-14 0,-30 15 1,-2-3-1,0-4 0,-2-1 17,1-4 1,-2-4 0,1-7 0,-1-5-1,-3-7 1,-3-3 0,-1-5 0,-3-1 41,-3-3 0,-2-1 1,-5 2-1,-2 0 0,-3 0 1,-3-1-1,-2 2 0,-1 0 56,-3 0 0,-2 2 1,-4 6-1,-4 1 1,-3 3-1,-3 0 1,-2 3-1,-3 0-3,-3 2 0,-2 1 0,-5-4 1,-2 2-1,-5 1 0,-2 2 0,-1-1 1,-2 2-62,0 2 0,-1 3 0,0 6 0,-3 4 0,0 3 0,-2 5 0,1 5 0,-1 4 83,-46-5 0,4 23 0,-1 29 0,45-4 0,1 5 153,-2 5 1,1 3-1,-3 7 1,2 3 0,-2 4-1,2 3 1,-1 4-1,1 0 39,2 2 1,1 3 0,5 4-1,2 3 1,2 3 0,2 3-853,2 2 1,2 2 706,3 5 0,3 0 1,4-6-1,5 0 1,4-2-1,5-2 1,4-7-1,5-2-2,4-6 0,5-2 0,4-4 0,5-4 0,32 23 0,9-18 114,7-21 0,12-18 1,6-22-1,4-14-118,-45 6 0,0-2 0,39-29 1,-41 18-1,-2-3 0,-2-4 1,-2-2-174,-2-4 0,-2-4 0,-2-5 0,-3-3 1,-1-5-1,-2-1 0,-3-4 0,-2 0-162,-2-2 0,-4-1 1,-3-3-1,-3-2 1,-2-4-1,-3-1 0,-2-3 1,-1 0 58,-3-3 1,-1-1 0,-4 4 0,-2 0 0,-3-2-1,-2 0 1,-1 5 0,0 1 79,-1 2 1,-2 1-1,-3 2 1,-2 1-1,2 6 1,0 3-1,-1 4 1,0 2 122,0 8 0,-1 4 1,-18-21-1,-1 23 240,1 18-202,-13 11 1,-7 17 0,-15 8 0,-3 13-51,-4 14 1,-8 4 0,45-18-1,1 1 1,-43 25-161,6-2 0,12-2 0,12-8 1,6-7 161,6-8 0,4-4 0,5-5 0,3-4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A8F257-E809-41A0-9D48-7EFE720F0612}">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5</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Williams</dc:creator>
  <cp:keywords/>
  <dc:description/>
  <cp:lastModifiedBy>Matthew Williams</cp:lastModifiedBy>
  <cp:revision>44</cp:revision>
  <cp:lastPrinted>2021-02-02T06:04:00Z</cp:lastPrinted>
  <dcterms:created xsi:type="dcterms:W3CDTF">2021-03-25T16:30:00Z</dcterms:created>
  <dcterms:modified xsi:type="dcterms:W3CDTF">2021-04-22T03:17:00Z</dcterms:modified>
</cp:coreProperties>
</file>